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DDFFF" w14:textId="35F9C1A9" w:rsidR="00D2470D" w:rsidRPr="00D2470D" w:rsidRDefault="00D2470D" w:rsidP="006B2804">
      <w:pPr>
        <w:spacing w:line="360" w:lineRule="auto"/>
        <w:rPr>
          <w:rFonts w:asciiTheme="majorHAnsi" w:eastAsiaTheme="minorEastAsia" w:hAnsiTheme="majorHAnsi"/>
          <w:b/>
          <w:bCs/>
          <w:color w:val="0094D5"/>
          <w:sz w:val="20"/>
          <w:szCs w:val="20"/>
          <w:lang w:val="de-DE"/>
        </w:rPr>
      </w:pPr>
      <w:r w:rsidRPr="00D2470D">
        <w:rPr>
          <w:rFonts w:asciiTheme="majorHAnsi" w:eastAsiaTheme="minorEastAsia" w:hAnsiTheme="majorHAnsi"/>
          <w:b/>
          <w:bCs/>
          <w:color w:val="0094D5"/>
          <w:sz w:val="20"/>
          <w:szCs w:val="20"/>
          <w:lang w:val="de-DE"/>
        </w:rPr>
        <w:t xml:space="preserve">Einzigartiger Klang trifft auf </w:t>
      </w:r>
      <w:r w:rsidR="00097BB9">
        <w:rPr>
          <w:rFonts w:asciiTheme="majorHAnsi" w:eastAsiaTheme="minorEastAsia" w:hAnsiTheme="majorHAnsi"/>
          <w:b/>
          <w:bCs/>
          <w:color w:val="0094D5"/>
          <w:sz w:val="20"/>
          <w:szCs w:val="20"/>
          <w:lang w:val="de-DE"/>
        </w:rPr>
        <w:t>intuitives Design</w:t>
      </w:r>
    </w:p>
    <w:p w14:paraId="4DB69987" w14:textId="7B43D86C" w:rsidR="00840439" w:rsidRPr="00840439" w:rsidRDefault="00840439" w:rsidP="00840439">
      <w:pPr>
        <w:rPr>
          <w:rFonts w:asciiTheme="majorHAnsi" w:hAnsiTheme="majorHAnsi"/>
          <w:b/>
          <w:bCs/>
          <w:sz w:val="20"/>
          <w:szCs w:val="20"/>
          <w:lang w:val="de-DE"/>
        </w:rPr>
      </w:pPr>
      <w:r w:rsidRPr="00840439">
        <w:rPr>
          <w:rFonts w:asciiTheme="majorHAnsi" w:hAnsiTheme="majorHAnsi"/>
          <w:b/>
          <w:bCs/>
          <w:sz w:val="20"/>
          <w:szCs w:val="20"/>
          <w:lang w:val="de-DE"/>
        </w:rPr>
        <w:t>Der CX 80U und der HD 400U bieten digitale Audioqualität der Spitzenklasse</w:t>
      </w:r>
    </w:p>
    <w:p w14:paraId="3BD0B1BB" w14:textId="77777777" w:rsidR="002215AC" w:rsidRPr="00840439" w:rsidRDefault="002215AC" w:rsidP="718298D7">
      <w:pPr>
        <w:rPr>
          <w:noProof/>
          <w:lang w:val="de-DE"/>
        </w:rPr>
      </w:pPr>
    </w:p>
    <w:p w14:paraId="45522681" w14:textId="316E6B69" w:rsidR="00632D8A" w:rsidRPr="00DE0B35" w:rsidRDefault="7FF217FF" w:rsidP="006A25EE">
      <w:pPr>
        <w:rPr>
          <w:rFonts w:asciiTheme="majorHAnsi" w:hAnsiTheme="majorHAnsi"/>
          <w:b/>
          <w:bCs/>
          <w:sz w:val="20"/>
          <w:szCs w:val="20"/>
        </w:rPr>
      </w:pPr>
      <w:r>
        <w:rPr>
          <w:noProof/>
        </w:rPr>
        <w:drawing>
          <wp:inline distT="0" distB="0" distL="0" distR="0" wp14:anchorId="6AFB3853" wp14:editId="4DCB5819">
            <wp:extent cx="5505450" cy="3667125"/>
            <wp:effectExtent l="0" t="0" r="0" b="0"/>
            <wp:docPr id="37182470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24709" name="Picture 371824709"/>
                    <pic:cNvPicPr/>
                  </pic:nvPicPr>
                  <pic:blipFill>
                    <a:blip r:embed="rId11">
                      <a:extLst>
                        <a:ext uri="{28A0092B-C50C-407E-A947-70E740481C1C}">
                          <a14:useLocalDpi xmlns:a14="http://schemas.microsoft.com/office/drawing/2010/main"/>
                        </a:ext>
                      </a:extLst>
                    </a:blip>
                    <a:stretch>
                      <a:fillRect/>
                    </a:stretch>
                  </pic:blipFill>
                  <pic:spPr>
                    <a:xfrm>
                      <a:off x="0" y="0"/>
                      <a:ext cx="5505450" cy="3667125"/>
                    </a:xfrm>
                    <a:prstGeom prst="rect">
                      <a:avLst/>
                    </a:prstGeom>
                  </pic:spPr>
                </pic:pic>
              </a:graphicData>
            </a:graphic>
          </wp:inline>
        </w:drawing>
      </w:r>
    </w:p>
    <w:p w14:paraId="0193B78E" w14:textId="6DDDC521" w:rsidR="4C02D16C" w:rsidRDefault="4C02D16C" w:rsidP="4C02D16C">
      <w:pPr>
        <w:rPr>
          <w:rFonts w:asciiTheme="majorHAnsi" w:eastAsiaTheme="minorEastAsia" w:hAnsiTheme="majorHAnsi"/>
          <w:b/>
          <w:bCs/>
          <w:i/>
          <w:iCs/>
          <w:sz w:val="20"/>
          <w:szCs w:val="20"/>
          <w:lang w:val="en-US"/>
        </w:rPr>
      </w:pPr>
    </w:p>
    <w:p w14:paraId="2E10243E" w14:textId="7EE26528" w:rsidR="00042801" w:rsidRPr="00042801" w:rsidRDefault="00042801" w:rsidP="00042801">
      <w:pPr>
        <w:rPr>
          <w:sz w:val="20"/>
          <w:szCs w:val="20"/>
          <w:lang w:val="de-DE"/>
        </w:rPr>
      </w:pPr>
      <w:r w:rsidRPr="00042801">
        <w:rPr>
          <w:b/>
          <w:bCs/>
          <w:i/>
          <w:iCs/>
          <w:sz w:val="20"/>
          <w:szCs w:val="20"/>
          <w:lang w:val="de-DE"/>
        </w:rPr>
        <w:t>Hannover, Deutschland – 2</w:t>
      </w:r>
      <w:r w:rsidR="005163FD">
        <w:rPr>
          <w:b/>
          <w:bCs/>
          <w:i/>
          <w:iCs/>
          <w:sz w:val="20"/>
          <w:szCs w:val="20"/>
          <w:lang w:val="de-DE"/>
        </w:rPr>
        <w:t>7</w:t>
      </w:r>
      <w:r w:rsidRPr="00042801">
        <w:rPr>
          <w:b/>
          <w:bCs/>
          <w:i/>
          <w:iCs/>
          <w:sz w:val="20"/>
          <w:szCs w:val="20"/>
          <w:lang w:val="de-DE"/>
        </w:rPr>
        <w:t>. Januar 2026</w:t>
      </w:r>
      <w:r w:rsidR="005163FD">
        <w:rPr>
          <w:sz w:val="20"/>
          <w:szCs w:val="20"/>
          <w:lang w:val="de-DE"/>
        </w:rPr>
        <w:t xml:space="preserve">. </w:t>
      </w:r>
      <w:r w:rsidRPr="00042801">
        <w:rPr>
          <w:b/>
          <w:bCs/>
          <w:sz w:val="20"/>
          <w:szCs w:val="20"/>
          <w:lang w:val="de-DE"/>
        </w:rPr>
        <w:t>Die Marke Sennheiser stellt</w:t>
      </w:r>
      <w:r w:rsidR="007A2CE9">
        <w:rPr>
          <w:b/>
          <w:bCs/>
          <w:sz w:val="20"/>
          <w:szCs w:val="20"/>
          <w:lang w:val="de-DE"/>
        </w:rPr>
        <w:t xml:space="preserve"> heute</w:t>
      </w:r>
      <w:r w:rsidRPr="00042801">
        <w:rPr>
          <w:b/>
          <w:bCs/>
          <w:sz w:val="20"/>
          <w:szCs w:val="20"/>
          <w:lang w:val="de-DE"/>
        </w:rPr>
        <w:t xml:space="preserve"> </w:t>
      </w:r>
      <w:r w:rsidR="008C6251">
        <w:rPr>
          <w:b/>
          <w:bCs/>
          <w:sz w:val="20"/>
          <w:szCs w:val="20"/>
          <w:lang w:val="de-DE"/>
        </w:rPr>
        <w:t>den neuen</w:t>
      </w:r>
      <w:r w:rsidRPr="00042801">
        <w:rPr>
          <w:b/>
          <w:bCs/>
          <w:sz w:val="20"/>
          <w:szCs w:val="20"/>
          <w:lang w:val="de-DE"/>
        </w:rPr>
        <w:t xml:space="preserve"> CX 80U</w:t>
      </w:r>
      <w:r w:rsidR="00D645D6">
        <w:rPr>
          <w:b/>
          <w:bCs/>
          <w:sz w:val="20"/>
          <w:szCs w:val="20"/>
          <w:lang w:val="de-DE"/>
        </w:rPr>
        <w:t>-</w:t>
      </w:r>
      <w:r w:rsidRPr="00042801">
        <w:rPr>
          <w:b/>
          <w:bCs/>
          <w:sz w:val="20"/>
          <w:szCs w:val="20"/>
          <w:lang w:val="de-DE"/>
        </w:rPr>
        <w:t>Ohrhörer und</w:t>
      </w:r>
      <w:r w:rsidR="008C6251">
        <w:rPr>
          <w:b/>
          <w:bCs/>
          <w:sz w:val="20"/>
          <w:szCs w:val="20"/>
          <w:lang w:val="de-DE"/>
        </w:rPr>
        <w:t xml:space="preserve"> den</w:t>
      </w:r>
      <w:r w:rsidRPr="00042801">
        <w:rPr>
          <w:b/>
          <w:bCs/>
          <w:sz w:val="20"/>
          <w:szCs w:val="20"/>
          <w:lang w:val="de-DE"/>
        </w:rPr>
        <w:t xml:space="preserve"> HD 400U</w:t>
      </w:r>
      <w:r w:rsidR="00D645D6">
        <w:rPr>
          <w:b/>
          <w:bCs/>
          <w:sz w:val="20"/>
          <w:szCs w:val="20"/>
          <w:lang w:val="de-DE"/>
        </w:rPr>
        <w:t>-</w:t>
      </w:r>
      <w:r w:rsidRPr="00042801">
        <w:rPr>
          <w:b/>
          <w:bCs/>
          <w:sz w:val="20"/>
          <w:szCs w:val="20"/>
          <w:lang w:val="de-DE"/>
        </w:rPr>
        <w:t>Kopfhörer vor.</w:t>
      </w:r>
      <w:r w:rsidRPr="00042801">
        <w:rPr>
          <w:sz w:val="20"/>
          <w:szCs w:val="20"/>
          <w:lang w:val="de-DE"/>
        </w:rPr>
        <w:t xml:space="preserve"> Die beiden Neuzugänge bieten eine verbesserte Konnektivität gegenüber den beliebten CX 80S und HD 400S und verfügen über einen USB-Typ-C-Anschluss, der eine direkte, verlustfreie Übertragung mit geringer Latenz von der Quelle zum Ohr gewährleistet. Durch die Unterstützung der digitalen Audiowiedergabe mit 24 Bit und 96 kHz bringen beide Modelle den renommierten Sennheiser-Klang auf praktisch jedes moderne Smartphone, Tablet sowie auf jede Handheld-Spielekonsole und jeden PC.</w:t>
      </w:r>
    </w:p>
    <w:p w14:paraId="2453C99A" w14:textId="77777777" w:rsidR="00055B83" w:rsidRPr="00AF7026" w:rsidRDefault="00055B83" w:rsidP="00E20B90">
      <w:pPr>
        <w:rPr>
          <w:i/>
          <w:iCs/>
          <w:sz w:val="20"/>
          <w:szCs w:val="20"/>
          <w:lang w:val="de-DE"/>
        </w:rPr>
      </w:pPr>
    </w:p>
    <w:p w14:paraId="151B6D0E" w14:textId="1A0FA8E1" w:rsidR="00055B83" w:rsidRPr="00055B83" w:rsidRDefault="00055B83" w:rsidP="00055B83">
      <w:pPr>
        <w:rPr>
          <w:i/>
          <w:iCs/>
          <w:sz w:val="20"/>
          <w:szCs w:val="20"/>
          <w:lang w:val="de-DE"/>
        </w:rPr>
      </w:pPr>
      <w:r w:rsidRPr="00055B83">
        <w:rPr>
          <w:i/>
          <w:iCs/>
          <w:sz w:val="20"/>
          <w:szCs w:val="20"/>
          <w:lang w:val="de-DE"/>
        </w:rPr>
        <w:t>„Der HD 400U und der CX 80U sind für alle gedacht, die direkt loslegen, und keine Abstriche bei der Klangqualität machen wollen“</w:t>
      </w:r>
      <w:r w:rsidRPr="007A2CE9">
        <w:rPr>
          <w:sz w:val="20"/>
          <w:szCs w:val="20"/>
          <w:lang w:val="de-DE"/>
        </w:rPr>
        <w:t>, sagt Christian Ern, Senior Product Manager.</w:t>
      </w:r>
      <w:r w:rsidRPr="00055B83">
        <w:rPr>
          <w:i/>
          <w:iCs/>
          <w:sz w:val="20"/>
          <w:szCs w:val="20"/>
          <w:lang w:val="de-DE"/>
        </w:rPr>
        <w:t xml:space="preserve"> „Wir vereinen unser akustisches Erbe mit einem modernen USB-C-Anschluss und einem Inline-Fernmikrofon. Diese Kombination macht es einfacher denn je, den Sennheiser Sound aus jenen Apps heraus zu genießen, auf die wir uns jeden Tag verlassen." </w:t>
      </w:r>
    </w:p>
    <w:p w14:paraId="1F809526" w14:textId="77777777" w:rsidR="00055B83" w:rsidRPr="00055B83" w:rsidRDefault="00055B83" w:rsidP="00E20B90">
      <w:pPr>
        <w:rPr>
          <w:i/>
          <w:iCs/>
          <w:sz w:val="20"/>
          <w:szCs w:val="20"/>
          <w:lang w:val="de-DE"/>
        </w:rPr>
      </w:pPr>
    </w:p>
    <w:p w14:paraId="4B2452AC" w14:textId="77777777" w:rsidR="00AC4B9F" w:rsidRPr="00055B83" w:rsidRDefault="00AC4B9F" w:rsidP="00E20B90">
      <w:pPr>
        <w:rPr>
          <w:sz w:val="20"/>
          <w:szCs w:val="20"/>
          <w:lang w:val="de-DE"/>
        </w:rPr>
      </w:pPr>
    </w:p>
    <w:p w14:paraId="627A372C" w14:textId="06912EB9" w:rsidR="008F6D9E" w:rsidRPr="00AF7026" w:rsidRDefault="0012399B" w:rsidP="008F131B">
      <w:pPr>
        <w:rPr>
          <w:sz w:val="20"/>
          <w:szCs w:val="20"/>
          <w:lang w:val="de-DE"/>
        </w:rPr>
      </w:pPr>
      <w:r w:rsidRPr="00AF7026">
        <w:rPr>
          <w:b/>
          <w:bCs/>
          <w:sz w:val="20"/>
          <w:szCs w:val="20"/>
          <w:lang w:val="de-DE"/>
        </w:rPr>
        <w:t>HD 400U</w:t>
      </w:r>
    </w:p>
    <w:p w14:paraId="6D4FE142" w14:textId="39FC72A5" w:rsidR="008F6D9E" w:rsidRPr="008F6D9E" w:rsidRDefault="004C5BB3" w:rsidP="008F131B">
      <w:pPr>
        <w:rPr>
          <w:sz w:val="20"/>
          <w:szCs w:val="20"/>
          <w:lang w:val="de-DE"/>
        </w:rPr>
      </w:pPr>
      <w:r>
        <w:rPr>
          <w:sz w:val="20"/>
          <w:szCs w:val="20"/>
          <w:lang w:val="de-DE"/>
        </w:rPr>
        <w:t>Der</w:t>
      </w:r>
      <w:r w:rsidR="008F6D9E" w:rsidRPr="008F6D9E">
        <w:rPr>
          <w:sz w:val="20"/>
          <w:szCs w:val="20"/>
          <w:lang w:val="de-DE"/>
        </w:rPr>
        <w:t xml:space="preserve"> kompakte HD 400U-Kopfhörer führ</w:t>
      </w:r>
      <w:r>
        <w:rPr>
          <w:sz w:val="20"/>
          <w:szCs w:val="20"/>
          <w:lang w:val="de-DE"/>
        </w:rPr>
        <w:t>t</w:t>
      </w:r>
      <w:r w:rsidR="008F6D9E" w:rsidRPr="008F6D9E">
        <w:rPr>
          <w:sz w:val="20"/>
          <w:szCs w:val="20"/>
          <w:lang w:val="de-DE"/>
        </w:rPr>
        <w:t xml:space="preserve"> die Tradition de</w:t>
      </w:r>
      <w:r>
        <w:rPr>
          <w:sz w:val="20"/>
          <w:szCs w:val="20"/>
          <w:lang w:val="de-DE"/>
        </w:rPr>
        <w:t>s</w:t>
      </w:r>
      <w:r w:rsidR="008F6D9E" w:rsidRPr="008F6D9E">
        <w:rPr>
          <w:sz w:val="20"/>
          <w:szCs w:val="20"/>
          <w:lang w:val="de-DE"/>
        </w:rPr>
        <w:t xml:space="preserve"> HD 400S fort, </w:t>
      </w:r>
      <w:r w:rsidR="00473E46">
        <w:rPr>
          <w:sz w:val="20"/>
          <w:szCs w:val="20"/>
          <w:lang w:val="de-DE"/>
        </w:rPr>
        <w:t>der</w:t>
      </w:r>
      <w:r w:rsidR="008F6D9E" w:rsidRPr="008F6D9E">
        <w:rPr>
          <w:sz w:val="20"/>
          <w:szCs w:val="20"/>
          <w:lang w:val="de-DE"/>
        </w:rPr>
        <w:t xml:space="preserve"> sich durch </w:t>
      </w:r>
      <w:r w:rsidR="00473E46">
        <w:rPr>
          <w:sz w:val="20"/>
          <w:szCs w:val="20"/>
          <w:lang w:val="de-DE"/>
        </w:rPr>
        <w:t>seinen</w:t>
      </w:r>
      <w:r w:rsidR="008F6D9E" w:rsidRPr="008F6D9E">
        <w:rPr>
          <w:sz w:val="20"/>
          <w:szCs w:val="20"/>
          <w:lang w:val="de-DE"/>
        </w:rPr>
        <w:t xml:space="preserve"> satten Bass und </w:t>
      </w:r>
      <w:r w:rsidR="000634B3">
        <w:rPr>
          <w:sz w:val="20"/>
          <w:szCs w:val="20"/>
          <w:lang w:val="de-DE"/>
        </w:rPr>
        <w:t>eine optimale Reisegröße</w:t>
      </w:r>
      <w:r w:rsidR="008F6D9E" w:rsidRPr="008F6D9E">
        <w:rPr>
          <w:sz w:val="20"/>
          <w:szCs w:val="20"/>
          <w:lang w:val="de-DE"/>
        </w:rPr>
        <w:t xml:space="preserve"> auszeichne</w:t>
      </w:r>
      <w:r w:rsidR="00473E46">
        <w:rPr>
          <w:sz w:val="20"/>
          <w:szCs w:val="20"/>
          <w:lang w:val="de-DE"/>
        </w:rPr>
        <w:t>t</w:t>
      </w:r>
      <w:r w:rsidR="008F6D9E" w:rsidRPr="008F6D9E">
        <w:rPr>
          <w:sz w:val="20"/>
          <w:szCs w:val="20"/>
          <w:lang w:val="de-DE"/>
        </w:rPr>
        <w:t xml:space="preserve">. Das geschlossene Design sorgt für eine außergewöhnlich gute passive Geräuschisolierung, ideal für ungestörtes Hörvergnügen </w:t>
      </w:r>
      <w:r w:rsidR="008F6D9E" w:rsidRPr="008F6D9E">
        <w:rPr>
          <w:sz w:val="20"/>
          <w:szCs w:val="20"/>
          <w:lang w:val="de-DE"/>
        </w:rPr>
        <w:lastRenderedPageBreak/>
        <w:t>zu</w:t>
      </w:r>
      <w:r w:rsidR="001F7E7F">
        <w:rPr>
          <w:sz w:val="20"/>
          <w:szCs w:val="20"/>
          <w:lang w:val="de-DE"/>
        </w:rPr>
        <w:t>h</w:t>
      </w:r>
      <w:r w:rsidR="008F6D9E" w:rsidRPr="008F6D9E">
        <w:rPr>
          <w:sz w:val="20"/>
          <w:szCs w:val="20"/>
          <w:lang w:val="de-DE"/>
        </w:rPr>
        <w:t>ause</w:t>
      </w:r>
      <w:r w:rsidR="00AB1A0A">
        <w:rPr>
          <w:sz w:val="20"/>
          <w:szCs w:val="20"/>
          <w:lang w:val="de-DE"/>
        </w:rPr>
        <w:t xml:space="preserve"> oder unterwegs</w:t>
      </w:r>
      <w:r w:rsidR="008F6D9E" w:rsidRPr="008F6D9E">
        <w:rPr>
          <w:sz w:val="20"/>
          <w:szCs w:val="20"/>
          <w:lang w:val="de-DE"/>
        </w:rPr>
        <w:t>. Die im Lieferumfang enthaltene Tra</w:t>
      </w:r>
      <w:r w:rsidR="00AB1A0A">
        <w:rPr>
          <w:sz w:val="20"/>
          <w:szCs w:val="20"/>
          <w:lang w:val="de-DE"/>
        </w:rPr>
        <w:t>nsport</w:t>
      </w:r>
      <w:r w:rsidR="008F6D9E" w:rsidRPr="008F6D9E">
        <w:rPr>
          <w:sz w:val="20"/>
          <w:szCs w:val="20"/>
          <w:lang w:val="de-DE"/>
        </w:rPr>
        <w:t>tasche und das abnehmbare Kabel sorgen für Ordnung, sodass die Kopfhörer jederzeit und überall einsatzbereit sind.</w:t>
      </w:r>
    </w:p>
    <w:p w14:paraId="3EDDC3A1" w14:textId="63449E1C" w:rsidR="542D9B0C" w:rsidRPr="008F6D9E" w:rsidRDefault="542D9B0C">
      <w:pPr>
        <w:rPr>
          <w:lang w:val="de-DE"/>
        </w:rPr>
      </w:pPr>
    </w:p>
    <w:p w14:paraId="16825172" w14:textId="425E66FF" w:rsidR="675EAE88" w:rsidRDefault="3DAEB0F7" w:rsidP="675EAE88">
      <w:pPr>
        <w:rPr>
          <w:sz w:val="20"/>
          <w:szCs w:val="20"/>
        </w:rPr>
      </w:pPr>
      <w:r>
        <w:rPr>
          <w:noProof/>
        </w:rPr>
        <w:drawing>
          <wp:inline distT="0" distB="0" distL="0" distR="0" wp14:anchorId="1537D8D5" wp14:editId="2E7447BA">
            <wp:extent cx="5227638" cy="3227711"/>
            <wp:effectExtent l="0" t="0" r="0" b="0"/>
            <wp:docPr id="11423132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313208" name="Picture 1142313208"/>
                    <pic:cNvPicPr/>
                  </pic:nvPicPr>
                  <pic:blipFill>
                    <a:blip r:embed="rId12">
                      <a:extLst>
                        <a:ext uri="{28A0092B-C50C-407E-A947-70E740481C1C}">
                          <a14:useLocalDpi xmlns:a14="http://schemas.microsoft.com/office/drawing/2010/main"/>
                        </a:ext>
                      </a:extLst>
                    </a:blip>
                    <a:srcRect t="7305"/>
                    <a:stretch>
                      <a:fillRect/>
                    </a:stretch>
                  </pic:blipFill>
                  <pic:spPr>
                    <a:xfrm>
                      <a:off x="0" y="0"/>
                      <a:ext cx="5227638" cy="3227711"/>
                    </a:xfrm>
                    <a:prstGeom prst="rect">
                      <a:avLst/>
                    </a:prstGeom>
                  </pic:spPr>
                </pic:pic>
              </a:graphicData>
            </a:graphic>
          </wp:inline>
        </w:drawing>
      </w:r>
    </w:p>
    <w:p w14:paraId="22503889" w14:textId="77777777" w:rsidR="001578A6" w:rsidRDefault="001578A6" w:rsidP="20ECF81A">
      <w:pPr>
        <w:rPr>
          <w:sz w:val="20"/>
          <w:szCs w:val="20"/>
        </w:rPr>
      </w:pPr>
    </w:p>
    <w:p w14:paraId="1A52BA23" w14:textId="77777777" w:rsidR="001578A6" w:rsidRPr="00AF7026" w:rsidRDefault="001578A6" w:rsidP="001578A6">
      <w:pPr>
        <w:rPr>
          <w:b/>
          <w:bCs/>
          <w:sz w:val="20"/>
          <w:szCs w:val="20"/>
          <w:lang w:val="de-DE"/>
        </w:rPr>
      </w:pPr>
      <w:r w:rsidRPr="00AF7026">
        <w:rPr>
          <w:b/>
          <w:bCs/>
          <w:sz w:val="20"/>
          <w:szCs w:val="20"/>
          <w:lang w:val="de-DE"/>
        </w:rPr>
        <w:t>CX 80U</w:t>
      </w:r>
    </w:p>
    <w:p w14:paraId="72BBA0A9" w14:textId="05B050D8" w:rsidR="001578A6" w:rsidRPr="00AF7026" w:rsidRDefault="001578A6" w:rsidP="001578A6">
      <w:pPr>
        <w:rPr>
          <w:sz w:val="20"/>
          <w:szCs w:val="20"/>
          <w:lang w:val="de-DE"/>
        </w:rPr>
      </w:pPr>
      <w:r w:rsidRPr="00AF7026">
        <w:rPr>
          <w:sz w:val="20"/>
          <w:szCs w:val="20"/>
          <w:lang w:val="de-DE"/>
        </w:rPr>
        <w:t xml:space="preserve">Für alle, die Wert auf eine kompakte In-Ear-Passform legen, knüpft der CX 80U genau dort an, wo der CX 80S aufgehört hat: mit einem ausgewogenen und dennoch kraftvollen Klang, der die Hörer*innen zuverlässig vor den Geräuschen der Außenwelt isoliert. </w:t>
      </w:r>
      <w:r w:rsidR="00FC28BE">
        <w:rPr>
          <w:sz w:val="20"/>
          <w:szCs w:val="20"/>
          <w:lang w:val="de-DE"/>
        </w:rPr>
        <w:t>Ear Tips</w:t>
      </w:r>
      <w:r w:rsidRPr="00AF7026">
        <w:rPr>
          <w:sz w:val="20"/>
          <w:szCs w:val="20"/>
          <w:lang w:val="de-DE"/>
        </w:rPr>
        <w:t xml:space="preserve"> in drei verschiedenen Größen sorgen für einen bequemen Sitz, egal ob die Nutzer*innen gerade an einer Forschungsarbeit schreiben, ein Videospiel spielen oder das neue Album </w:t>
      </w:r>
      <w:r w:rsidR="00FC28BE">
        <w:rPr>
          <w:sz w:val="20"/>
          <w:szCs w:val="20"/>
          <w:lang w:val="de-DE"/>
        </w:rPr>
        <w:t>i</w:t>
      </w:r>
      <w:r w:rsidRPr="00AF7026">
        <w:rPr>
          <w:sz w:val="20"/>
          <w:szCs w:val="20"/>
          <w:lang w:val="de-DE"/>
        </w:rPr>
        <w:t>hrer Lieblingskünstler*innen genießen.</w:t>
      </w:r>
    </w:p>
    <w:p w14:paraId="5B9157C4" w14:textId="77777777" w:rsidR="001578A6" w:rsidRPr="001578A6" w:rsidRDefault="001578A6" w:rsidP="20ECF81A">
      <w:pPr>
        <w:rPr>
          <w:lang w:val="de-DE"/>
        </w:rPr>
      </w:pPr>
    </w:p>
    <w:p w14:paraId="29B48733" w14:textId="3B59246B" w:rsidR="00B93C7E" w:rsidRPr="001578A6" w:rsidRDefault="00B93C7E" w:rsidP="41E3CD13">
      <w:pPr>
        <w:rPr>
          <w:lang w:val="de-DE"/>
        </w:rPr>
      </w:pPr>
    </w:p>
    <w:p w14:paraId="4AE8B53F" w14:textId="4DE02702" w:rsidR="00B93C7E" w:rsidRPr="0048446E" w:rsidRDefault="6BAD60E0" w:rsidP="45A6050A">
      <w:pPr>
        <w:jc w:val="center"/>
        <w:rPr>
          <w:lang w:val="de-DE"/>
        </w:rPr>
      </w:pPr>
      <w:r>
        <w:rPr>
          <w:noProof/>
        </w:rPr>
        <w:lastRenderedPageBreak/>
        <w:drawing>
          <wp:inline distT="0" distB="0" distL="0" distR="0" wp14:anchorId="4A33A0F6" wp14:editId="3D11AD6F">
            <wp:extent cx="2886649" cy="2513550"/>
            <wp:effectExtent l="0" t="0" r="0" b="0"/>
            <wp:docPr id="19715163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81342" name="Picture 2032381342"/>
                    <pic:cNvPicPr/>
                  </pic:nvPicPr>
                  <pic:blipFill>
                    <a:blip r:embed="rId13">
                      <a:extLst>
                        <a:ext uri="{28A0092B-C50C-407E-A947-70E740481C1C}">
                          <a14:useLocalDpi xmlns:a14="http://schemas.microsoft.com/office/drawing/2010/main"/>
                        </a:ext>
                      </a:extLst>
                    </a:blip>
                    <a:srcRect t="6875" b="6050"/>
                    <a:stretch>
                      <a:fillRect/>
                    </a:stretch>
                  </pic:blipFill>
                  <pic:spPr>
                    <a:xfrm>
                      <a:off x="0" y="0"/>
                      <a:ext cx="2886649" cy="2513550"/>
                    </a:xfrm>
                    <a:prstGeom prst="rect">
                      <a:avLst/>
                    </a:prstGeom>
                  </pic:spPr>
                </pic:pic>
              </a:graphicData>
            </a:graphic>
          </wp:inline>
        </w:drawing>
      </w:r>
      <w:r w:rsidR="00C00E39" w:rsidRPr="0048446E">
        <w:rPr>
          <w:sz w:val="20"/>
          <w:szCs w:val="20"/>
          <w:lang w:val="de-DE"/>
        </w:rPr>
        <w:t xml:space="preserve"> </w:t>
      </w:r>
      <w:r w:rsidR="00630B06" w:rsidRPr="0048446E">
        <w:rPr>
          <w:lang w:val="de-DE"/>
        </w:rPr>
        <w:br/>
      </w:r>
      <w:r w:rsidR="002B7FE9" w:rsidRPr="0048446E">
        <w:rPr>
          <w:lang w:val="de-DE"/>
        </w:rPr>
        <w:br/>
      </w:r>
    </w:p>
    <w:p w14:paraId="6AAF7B29" w14:textId="77777777" w:rsidR="00474D56" w:rsidRPr="00474D56" w:rsidRDefault="00474D56" w:rsidP="00474D56">
      <w:pPr>
        <w:rPr>
          <w:sz w:val="20"/>
          <w:szCs w:val="20"/>
          <w:lang w:val="de-DE"/>
        </w:rPr>
      </w:pPr>
      <w:r w:rsidRPr="00474D56">
        <w:rPr>
          <w:b/>
          <w:bCs/>
          <w:sz w:val="20"/>
          <w:szCs w:val="20"/>
          <w:lang w:val="de-DE"/>
        </w:rPr>
        <w:t>Kompatibilität und Verfügbarkeit</w:t>
      </w:r>
    </w:p>
    <w:p w14:paraId="6914C21D" w14:textId="37EEF1E8" w:rsidR="00474D56" w:rsidRDefault="00474D56" w:rsidP="00474D56">
      <w:pPr>
        <w:rPr>
          <w:sz w:val="20"/>
          <w:szCs w:val="20"/>
          <w:lang w:val="de-DE"/>
        </w:rPr>
      </w:pPr>
      <w:r w:rsidRPr="00474D56">
        <w:rPr>
          <w:sz w:val="20"/>
          <w:szCs w:val="20"/>
          <w:lang w:val="de-DE"/>
        </w:rPr>
        <w:t>Die USB-Schnittstelle beider Modelle legt den Grundstein für klassenkonforme Plug-and-Play-Kompatibilität für iOS-, iPadOS®-, Android™-, ChromeOS™-, MacOS®-, Windows®-</w:t>
      </w:r>
      <w:r w:rsidR="00FC28BE">
        <w:rPr>
          <w:sz w:val="20"/>
          <w:szCs w:val="20"/>
          <w:lang w:val="de-DE"/>
        </w:rPr>
        <w:t xml:space="preserve"> und</w:t>
      </w:r>
      <w:r w:rsidRPr="00474D56">
        <w:rPr>
          <w:sz w:val="20"/>
          <w:szCs w:val="20"/>
          <w:lang w:val="de-DE"/>
        </w:rPr>
        <w:t xml:space="preserve"> SteamOS-Geräte. Sowohl der CX 80U als auch der HD 400U verwenden ein </w:t>
      </w:r>
      <w:r w:rsidR="00390F10">
        <w:rPr>
          <w:sz w:val="20"/>
          <w:szCs w:val="20"/>
          <w:lang w:val="de-DE"/>
        </w:rPr>
        <w:t xml:space="preserve">kompaktes </w:t>
      </w:r>
      <w:r w:rsidRPr="00474D56">
        <w:rPr>
          <w:sz w:val="20"/>
          <w:szCs w:val="20"/>
          <w:lang w:val="de-DE"/>
        </w:rPr>
        <w:t>MEMS-Mikrofon für rauscharme Sprachübertragungen im gesamten Frequenzbereich.</w:t>
      </w:r>
    </w:p>
    <w:p w14:paraId="668978BF" w14:textId="77777777" w:rsidR="00474D56" w:rsidRPr="00474D56" w:rsidRDefault="00474D56" w:rsidP="00474D56">
      <w:pPr>
        <w:rPr>
          <w:sz w:val="20"/>
          <w:szCs w:val="20"/>
          <w:lang w:val="de-DE"/>
        </w:rPr>
      </w:pPr>
    </w:p>
    <w:p w14:paraId="5C67B3CA" w14:textId="28965E97" w:rsidR="00474D56" w:rsidRPr="00474D56" w:rsidRDefault="00474D56" w:rsidP="00474D56">
      <w:pPr>
        <w:rPr>
          <w:sz w:val="20"/>
          <w:szCs w:val="20"/>
          <w:lang w:val="de-DE"/>
        </w:rPr>
      </w:pPr>
      <w:r w:rsidRPr="00474D56">
        <w:rPr>
          <w:sz w:val="20"/>
          <w:szCs w:val="20"/>
          <w:lang w:val="de-DE"/>
        </w:rPr>
        <w:t xml:space="preserve">Der CX 80U (UVP </w:t>
      </w:r>
      <w:r w:rsidR="00FC28BE">
        <w:rPr>
          <w:sz w:val="20"/>
          <w:szCs w:val="20"/>
          <w:lang w:val="de-DE"/>
        </w:rPr>
        <w:t>39,90 EUR / 39,90 CHF</w:t>
      </w:r>
      <w:r w:rsidRPr="00474D56">
        <w:rPr>
          <w:sz w:val="20"/>
          <w:szCs w:val="20"/>
          <w:lang w:val="de-DE"/>
        </w:rPr>
        <w:t xml:space="preserve">) und der HD 400U (UVP </w:t>
      </w:r>
      <w:r w:rsidR="00FC28BE">
        <w:rPr>
          <w:sz w:val="20"/>
          <w:szCs w:val="20"/>
          <w:lang w:val="de-DE"/>
        </w:rPr>
        <w:t>79,90 EUR / 74,90 CHF</w:t>
      </w:r>
      <w:r w:rsidRPr="00474D56">
        <w:rPr>
          <w:sz w:val="20"/>
          <w:szCs w:val="20"/>
          <w:lang w:val="de-DE"/>
        </w:rPr>
        <w:t xml:space="preserve">) sind ab sofort bei autorisierten Händlern und unter </w:t>
      </w:r>
      <w:hyperlink r:id="rId14" w:history="1">
        <w:r w:rsidRPr="00FC0D25">
          <w:rPr>
            <w:rStyle w:val="Hyperlink"/>
            <w:sz w:val="20"/>
            <w:szCs w:val="20"/>
            <w:lang w:val="de-DE"/>
          </w:rPr>
          <w:t>sennheiser-hearing.com</w:t>
        </w:r>
      </w:hyperlink>
      <w:r w:rsidRPr="00474D56">
        <w:rPr>
          <w:sz w:val="20"/>
          <w:szCs w:val="20"/>
          <w:lang w:val="de-DE"/>
        </w:rPr>
        <w:t xml:space="preserve"> erhältlich.</w:t>
      </w:r>
    </w:p>
    <w:p w14:paraId="58C87406" w14:textId="77777777" w:rsidR="007E612C" w:rsidRPr="00AF7026" w:rsidRDefault="007E612C" w:rsidP="484BC039">
      <w:pPr>
        <w:rPr>
          <w:i/>
          <w:iCs/>
          <w:sz w:val="20"/>
          <w:szCs w:val="20"/>
          <w:lang w:val="de-DE"/>
        </w:rPr>
      </w:pPr>
    </w:p>
    <w:p w14:paraId="0850C106" w14:textId="15703C96" w:rsidR="007E612C" w:rsidRDefault="007E612C" w:rsidP="007E612C">
      <w:pPr>
        <w:rPr>
          <w:i/>
          <w:iCs/>
          <w:sz w:val="20"/>
          <w:szCs w:val="20"/>
          <w:lang w:val="de-DE"/>
        </w:rPr>
      </w:pPr>
      <w:r w:rsidRPr="007E612C">
        <w:rPr>
          <w:i/>
          <w:iCs/>
          <w:sz w:val="20"/>
          <w:szCs w:val="20"/>
          <w:lang w:val="de-DE"/>
        </w:rPr>
        <w:t xml:space="preserve">Android™ und ChromeOS™ sind Marken von Google LLC. iPadOS® und macOS® ist eine eingetragene Marke von Apple Inc., registriert in den USA und anderen Ländern. iOS ist eine Marke oder eingetragene Marke von Cisco in den USA und anderen Ländern und wird unter </w:t>
      </w:r>
      <w:r w:rsidR="00390F10">
        <w:rPr>
          <w:i/>
          <w:iCs/>
          <w:sz w:val="20"/>
          <w:szCs w:val="20"/>
          <w:lang w:val="de-DE"/>
        </w:rPr>
        <w:t xml:space="preserve">der </w:t>
      </w:r>
      <w:r w:rsidRPr="007E612C">
        <w:rPr>
          <w:i/>
          <w:iCs/>
          <w:sz w:val="20"/>
          <w:szCs w:val="20"/>
          <w:lang w:val="de-DE"/>
        </w:rPr>
        <w:t>Lizenz von Apple Inc. verwendet. Windows® ist eine eingetragene Marke der Microsoft Corporation in den Vereinigten Staaten und/oder anderen Ländern. SteamOS ist eine Marke von Valve Corporation. Alle anderen hier genannten Firmen- und Produktnamen sind möglicherweise Marken der jeweiligen Unternehmen.</w:t>
      </w:r>
    </w:p>
    <w:p w14:paraId="646A112A" w14:textId="77777777" w:rsidR="00FC0D25" w:rsidRDefault="00FC0D25" w:rsidP="007E612C">
      <w:pPr>
        <w:rPr>
          <w:i/>
          <w:iCs/>
          <w:sz w:val="20"/>
          <w:szCs w:val="20"/>
          <w:lang w:val="de-DE"/>
        </w:rPr>
      </w:pPr>
    </w:p>
    <w:p w14:paraId="077F24D1" w14:textId="77777777" w:rsidR="00FC0D25" w:rsidRPr="00831BDB" w:rsidRDefault="00FC0D25" w:rsidP="00FC0D25">
      <w:pPr>
        <w:pStyle w:val="paragraph"/>
        <w:spacing w:before="0" w:beforeAutospacing="0" w:after="0" w:afterAutospacing="0"/>
        <w:rPr>
          <w:rFonts w:ascii="Sennheiser Office" w:hAnsi="Sennheiser Office"/>
          <w:b/>
          <w:bCs/>
          <w:color w:val="0095D5" w:themeColor="accent1"/>
          <w:sz w:val="20"/>
          <w:szCs w:val="20"/>
        </w:rPr>
      </w:pPr>
      <w:r w:rsidRPr="00831BDB">
        <w:rPr>
          <w:rFonts w:ascii="Sennheiser Office" w:eastAsia="Sennheiser Office" w:hAnsi="Sennheiser Office" w:cs="Sennheiser Office"/>
          <w:b/>
          <w:color w:val="0095D5" w:themeColor="accent1"/>
          <w:sz w:val="20"/>
          <w:szCs w:val="20"/>
          <w:lang w:bidi="de-DE"/>
        </w:rPr>
        <w:t>Über die Marke Sennheiser – 80 Jahre für die Zukunft des Hörens</w:t>
      </w:r>
    </w:p>
    <w:p w14:paraId="33B40AB7" w14:textId="77777777" w:rsidR="00FC0D25" w:rsidRPr="00831BDB" w:rsidRDefault="00FC0D25" w:rsidP="00FC0D25">
      <w:pPr>
        <w:pStyle w:val="paragraph"/>
        <w:spacing w:before="0" w:beforeAutospacing="0" w:after="0" w:afterAutospacing="0"/>
        <w:rPr>
          <w:rStyle w:val="normaltextrun"/>
          <w:rFonts w:asciiTheme="minorHAnsi" w:eastAsiaTheme="minorEastAsia" w:hAnsiTheme="minorHAnsi" w:cstheme="minorBidi"/>
          <w:sz w:val="20"/>
          <w:szCs w:val="20"/>
        </w:rPr>
      </w:pPr>
      <w:r w:rsidRPr="00831BDB">
        <w:rPr>
          <w:rStyle w:val="normaltextrun"/>
          <w:rFonts w:asciiTheme="minorHAnsi" w:eastAsiaTheme="minorEastAsia" w:hAnsiTheme="minorHAnsi" w:cstheme="minorBidi"/>
          <w:sz w:val="20"/>
          <w:szCs w:val="20"/>
          <w:lang w:bidi="de-DE"/>
        </w:rPr>
        <w:t>Wir leben Audio. Wir atmen Audio. Immer und jederzeit. Unser Antrieb ist die Leidenschaft, Audiolösungen zu entwickeln, die einen Unterschied machen. Diese Leidenschaft begleitet uns von den größten Bühnen der Welt bis in die leisesten Hörräum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ährend professionelle Audiolösungen wie Mikrofone, Konferenzsysteme, Streaming-Technologien und Monitoring-Systeme zum Geschäft der Sennheiser electronic SE &amp; Co. KG gehören, wird das Geschäft mit Consumer-Produkten wie Kopfhörern, Soundbars und sprachoptimierten Hearables von der Sonova Holding AG unter der Lizenz der Marke Sennheiser betrieben.</w:t>
      </w:r>
    </w:p>
    <w:p w14:paraId="1D0BEF71" w14:textId="77777777" w:rsidR="00FC0D25" w:rsidRPr="00831BDB" w:rsidRDefault="00FC0D25" w:rsidP="00FC0D25">
      <w:pPr>
        <w:pStyle w:val="paragraph"/>
        <w:spacing w:before="0" w:beforeAutospacing="0" w:after="0" w:afterAutospacing="0"/>
        <w:rPr>
          <w:rStyle w:val="normaltextrun"/>
          <w:rFonts w:asciiTheme="minorHAnsi" w:eastAsiaTheme="minorEastAsia" w:hAnsiTheme="minorHAnsi" w:cstheme="minorBidi"/>
          <w:b/>
          <w:bCs/>
          <w:color w:val="0095D5" w:themeColor="accent1"/>
          <w:sz w:val="20"/>
          <w:szCs w:val="20"/>
        </w:rPr>
      </w:pPr>
    </w:p>
    <w:p w14:paraId="6DED772C" w14:textId="77777777" w:rsidR="00FC0D25" w:rsidRPr="00831BDB" w:rsidRDefault="00FC0D25" w:rsidP="00FC0D25">
      <w:pPr>
        <w:pStyle w:val="paragraph"/>
        <w:spacing w:before="0" w:beforeAutospacing="0" w:after="0" w:afterAutospacing="0"/>
        <w:textAlignment w:val="baseline"/>
        <w:rPr>
          <w:rFonts w:asciiTheme="minorHAnsi" w:eastAsiaTheme="minorEastAsia" w:hAnsiTheme="minorHAnsi" w:cstheme="minorBidi"/>
          <w:sz w:val="20"/>
          <w:szCs w:val="20"/>
        </w:rPr>
      </w:pPr>
      <w:hyperlink r:id="rId15">
        <w:r w:rsidRPr="00831BDB">
          <w:rPr>
            <w:rStyle w:val="normaltextrun"/>
            <w:rFonts w:asciiTheme="minorHAnsi" w:eastAsiaTheme="minorEastAsia" w:hAnsiTheme="minorHAnsi" w:cstheme="minorBidi"/>
            <w:color w:val="0095D5" w:themeColor="accent1"/>
            <w:sz w:val="20"/>
            <w:szCs w:val="20"/>
            <w:lang w:bidi="de-DE"/>
          </w:rPr>
          <w:t>www.sennheiser.com</w:t>
        </w:r>
      </w:hyperlink>
      <w:r w:rsidRPr="00831BDB">
        <w:rPr>
          <w:rStyle w:val="eop"/>
          <w:rFonts w:asciiTheme="minorHAnsi" w:eastAsiaTheme="minorEastAsia" w:hAnsiTheme="minorHAnsi" w:cstheme="minorBidi"/>
          <w:color w:val="0095D5" w:themeColor="accent1"/>
          <w:sz w:val="20"/>
          <w:szCs w:val="20"/>
          <w:lang w:bidi="de-DE"/>
        </w:rPr>
        <w:t>  </w:t>
      </w:r>
    </w:p>
    <w:p w14:paraId="4A01CADF" w14:textId="77777777" w:rsidR="00FC0D25" w:rsidRPr="00831BDB" w:rsidRDefault="00FC0D25" w:rsidP="00FC0D25">
      <w:pPr>
        <w:pStyle w:val="paragraph"/>
        <w:spacing w:before="0" w:beforeAutospacing="0" w:after="0" w:afterAutospacing="0"/>
        <w:textAlignment w:val="baseline"/>
        <w:rPr>
          <w:rFonts w:asciiTheme="minorHAnsi" w:eastAsiaTheme="minorEastAsia" w:hAnsiTheme="minorHAnsi" w:cstheme="minorBidi"/>
          <w:sz w:val="20"/>
          <w:szCs w:val="20"/>
        </w:rPr>
      </w:pPr>
      <w:hyperlink r:id="rId16">
        <w:r w:rsidRPr="00831BDB">
          <w:rPr>
            <w:rStyle w:val="normaltextrun"/>
            <w:rFonts w:asciiTheme="minorHAnsi" w:eastAsiaTheme="minorEastAsia" w:hAnsiTheme="minorHAnsi" w:cstheme="minorBidi"/>
            <w:color w:val="0095D5" w:themeColor="accent1"/>
            <w:sz w:val="20"/>
            <w:szCs w:val="20"/>
            <w:lang w:bidi="de-DE"/>
          </w:rPr>
          <w:t>www.sennheiser-hearing.com</w:t>
        </w:r>
      </w:hyperlink>
      <w:r w:rsidRPr="00831BDB">
        <w:rPr>
          <w:rStyle w:val="eop"/>
          <w:rFonts w:asciiTheme="minorHAnsi" w:eastAsiaTheme="minorEastAsia" w:hAnsiTheme="minorHAnsi" w:cstheme="minorBidi"/>
          <w:color w:val="0095D5" w:themeColor="accent1"/>
          <w:sz w:val="20"/>
          <w:szCs w:val="20"/>
          <w:lang w:bidi="de-DE"/>
        </w:rPr>
        <w:t> </w:t>
      </w:r>
    </w:p>
    <w:p w14:paraId="41D09877" w14:textId="77777777" w:rsidR="00FC0D25" w:rsidRPr="00831BDB" w:rsidRDefault="00FC0D25" w:rsidP="00FC0D25">
      <w:pPr>
        <w:pStyle w:val="paragraph"/>
        <w:spacing w:before="0" w:beforeAutospacing="0" w:after="0" w:afterAutospacing="0"/>
        <w:textAlignment w:val="baseline"/>
        <w:rPr>
          <w:rFonts w:asciiTheme="minorHAnsi" w:eastAsiaTheme="minorEastAsia" w:hAnsiTheme="minorHAnsi" w:cstheme="minorBidi"/>
          <w:sz w:val="20"/>
          <w:szCs w:val="20"/>
        </w:rPr>
      </w:pPr>
      <w:r w:rsidRPr="00831BDB">
        <w:rPr>
          <w:rStyle w:val="eop"/>
          <w:rFonts w:asciiTheme="minorHAnsi" w:eastAsiaTheme="minorEastAsia" w:hAnsiTheme="minorHAnsi" w:cstheme="minorBidi"/>
          <w:sz w:val="20"/>
          <w:szCs w:val="20"/>
          <w:lang w:bidi="de-DE"/>
        </w:rPr>
        <w:t> </w:t>
      </w:r>
    </w:p>
    <w:p w14:paraId="7A75E3B2" w14:textId="77777777" w:rsidR="00FC0D25" w:rsidRPr="00831BDB" w:rsidRDefault="00FC0D25" w:rsidP="00FC0D25">
      <w:pPr>
        <w:rPr>
          <w:color w:val="000000" w:themeColor="text1"/>
          <w:sz w:val="20"/>
          <w:szCs w:val="20"/>
          <w:lang w:val="de-DE"/>
        </w:rPr>
      </w:pPr>
      <w:r w:rsidRPr="00831BDB">
        <w:rPr>
          <w:rStyle w:val="normaltextrun"/>
          <w:rFonts w:ascii="Sennheiser Office" w:eastAsia="Sennheiser Office" w:hAnsi="Sennheiser Office" w:cs="Sennheiser Office"/>
          <w:b/>
          <w:color w:val="0094D5"/>
          <w:sz w:val="20"/>
          <w:szCs w:val="20"/>
          <w:lang w:val="de-DE" w:bidi="de-DE"/>
        </w:rPr>
        <w:t>Über Sonova Consumer Hearing</w:t>
      </w:r>
      <w:r w:rsidRPr="00831BDB">
        <w:rPr>
          <w:rStyle w:val="normaltextrun"/>
          <w:rFonts w:ascii="Sennheiser Office" w:eastAsia="Sennheiser Office" w:hAnsi="Sennheiser Office" w:cs="Sennheiser Office"/>
          <w:b/>
          <w:color w:val="0094D5"/>
          <w:sz w:val="20"/>
          <w:szCs w:val="20"/>
          <w:lang w:val="de-DE" w:bidi="de-DE"/>
        </w:rPr>
        <w:br/>
      </w:r>
      <w:r w:rsidRPr="00831BDB">
        <w:rPr>
          <w:rStyle w:val="normaltextrun"/>
          <w:rFonts w:ascii="Sennheiser Office" w:eastAsia="Sennheiser Office" w:hAnsi="Sennheiser Office" w:cs="Sennheiser Office"/>
          <w:color w:val="000000" w:themeColor="text1"/>
          <w:sz w:val="20"/>
          <w:szCs w:val="20"/>
          <w:lang w:val="de-DE" w:bidi="de-DE"/>
        </w:rPr>
        <w:t xml:space="preserve">Sonova Consumer Hearing bietet unter der Marke Sennheiser Premium-Kopfhörer und Hearables – hauptsächlich im True-Wireless-Segment – sowie audiophile Kopfhörer, Hörlösungen und Soundbars an. Das Unternehmen gehört zur Sonova Gruppe, einem weltweit führenden Anbieter innovativer Hörlösungen mit Hauptsitz in der Schweiz und weltweit mehr als 17.000 Mitarbeitern.  </w:t>
      </w:r>
    </w:p>
    <w:p w14:paraId="17AD1509" w14:textId="77777777" w:rsidR="00FC0D25" w:rsidRPr="00831BDB" w:rsidRDefault="00FC0D25" w:rsidP="00FC0D25">
      <w:pPr>
        <w:pStyle w:val="paragraph"/>
        <w:spacing w:before="0" w:beforeAutospacing="0" w:after="0" w:afterAutospacing="0"/>
        <w:rPr>
          <w:rStyle w:val="eop"/>
          <w:rFonts w:asciiTheme="minorHAnsi" w:eastAsiaTheme="minorEastAsia" w:hAnsiTheme="minorHAnsi" w:cstheme="minorBidi"/>
          <w:sz w:val="20"/>
          <w:szCs w:val="20"/>
        </w:rPr>
      </w:pPr>
    </w:p>
    <w:p w14:paraId="660CA700" w14:textId="77777777" w:rsidR="00FC0D25" w:rsidRPr="00831BDB" w:rsidRDefault="00FC0D25" w:rsidP="00FC0D25">
      <w:pPr>
        <w:rPr>
          <w:rFonts w:eastAsiaTheme="minorEastAsia"/>
          <w:sz w:val="20"/>
          <w:szCs w:val="20"/>
          <w:lang w:val="de-DE"/>
        </w:rPr>
        <w:sectPr w:rsidR="00FC0D25" w:rsidRPr="00831BDB" w:rsidSect="00FC0D25">
          <w:headerReference w:type="default" r:id="rId17"/>
          <w:footerReference w:type="default" r:id="rId18"/>
          <w:headerReference w:type="first" r:id="rId19"/>
          <w:type w:val="continuous"/>
          <w:pgSz w:w="11906" w:h="16838" w:code="9"/>
          <w:pgMar w:top="2756" w:right="1826" w:bottom="720" w:left="1418" w:header="1985" w:footer="1072" w:gutter="0"/>
          <w:cols w:space="708"/>
          <w:docGrid w:linePitch="360"/>
        </w:sectPr>
      </w:pPr>
    </w:p>
    <w:p w14:paraId="0E6F95B4" w14:textId="77777777" w:rsidR="00FC0D25" w:rsidRPr="00831BDB" w:rsidRDefault="00FC0D25" w:rsidP="00FC0D25">
      <w:pPr>
        <w:spacing w:line="240" w:lineRule="auto"/>
        <w:rPr>
          <w:b/>
          <w:bCs/>
          <w:sz w:val="20"/>
          <w:szCs w:val="20"/>
          <w:lang w:val="de-DE"/>
        </w:rPr>
      </w:pPr>
      <w:r w:rsidRPr="00831BDB">
        <w:rPr>
          <w:b/>
          <w:sz w:val="20"/>
          <w:szCs w:val="20"/>
          <w:lang w:val="de-DE" w:bidi="de-DE"/>
        </w:rPr>
        <w:t>Pressekontakt</w:t>
      </w:r>
    </w:p>
    <w:p w14:paraId="69CEC0AD" w14:textId="77777777" w:rsidR="00FC0D25" w:rsidRPr="00831BDB" w:rsidRDefault="00FC0D25" w:rsidP="00FC0D25">
      <w:pPr>
        <w:spacing w:line="240" w:lineRule="auto"/>
        <w:rPr>
          <w:sz w:val="20"/>
          <w:szCs w:val="20"/>
          <w:lang w:val="de-DE"/>
        </w:rPr>
      </w:pPr>
      <w:r w:rsidRPr="00831BDB">
        <w:rPr>
          <w:sz w:val="20"/>
          <w:szCs w:val="20"/>
          <w:lang w:val="de-DE" w:bidi="de-DE"/>
        </w:rPr>
        <w:t>Sonova Consumer Hearing GmbH</w:t>
      </w:r>
    </w:p>
    <w:p w14:paraId="3BC2A615" w14:textId="77777777" w:rsidR="00FC0D25" w:rsidRPr="00831BDB" w:rsidRDefault="00FC0D25" w:rsidP="00FC0D25">
      <w:pPr>
        <w:spacing w:line="240" w:lineRule="auto"/>
        <w:rPr>
          <w:lang w:val="de-DE"/>
        </w:rPr>
      </w:pPr>
      <w:r w:rsidRPr="00831BDB">
        <w:rPr>
          <w:color w:val="0095D5" w:themeColor="accent1"/>
          <w:sz w:val="20"/>
          <w:szCs w:val="20"/>
          <w:lang w:val="de-DE" w:bidi="de-DE"/>
        </w:rPr>
        <w:t>Kate Smart</w:t>
      </w:r>
    </w:p>
    <w:p w14:paraId="356A496C" w14:textId="77777777" w:rsidR="00FC0D25" w:rsidRPr="00B52714" w:rsidRDefault="00FC0D25" w:rsidP="00FC0D25">
      <w:pPr>
        <w:spacing w:line="240" w:lineRule="auto"/>
        <w:rPr>
          <w:color w:val="0095D5" w:themeColor="accent1"/>
          <w:sz w:val="20"/>
          <w:szCs w:val="20"/>
          <w:lang w:val="en-US"/>
        </w:rPr>
      </w:pPr>
      <w:r w:rsidRPr="00B52714">
        <w:rPr>
          <w:sz w:val="20"/>
          <w:szCs w:val="20"/>
          <w:lang w:val="en-US" w:bidi="de-DE"/>
        </w:rPr>
        <w:t>PR and Influencer Manager | EMEA Headphones and Soundbars</w:t>
      </w:r>
    </w:p>
    <w:p w14:paraId="498F8D40" w14:textId="77777777" w:rsidR="00FC0D25" w:rsidRPr="00831BDB" w:rsidRDefault="00FC0D25" w:rsidP="00FC0D25">
      <w:pPr>
        <w:spacing w:line="240" w:lineRule="auto"/>
        <w:rPr>
          <w:sz w:val="20"/>
          <w:szCs w:val="20"/>
          <w:lang w:val="de-DE"/>
        </w:rPr>
      </w:pPr>
      <w:r w:rsidRPr="00831BDB">
        <w:rPr>
          <w:sz w:val="20"/>
          <w:szCs w:val="20"/>
          <w:lang w:val="de-DE" w:bidi="de-DE"/>
        </w:rPr>
        <w:t>T: +44 7909 729925</w:t>
      </w:r>
    </w:p>
    <w:p w14:paraId="232AA200" w14:textId="77777777" w:rsidR="00FC0D25" w:rsidRPr="00831BDB" w:rsidRDefault="00FC0D25" w:rsidP="00FC0D25">
      <w:pPr>
        <w:spacing w:line="240" w:lineRule="auto"/>
        <w:rPr>
          <w:sz w:val="20"/>
          <w:szCs w:val="20"/>
          <w:lang w:val="de-DE"/>
        </w:rPr>
      </w:pPr>
      <w:hyperlink r:id="rId20" w:history="1">
        <w:r w:rsidRPr="00831BDB">
          <w:rPr>
            <w:rStyle w:val="Hyperlink"/>
            <w:sz w:val="20"/>
            <w:szCs w:val="20"/>
            <w:lang w:val="de-DE" w:bidi="de-DE"/>
          </w:rPr>
          <w:t>kate.smart@sonova.com</w:t>
        </w:r>
      </w:hyperlink>
    </w:p>
    <w:p w14:paraId="20B2D416" w14:textId="77777777" w:rsidR="00FC0D25" w:rsidRPr="007E612C" w:rsidRDefault="00FC0D25" w:rsidP="007E612C">
      <w:pPr>
        <w:rPr>
          <w:i/>
          <w:iCs/>
          <w:sz w:val="20"/>
          <w:szCs w:val="20"/>
          <w:lang w:val="de-DE"/>
        </w:rPr>
      </w:pPr>
    </w:p>
    <w:p w14:paraId="377F71E8" w14:textId="77777777" w:rsidR="007E612C" w:rsidRPr="007E612C" w:rsidRDefault="007E612C" w:rsidP="484BC039">
      <w:pPr>
        <w:rPr>
          <w:i/>
          <w:iCs/>
          <w:sz w:val="20"/>
          <w:szCs w:val="20"/>
          <w:lang w:val="de-DE"/>
        </w:rPr>
      </w:pPr>
    </w:p>
    <w:p w14:paraId="5BF53605" w14:textId="7E698EBC" w:rsidR="00B665F3" w:rsidRPr="00EA1D7E" w:rsidRDefault="00B665F3" w:rsidP="00F57B30">
      <w:pPr>
        <w:spacing w:line="240" w:lineRule="auto"/>
        <w:rPr>
          <w:sz w:val="20"/>
          <w:szCs w:val="20"/>
          <w:lang w:val="de-DE"/>
        </w:rPr>
      </w:pPr>
    </w:p>
    <w:sectPr w:rsidR="00B665F3" w:rsidRPr="00EA1D7E" w:rsidSect="00500F65">
      <w:footerReference w:type="default" r:id="rId21"/>
      <w:headerReference w:type="first" r:id="rId22"/>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C8F3E" w14:textId="77777777" w:rsidR="006C66BF" w:rsidRDefault="006C66BF" w:rsidP="00CA1EB9">
      <w:pPr>
        <w:spacing w:line="240" w:lineRule="auto"/>
      </w:pPr>
      <w:r>
        <w:separator/>
      </w:r>
    </w:p>
  </w:endnote>
  <w:endnote w:type="continuationSeparator" w:id="0">
    <w:p w14:paraId="00FEE277" w14:textId="77777777" w:rsidR="006C66BF" w:rsidRDefault="006C66BF" w:rsidP="00CA1EB9">
      <w:pPr>
        <w:spacing w:line="240" w:lineRule="auto"/>
      </w:pPr>
      <w:r>
        <w:continuationSeparator/>
      </w:r>
    </w:p>
  </w:endnote>
  <w:endnote w:type="continuationNotice" w:id="1">
    <w:p w14:paraId="12B3310C" w14:textId="77777777" w:rsidR="006C66BF" w:rsidRDefault="006C66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libri"/>
    <w:charset w:val="00"/>
    <w:family w:val="swiss"/>
    <w:pitch w:val="variable"/>
    <w:sig w:usb0="A00000AF" w:usb1="500020DB" w:usb2="00000000" w:usb3="00000000" w:csb0="00000093" w:csb1="00000000"/>
    <w:embedRegular r:id="rId1" w:fontKey="{87E54359-B989-4D80-85E2-40915E6158EE}"/>
    <w:embedBold r:id="rId2" w:fontKey="{9893FA28-0828-40BE-92AB-A3E60C90C84F}"/>
    <w:embedItalic r:id="rId3" w:fontKey="{3E677ACD-C675-4983-9743-41E73E57B7F7}"/>
    <w:embedBoldItalic r:id="rId4" w:fontKey="{FF9DACA7-3C76-4B99-A3E5-9D0EEF4E1189}"/>
  </w:font>
  <w:font w:name="Tahoma">
    <w:panose1 w:val="020B0604030504040204"/>
    <w:charset w:val="00"/>
    <w:family w:val="swiss"/>
    <w:pitch w:val="variable"/>
    <w:sig w:usb0="E1002EFF" w:usb1="C000605B" w:usb2="00000029" w:usb3="00000000" w:csb0="000101FF" w:csb1="00000000"/>
    <w:embedRegular r:id="rId5" w:fontKey="{F3C366B3-B6F0-4BB4-8B51-EA9BE1F4916A}"/>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0FC0D25" w14:paraId="7A4B0062" w14:textId="77777777" w:rsidTr="0DF545CA">
      <w:tc>
        <w:tcPr>
          <w:tcW w:w="2625" w:type="dxa"/>
        </w:tcPr>
        <w:p w14:paraId="57565230" w14:textId="77777777" w:rsidR="00FC0D25" w:rsidRDefault="00FC0D25" w:rsidP="0DF545CA">
          <w:pPr>
            <w:pStyle w:val="Kopfzeile"/>
            <w:ind w:left="-115"/>
            <w:rPr>
              <w:szCs w:val="18"/>
            </w:rPr>
          </w:pPr>
        </w:p>
      </w:tc>
      <w:tc>
        <w:tcPr>
          <w:tcW w:w="2625" w:type="dxa"/>
        </w:tcPr>
        <w:p w14:paraId="259BD98D" w14:textId="77777777" w:rsidR="00FC0D25" w:rsidRDefault="00FC0D25" w:rsidP="0DF545CA">
          <w:pPr>
            <w:pStyle w:val="Kopfzeile"/>
            <w:jc w:val="center"/>
            <w:rPr>
              <w:szCs w:val="18"/>
            </w:rPr>
          </w:pPr>
        </w:p>
      </w:tc>
      <w:tc>
        <w:tcPr>
          <w:tcW w:w="2625" w:type="dxa"/>
        </w:tcPr>
        <w:p w14:paraId="66F5AF17" w14:textId="77777777" w:rsidR="00FC0D25" w:rsidRDefault="00FC0D25" w:rsidP="0DF545CA">
          <w:pPr>
            <w:pStyle w:val="Kopfzeile"/>
            <w:ind w:right="-115"/>
            <w:jc w:val="right"/>
            <w:rPr>
              <w:szCs w:val="18"/>
            </w:rPr>
          </w:pPr>
        </w:p>
      </w:tc>
    </w:tr>
  </w:tbl>
  <w:p w14:paraId="2A5AB98C" w14:textId="77777777" w:rsidR="00FC0D25" w:rsidRDefault="00FC0D25"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98C5D" w14:textId="77777777" w:rsidR="006C66BF" w:rsidRDefault="006C66BF" w:rsidP="00CA1EB9">
      <w:pPr>
        <w:spacing w:line="240" w:lineRule="auto"/>
      </w:pPr>
      <w:r>
        <w:separator/>
      </w:r>
    </w:p>
  </w:footnote>
  <w:footnote w:type="continuationSeparator" w:id="0">
    <w:p w14:paraId="7864D5D0" w14:textId="77777777" w:rsidR="006C66BF" w:rsidRDefault="006C66BF" w:rsidP="00CA1EB9">
      <w:pPr>
        <w:spacing w:line="240" w:lineRule="auto"/>
      </w:pPr>
      <w:r>
        <w:continuationSeparator/>
      </w:r>
    </w:p>
  </w:footnote>
  <w:footnote w:type="continuationNotice" w:id="1">
    <w:p w14:paraId="6A747ED9" w14:textId="77777777" w:rsidR="006C66BF" w:rsidRDefault="006C66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21667" w14:textId="77777777" w:rsidR="00FC0D25" w:rsidRDefault="00FC0D25">
    <w:pPr>
      <w:pStyle w:val="Kopfzeile"/>
    </w:pPr>
    <w:r>
      <w:rPr>
        <w:noProof/>
        <w:lang w:val="de-DE" w:bidi="de-DE"/>
      </w:rPr>
      <w:drawing>
        <wp:anchor distT="0" distB="0" distL="114300" distR="114300" simplePos="0" relativeHeight="251662336" behindDoc="0" locked="0" layoutInCell="1" allowOverlap="1" wp14:anchorId="76D04698" wp14:editId="2F3132BA">
          <wp:simplePos x="0" y="0"/>
          <wp:positionH relativeFrom="margin">
            <wp:posOffset>4714875</wp:posOffset>
          </wp:positionH>
          <wp:positionV relativeFrom="paragraph">
            <wp:posOffset>-869950</wp:posOffset>
          </wp:positionV>
          <wp:extent cx="819150" cy="500592"/>
          <wp:effectExtent l="0" t="0" r="0" b="0"/>
          <wp:wrapNone/>
          <wp:docPr id="1619469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0059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val="de-DE" w:bidi="de-DE"/>
      </w:rPr>
      <mc:AlternateContent>
        <mc:Choice Requires="wps">
          <w:drawing>
            <wp:anchor distT="0" distB="0" distL="114300" distR="114300" simplePos="0" relativeHeight="251658240" behindDoc="0" locked="1" layoutInCell="1" allowOverlap="1" wp14:anchorId="0D73C6A4" wp14:editId="2D98367B">
              <wp:simplePos x="0" y="0"/>
              <wp:positionH relativeFrom="page">
                <wp:posOffset>4645025</wp:posOffset>
              </wp:positionH>
              <wp:positionV relativeFrom="page">
                <wp:posOffset>555625</wp:posOffset>
              </wp:positionV>
              <wp:extent cx="861060" cy="172720"/>
              <wp:effectExtent l="0" t="0" r="15240" b="0"/>
              <wp:wrapNone/>
              <wp:docPr id="1135253314"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59593FF" w14:textId="77777777" w:rsidR="00FC0D25" w:rsidRDefault="00FC0D25"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3C6A4" id="_x0000_t202" coordsize="21600,21600" o:spt="202" path="m,l,21600r21600,l21600,xe">
              <v:stroke joinstyle="miter"/>
              <v:path gradientshapeok="t" o:connecttype="rect"/>
            </v:shapetype>
            <v:shape id="Text Box 31" o:spid="_x0000_s1026" type="#_x0000_t202" style="position:absolute;margin-left:365.75pt;margin-top:43.75pt;width:67.8pt;height:13.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filled="f" stroked="f" strokeweight=".5pt">
              <v:textbox inset="0,0,0,0">
                <w:txbxContent>
                  <w:p w14:paraId="359593FF" w14:textId="77777777" w:rsidR="00FC0D25" w:rsidRDefault="00FC0D25" w:rsidP="00144D7C">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r>
                      <w:fldChar w:fldCharType="begin"/>
                    </w:r>
                    <w:r>
                      <w:instrText>NUMPAGES  \* Arabic  \* MERGEFORMAT</w:instrText>
                    </w:r>
                    <w:r>
                      <w:fldChar w:fldCharType="separate"/>
                    </w:r>
                    <w:r>
                      <w:rPr>
                        <w:noProof/>
                        <w:lang w:val="de-DE" w:bidi="de-DE"/>
                      </w:rPr>
                      <w:t>3</w:t>
                    </w:r>
                    <w:r>
                      <w:rPr>
                        <w:noProof/>
                        <w:lang w:val="de-DE" w:bidi="de-DE"/>
                      </w:rPr>
                      <w:fldChar w:fldCharType="end"/>
                    </w:r>
                  </w:p>
                </w:txbxContent>
              </v:textbox>
              <w10:wrap anchorx="page" anchory="page"/>
              <w10:anchorlock/>
            </v:shape>
          </w:pict>
        </mc:Fallback>
      </mc:AlternateContent>
    </w:r>
    <w:r>
      <w:rPr>
        <w:noProof/>
        <w:color w:val="2B579A"/>
        <w:shd w:val="clear" w:color="auto" w:fill="E6E6E6"/>
        <w:lang w:val="de-DE" w:bidi="de-DE"/>
      </w:rPr>
      <mc:AlternateContent>
        <mc:Choice Requires="wps">
          <w:drawing>
            <wp:anchor distT="0" distB="0" distL="114300" distR="114300" simplePos="0" relativeHeight="251656192" behindDoc="0" locked="1" layoutInCell="1" allowOverlap="1" wp14:anchorId="436EC94D" wp14:editId="0C2D66CB">
              <wp:simplePos x="0" y="0"/>
              <wp:positionH relativeFrom="page">
                <wp:posOffset>1162050</wp:posOffset>
              </wp:positionH>
              <wp:positionV relativeFrom="page">
                <wp:posOffset>361950</wp:posOffset>
              </wp:positionV>
              <wp:extent cx="4384675" cy="367030"/>
              <wp:effectExtent l="0" t="0" r="0" b="13970"/>
              <wp:wrapNone/>
              <wp:docPr id="1676421833"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3BA7B027" w14:textId="77777777" w:rsidR="00FC0D25" w:rsidRPr="00FA1A9E" w:rsidRDefault="00FC0D25"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EC94D" id="Text Box 192" o:spid="_x0000_s1027" type="#_x0000_t202" style="position:absolute;margin-left:91.5pt;margin-top:28.5pt;width:345.25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filled="f" stroked="f" strokeweight=".5pt">
              <v:textbox inset="0,0,0,0">
                <w:txbxContent>
                  <w:p w14:paraId="3BA7B027" w14:textId="77777777" w:rsidR="00FC0D25" w:rsidRPr="00FA1A9E" w:rsidRDefault="00FC0D25" w:rsidP="00FA1A9E">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Pr>
        <w:noProof/>
        <w:color w:val="2B579A"/>
        <w:shd w:val="clear" w:color="auto" w:fill="E6E6E6"/>
        <w:lang w:val="de-DE" w:bidi="de-DE"/>
      </w:rPr>
      <w:drawing>
        <wp:anchor distT="0" distB="0" distL="114300" distR="114300" simplePos="0" relativeHeight="251659264" behindDoc="0" locked="1" layoutInCell="1" allowOverlap="1" wp14:anchorId="44CD28BA" wp14:editId="0DA03D24">
          <wp:simplePos x="0" y="0"/>
          <wp:positionH relativeFrom="page">
            <wp:posOffset>900430</wp:posOffset>
          </wp:positionH>
          <wp:positionV relativeFrom="page">
            <wp:posOffset>421005</wp:posOffset>
          </wp:positionV>
          <wp:extent cx="576000" cy="432000"/>
          <wp:effectExtent l="0" t="0" r="0" b="6350"/>
          <wp:wrapNone/>
          <wp:docPr id="67135665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6A59" w14:textId="77777777" w:rsidR="00FC0D25" w:rsidRDefault="00FC0D25">
    <w:pPr>
      <w:pStyle w:val="Kopfzeile"/>
    </w:pPr>
    <w:r>
      <w:rPr>
        <w:noProof/>
        <w:lang w:val="de-DE" w:bidi="de-DE"/>
      </w:rPr>
      <w:drawing>
        <wp:anchor distT="0" distB="0" distL="114300" distR="114300" simplePos="0" relativeHeight="251661312" behindDoc="0" locked="0" layoutInCell="1" allowOverlap="1" wp14:anchorId="5043839E" wp14:editId="491D37DD">
          <wp:simplePos x="0" y="0"/>
          <wp:positionH relativeFrom="column">
            <wp:posOffset>4995545</wp:posOffset>
          </wp:positionH>
          <wp:positionV relativeFrom="paragraph">
            <wp:posOffset>-908050</wp:posOffset>
          </wp:positionV>
          <wp:extent cx="751382" cy="459105"/>
          <wp:effectExtent l="0" t="0" r="0" b="0"/>
          <wp:wrapNone/>
          <wp:docPr id="883100360"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Pr="002F532D">
      <w:rPr>
        <w:noProof/>
        <w:lang w:val="de-DE" w:bidi="de-DE"/>
      </w:rPr>
      <mc:AlternateContent>
        <mc:Choice Requires="wps">
          <w:drawing>
            <wp:anchor distT="0" distB="0" distL="114300" distR="114300" simplePos="0" relativeHeight="251655168" behindDoc="0" locked="1" layoutInCell="1" allowOverlap="1" wp14:anchorId="00F4EF9B" wp14:editId="4F98CA60">
              <wp:simplePos x="0" y="0"/>
              <wp:positionH relativeFrom="page">
                <wp:posOffset>1376045</wp:posOffset>
              </wp:positionH>
              <wp:positionV relativeFrom="page">
                <wp:posOffset>361950</wp:posOffset>
              </wp:positionV>
              <wp:extent cx="4384675" cy="367030"/>
              <wp:effectExtent l="0" t="0" r="0" b="13970"/>
              <wp:wrapNone/>
              <wp:docPr id="1056386238"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3B4A5146" w14:textId="77777777" w:rsidR="00FC0D25" w:rsidRPr="00FA1A9E" w:rsidRDefault="00FC0D25"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4EF9B" id="_x0000_t202" coordsize="21600,21600" o:spt="202" path="m,l,21600r21600,l21600,xe">
              <v:stroke joinstyle="miter"/>
              <v:path gradientshapeok="t" o:connecttype="rect"/>
            </v:shapetype>
            <v:shape id="Text Box 2" o:spid="_x0000_s1028" type="#_x0000_t202" style="position:absolute;margin-left:108.35pt;margin-top:28.5pt;width:345.25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filled="f" stroked="f" strokeweight=".5pt">
              <v:textbox inset="0,0,0,0">
                <w:txbxContent>
                  <w:p w14:paraId="3B4A5146" w14:textId="77777777" w:rsidR="00FC0D25" w:rsidRPr="00FA1A9E" w:rsidRDefault="00FC0D25" w:rsidP="002F532D">
                    <w:pPr>
                      <w:jc w:val="right"/>
                      <w:rPr>
                        <w:noProof/>
                        <w:color w:val="0095D5" w:themeColor="accent1"/>
                        <w:spacing w:val="10"/>
                        <w:sz w:val="15"/>
                        <w:szCs w:val="15"/>
                        <w:lang w:val="de-DE"/>
                      </w:rPr>
                    </w:pPr>
                    <w:r>
                      <w:rPr>
                        <w:noProof/>
                        <w:color w:val="0095D5" w:themeColor="accent1"/>
                        <w:spacing w:val="10"/>
                        <w:sz w:val="15"/>
                        <w:szCs w:val="15"/>
                        <w:lang w:val="de-DE" w:bidi="de-DE"/>
                      </w:rPr>
                      <w:t>PRESSEMITTEILUNG</w:t>
                    </w:r>
                  </w:p>
                </w:txbxContent>
              </v:textbox>
              <w10:wrap anchorx="page" anchory="page"/>
              <w10:anchorlock/>
            </v:shape>
          </w:pict>
        </mc:Fallback>
      </mc:AlternateContent>
    </w:r>
    <w:r w:rsidRPr="002F532D">
      <w:rPr>
        <w:noProof/>
        <w:lang w:val="de-DE" w:bidi="de-DE"/>
      </w:rPr>
      <mc:AlternateContent>
        <mc:Choice Requires="wps">
          <w:drawing>
            <wp:anchor distT="0" distB="0" distL="114300" distR="114300" simplePos="0" relativeHeight="251657216" behindDoc="0" locked="1" layoutInCell="1" allowOverlap="1" wp14:anchorId="3398A024" wp14:editId="01444D2A">
              <wp:simplePos x="0" y="0"/>
              <wp:positionH relativeFrom="page">
                <wp:posOffset>5973445</wp:posOffset>
              </wp:positionH>
              <wp:positionV relativeFrom="page">
                <wp:posOffset>578485</wp:posOffset>
              </wp:positionV>
              <wp:extent cx="861060" cy="172720"/>
              <wp:effectExtent l="0" t="0" r="15240" b="0"/>
              <wp:wrapNone/>
              <wp:docPr id="85918918"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2D3660D" w14:textId="77777777" w:rsidR="00FC0D25" w:rsidRDefault="00FC0D25"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fldSimple w:instr="NUMPAGES  \* Arabic  \* MERGEFORMAT">
                            <w:r>
                              <w:rPr>
                                <w:noProof/>
                                <w:lang w:val="de-DE" w:bidi="de-DE"/>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8A024" id="Text Box 5" o:spid="_x0000_s1029" type="#_x0000_t202" style="position:absolute;margin-left:470.35pt;margin-top:45.55pt;width:67.8pt;height:13.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42D3660D" w14:textId="77777777" w:rsidR="00FC0D25" w:rsidRDefault="00FC0D25" w:rsidP="002F532D">
                    <w:pPr>
                      <w:pStyle w:val="Info"/>
                      <w:jc w:val="right"/>
                    </w:pPr>
                    <w:r>
                      <w:rPr>
                        <w:color w:val="2B579A"/>
                        <w:shd w:val="clear" w:color="auto" w:fill="E6E6E6"/>
                        <w:lang w:val="de-DE" w:bidi="de-DE"/>
                      </w:rPr>
                      <w:fldChar w:fldCharType="begin"/>
                    </w:r>
                    <w:r>
                      <w:rPr>
                        <w:lang w:val="de-DE" w:bidi="de-DE"/>
                      </w:rPr>
                      <w:instrText xml:space="preserve"> PAGE  \* Arabic  \* MERGEFORMAT </w:instrText>
                    </w:r>
                    <w:r>
                      <w:rPr>
                        <w:color w:val="2B579A"/>
                        <w:shd w:val="clear" w:color="auto" w:fill="E6E6E6"/>
                        <w:lang w:val="de-DE" w:bidi="de-DE"/>
                      </w:rPr>
                      <w:fldChar w:fldCharType="separate"/>
                    </w:r>
                    <w:r>
                      <w:rPr>
                        <w:noProof/>
                        <w:lang w:val="de-DE" w:bidi="de-DE"/>
                      </w:rPr>
                      <w:t>3</w:t>
                    </w:r>
                    <w:r>
                      <w:rPr>
                        <w:color w:val="2B579A"/>
                        <w:shd w:val="clear" w:color="auto" w:fill="E6E6E6"/>
                        <w:lang w:val="de-DE" w:bidi="de-DE"/>
                      </w:rPr>
                      <w:fldChar w:fldCharType="end"/>
                    </w:r>
                    <w:r w:rsidRPr="00CA1EB9">
                      <w:rPr>
                        <w:lang w:val="de-DE" w:bidi="de-DE"/>
                      </w:rPr>
                      <w:t>/</w:t>
                    </w:r>
                    <w:r>
                      <w:fldChar w:fldCharType="begin"/>
                    </w:r>
                    <w:r>
                      <w:instrText>NUMPAGES  \* Arabic  \* MERGEFORMAT</w:instrText>
                    </w:r>
                    <w:r>
                      <w:fldChar w:fldCharType="separate"/>
                    </w:r>
                    <w:r>
                      <w:rPr>
                        <w:noProof/>
                        <w:lang w:val="de-DE" w:bidi="de-DE"/>
                      </w:rPr>
                      <w:t>3</w:t>
                    </w:r>
                    <w:r>
                      <w:rPr>
                        <w:noProof/>
                        <w:lang w:val="de-DE" w:bidi="de-DE"/>
                      </w:rPr>
                      <w:fldChar w:fldCharType="end"/>
                    </w:r>
                  </w:p>
                </w:txbxContent>
              </v:textbox>
              <w10:wrap anchorx="page" anchory="page"/>
              <w10:anchorlock/>
            </v:shape>
          </w:pict>
        </mc:Fallback>
      </mc:AlternateContent>
    </w:r>
    <w:r>
      <w:rPr>
        <w:noProof/>
        <w:color w:val="2B579A"/>
        <w:shd w:val="clear" w:color="auto" w:fill="E6E6E6"/>
        <w:lang w:val="de-DE" w:bidi="de-DE"/>
      </w:rPr>
      <w:drawing>
        <wp:anchor distT="0" distB="0" distL="114300" distR="114300" simplePos="0" relativeHeight="251660288" behindDoc="0" locked="1" layoutInCell="1" allowOverlap="1" wp14:anchorId="3450EDB2" wp14:editId="1FBB8A4D">
          <wp:simplePos x="0" y="0"/>
          <wp:positionH relativeFrom="page">
            <wp:posOffset>900430</wp:posOffset>
          </wp:positionH>
          <wp:positionV relativeFrom="page">
            <wp:posOffset>422275</wp:posOffset>
          </wp:positionV>
          <wp:extent cx="576000" cy="431117"/>
          <wp:effectExtent l="0" t="0" r="0" b="7620"/>
          <wp:wrapNone/>
          <wp:docPr id="1719853030"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6DC6C" w14:textId="150E0BF6" w:rsidR="00AF7026" w:rsidRDefault="00AF7026">
    <w:pPr>
      <w:pStyle w:val="Kopfzeile"/>
    </w:pPr>
    <w:r>
      <w:rPr>
        <w:noProof/>
        <w:color w:val="2B579A"/>
        <w:shd w:val="clear" w:color="auto" w:fill="E6E6E6"/>
        <w:lang w:val="de-DE" w:eastAsia="de-DE"/>
      </w:rPr>
      <mc:AlternateContent>
        <mc:Choice Requires="wps">
          <w:drawing>
            <wp:anchor distT="0" distB="0" distL="114300" distR="114300" simplePos="0" relativeHeight="251654144" behindDoc="0" locked="1" layoutInCell="1" allowOverlap="1" wp14:anchorId="56EDA891" wp14:editId="0384EEBD">
              <wp:simplePos x="0" y="0"/>
              <wp:positionH relativeFrom="margin">
                <wp:align>right</wp:align>
              </wp:positionH>
              <wp:positionV relativeFrom="page">
                <wp:posOffset>125031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3116DED" w14:textId="77777777" w:rsidR="00AF7026" w:rsidRPr="00FA1A9E" w:rsidRDefault="00AF7026" w:rsidP="00AF7026">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EDA891" id="_x0000_t202" coordsize="21600,21600" o:spt="202" path="m,l,21600r21600,l21600,xe">
              <v:stroke joinstyle="miter"/>
              <v:path gradientshapeok="t" o:connecttype="rect"/>
            </v:shapetype>
            <v:shape id="_x0000_s1030" type="#_x0000_t202" style="position:absolute;margin-left:294.05pt;margin-top:98.45pt;width:345.25pt;height:28.9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4oK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" filled="f" stroked="f" strokeweight=".5pt">
              <v:textbox inset="0,0,0,0">
                <w:txbxContent>
                  <w:p w14:paraId="53116DED" w14:textId="77777777" w:rsidR="00AF7026" w:rsidRPr="00FA1A9E" w:rsidRDefault="00AF7026" w:rsidP="00AF7026">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margin" anchory="page"/>
              <w10:anchorlock/>
            </v:shape>
          </w:pict>
        </mc:Fallback>
      </mc:AlternateContent>
    </w:r>
    <w:r>
      <w:rPr>
        <w:noProof/>
        <w:color w:val="2B579A"/>
        <w:shd w:val="clear" w:color="auto" w:fill="E6E6E6"/>
        <w:lang w:val="de-DE" w:eastAsia="de-DE"/>
      </w:rPr>
      <w:drawing>
        <wp:anchor distT="0" distB="0" distL="114300" distR="114300" simplePos="0" relativeHeight="251653120" behindDoc="0" locked="1" layoutInCell="1" allowOverlap="1" wp14:anchorId="25C804D5" wp14:editId="056E2930">
          <wp:simplePos x="0" y="0"/>
          <wp:positionH relativeFrom="page">
            <wp:posOffset>900430</wp:posOffset>
          </wp:positionH>
          <wp:positionV relativeFrom="page">
            <wp:posOffset>1259840</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5D4A"/>
    <w:rsid w:val="000166B3"/>
    <w:rsid w:val="00016EB6"/>
    <w:rsid w:val="00017028"/>
    <w:rsid w:val="00017292"/>
    <w:rsid w:val="000174D0"/>
    <w:rsid w:val="000175DD"/>
    <w:rsid w:val="00020865"/>
    <w:rsid w:val="0002104E"/>
    <w:rsid w:val="000215AE"/>
    <w:rsid w:val="00021BB8"/>
    <w:rsid w:val="000224D3"/>
    <w:rsid w:val="000227D2"/>
    <w:rsid w:val="000227E4"/>
    <w:rsid w:val="0002386F"/>
    <w:rsid w:val="00023F3A"/>
    <w:rsid w:val="00024C69"/>
    <w:rsid w:val="000250A4"/>
    <w:rsid w:val="00026AE2"/>
    <w:rsid w:val="00026CCE"/>
    <w:rsid w:val="000304F4"/>
    <w:rsid w:val="000307A2"/>
    <w:rsid w:val="000308B7"/>
    <w:rsid w:val="00032981"/>
    <w:rsid w:val="000337E0"/>
    <w:rsid w:val="00033FFF"/>
    <w:rsid w:val="000344AD"/>
    <w:rsid w:val="0003481C"/>
    <w:rsid w:val="00034EFC"/>
    <w:rsid w:val="0003512F"/>
    <w:rsid w:val="00035597"/>
    <w:rsid w:val="00035713"/>
    <w:rsid w:val="00036490"/>
    <w:rsid w:val="00036A6A"/>
    <w:rsid w:val="00037167"/>
    <w:rsid w:val="000379FB"/>
    <w:rsid w:val="00041015"/>
    <w:rsid w:val="00041380"/>
    <w:rsid w:val="000415F4"/>
    <w:rsid w:val="00042801"/>
    <w:rsid w:val="00042B99"/>
    <w:rsid w:val="00042FE7"/>
    <w:rsid w:val="000435A0"/>
    <w:rsid w:val="00043B5B"/>
    <w:rsid w:val="00044ADA"/>
    <w:rsid w:val="00044B24"/>
    <w:rsid w:val="000450C8"/>
    <w:rsid w:val="0004540D"/>
    <w:rsid w:val="00045F71"/>
    <w:rsid w:val="0004653D"/>
    <w:rsid w:val="00051FB9"/>
    <w:rsid w:val="000556B7"/>
    <w:rsid w:val="00055AF4"/>
    <w:rsid w:val="00055B83"/>
    <w:rsid w:val="000567EE"/>
    <w:rsid w:val="00056E2D"/>
    <w:rsid w:val="00056F87"/>
    <w:rsid w:val="00057557"/>
    <w:rsid w:val="00060DB5"/>
    <w:rsid w:val="000611E9"/>
    <w:rsid w:val="000617E2"/>
    <w:rsid w:val="000624BA"/>
    <w:rsid w:val="00062788"/>
    <w:rsid w:val="00062ED8"/>
    <w:rsid w:val="000634B3"/>
    <w:rsid w:val="00064438"/>
    <w:rsid w:val="00064B09"/>
    <w:rsid w:val="00064C98"/>
    <w:rsid w:val="0006524D"/>
    <w:rsid w:val="00065953"/>
    <w:rsid w:val="000663A8"/>
    <w:rsid w:val="00066577"/>
    <w:rsid w:val="00067306"/>
    <w:rsid w:val="00067AC6"/>
    <w:rsid w:val="00067FE9"/>
    <w:rsid w:val="000701DA"/>
    <w:rsid w:val="00070AAA"/>
    <w:rsid w:val="000710D5"/>
    <w:rsid w:val="000712FE"/>
    <w:rsid w:val="000729F0"/>
    <w:rsid w:val="00072BEA"/>
    <w:rsid w:val="0007312C"/>
    <w:rsid w:val="000742A5"/>
    <w:rsid w:val="000748BB"/>
    <w:rsid w:val="00074BA9"/>
    <w:rsid w:val="000751EE"/>
    <w:rsid w:val="00075529"/>
    <w:rsid w:val="00076899"/>
    <w:rsid w:val="000773E6"/>
    <w:rsid w:val="0007783A"/>
    <w:rsid w:val="0008050F"/>
    <w:rsid w:val="00081C24"/>
    <w:rsid w:val="0008256B"/>
    <w:rsid w:val="00082629"/>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97BB9"/>
    <w:rsid w:val="000A0052"/>
    <w:rsid w:val="000A03B9"/>
    <w:rsid w:val="000A0BBF"/>
    <w:rsid w:val="000A3A01"/>
    <w:rsid w:val="000A3DE1"/>
    <w:rsid w:val="000A3EA2"/>
    <w:rsid w:val="000A4C7E"/>
    <w:rsid w:val="000A4E84"/>
    <w:rsid w:val="000A4F47"/>
    <w:rsid w:val="000A50B0"/>
    <w:rsid w:val="000A605E"/>
    <w:rsid w:val="000A694F"/>
    <w:rsid w:val="000A7132"/>
    <w:rsid w:val="000B054E"/>
    <w:rsid w:val="000B1C7C"/>
    <w:rsid w:val="000B1F42"/>
    <w:rsid w:val="000B239F"/>
    <w:rsid w:val="000B47A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791"/>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6AB"/>
    <w:rsid w:val="000D4AF3"/>
    <w:rsid w:val="000D4C69"/>
    <w:rsid w:val="000D58FB"/>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0CA0"/>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58C"/>
    <w:rsid w:val="00112D50"/>
    <w:rsid w:val="001152CF"/>
    <w:rsid w:val="001158BE"/>
    <w:rsid w:val="00117B1D"/>
    <w:rsid w:val="00121B14"/>
    <w:rsid w:val="00122E5B"/>
    <w:rsid w:val="00123035"/>
    <w:rsid w:val="0012399B"/>
    <w:rsid w:val="00123E49"/>
    <w:rsid w:val="0012447D"/>
    <w:rsid w:val="00124C7B"/>
    <w:rsid w:val="00124F68"/>
    <w:rsid w:val="0012548B"/>
    <w:rsid w:val="00125812"/>
    <w:rsid w:val="00126088"/>
    <w:rsid w:val="001260DE"/>
    <w:rsid w:val="00126F93"/>
    <w:rsid w:val="00127362"/>
    <w:rsid w:val="00127407"/>
    <w:rsid w:val="00127623"/>
    <w:rsid w:val="00130853"/>
    <w:rsid w:val="00130C61"/>
    <w:rsid w:val="001322D3"/>
    <w:rsid w:val="001333A3"/>
    <w:rsid w:val="001339DF"/>
    <w:rsid w:val="00133A4D"/>
    <w:rsid w:val="00133C63"/>
    <w:rsid w:val="001344BA"/>
    <w:rsid w:val="0013506B"/>
    <w:rsid w:val="001352DF"/>
    <w:rsid w:val="001353CA"/>
    <w:rsid w:val="0013552E"/>
    <w:rsid w:val="001355C1"/>
    <w:rsid w:val="00142822"/>
    <w:rsid w:val="001432AC"/>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4DBB"/>
    <w:rsid w:val="001558E8"/>
    <w:rsid w:val="00156790"/>
    <w:rsid w:val="00156B9A"/>
    <w:rsid w:val="00156EFA"/>
    <w:rsid w:val="001578A6"/>
    <w:rsid w:val="00157E10"/>
    <w:rsid w:val="00157ED0"/>
    <w:rsid w:val="00160B06"/>
    <w:rsid w:val="001612EE"/>
    <w:rsid w:val="0016167C"/>
    <w:rsid w:val="00161849"/>
    <w:rsid w:val="00162973"/>
    <w:rsid w:val="00162B8C"/>
    <w:rsid w:val="001654FB"/>
    <w:rsid w:val="001655E0"/>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5D50"/>
    <w:rsid w:val="00187080"/>
    <w:rsid w:val="00187671"/>
    <w:rsid w:val="00190781"/>
    <w:rsid w:val="00190BA4"/>
    <w:rsid w:val="00190BB3"/>
    <w:rsid w:val="00190FDF"/>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5A18"/>
    <w:rsid w:val="001A6B41"/>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1F7B6C"/>
    <w:rsid w:val="001F7E7F"/>
    <w:rsid w:val="002004AD"/>
    <w:rsid w:val="00200C46"/>
    <w:rsid w:val="00201BDC"/>
    <w:rsid w:val="00201E83"/>
    <w:rsid w:val="00202B69"/>
    <w:rsid w:val="00203014"/>
    <w:rsid w:val="002033BE"/>
    <w:rsid w:val="0020358C"/>
    <w:rsid w:val="0020523C"/>
    <w:rsid w:val="00205F41"/>
    <w:rsid w:val="002064B8"/>
    <w:rsid w:val="00206617"/>
    <w:rsid w:val="002069C7"/>
    <w:rsid w:val="00207618"/>
    <w:rsid w:val="002117D8"/>
    <w:rsid w:val="0021205B"/>
    <w:rsid w:val="002126AE"/>
    <w:rsid w:val="00213724"/>
    <w:rsid w:val="002142E7"/>
    <w:rsid w:val="00217873"/>
    <w:rsid w:val="002215AC"/>
    <w:rsid w:val="00221773"/>
    <w:rsid w:val="00221DCA"/>
    <w:rsid w:val="00222065"/>
    <w:rsid w:val="002223F6"/>
    <w:rsid w:val="002226AC"/>
    <w:rsid w:val="00222961"/>
    <w:rsid w:val="00222BF2"/>
    <w:rsid w:val="00223171"/>
    <w:rsid w:val="0022375D"/>
    <w:rsid w:val="00223D06"/>
    <w:rsid w:val="002243EF"/>
    <w:rsid w:val="00224B36"/>
    <w:rsid w:val="00225138"/>
    <w:rsid w:val="00225763"/>
    <w:rsid w:val="00225D63"/>
    <w:rsid w:val="002261A1"/>
    <w:rsid w:val="00226301"/>
    <w:rsid w:val="0022730D"/>
    <w:rsid w:val="0023085E"/>
    <w:rsid w:val="0023101D"/>
    <w:rsid w:val="00231168"/>
    <w:rsid w:val="00231A60"/>
    <w:rsid w:val="00231DC0"/>
    <w:rsid w:val="00232258"/>
    <w:rsid w:val="00232871"/>
    <w:rsid w:val="00233F29"/>
    <w:rsid w:val="00234905"/>
    <w:rsid w:val="002349E8"/>
    <w:rsid w:val="00234DB3"/>
    <w:rsid w:val="00235DE2"/>
    <w:rsid w:val="002363C6"/>
    <w:rsid w:val="0023673A"/>
    <w:rsid w:val="002378BD"/>
    <w:rsid w:val="0024016F"/>
    <w:rsid w:val="0024053A"/>
    <w:rsid w:val="0024194D"/>
    <w:rsid w:val="0024228C"/>
    <w:rsid w:val="00242EC7"/>
    <w:rsid w:val="00243E82"/>
    <w:rsid w:val="00246376"/>
    <w:rsid w:val="002519F2"/>
    <w:rsid w:val="00252AE3"/>
    <w:rsid w:val="00252E0D"/>
    <w:rsid w:val="00253552"/>
    <w:rsid w:val="0025370B"/>
    <w:rsid w:val="0025405D"/>
    <w:rsid w:val="002547C9"/>
    <w:rsid w:val="0025494C"/>
    <w:rsid w:val="00254D54"/>
    <w:rsid w:val="0025558F"/>
    <w:rsid w:val="00256969"/>
    <w:rsid w:val="002601CE"/>
    <w:rsid w:val="00260666"/>
    <w:rsid w:val="00260CCC"/>
    <w:rsid w:val="00260DA7"/>
    <w:rsid w:val="0026149B"/>
    <w:rsid w:val="0026238D"/>
    <w:rsid w:val="00263DDC"/>
    <w:rsid w:val="00264ACB"/>
    <w:rsid w:val="00264AF1"/>
    <w:rsid w:val="00264E7B"/>
    <w:rsid w:val="0026525D"/>
    <w:rsid w:val="00265528"/>
    <w:rsid w:val="00265C5E"/>
    <w:rsid w:val="00266092"/>
    <w:rsid w:val="00266AA6"/>
    <w:rsid w:val="00266CD8"/>
    <w:rsid w:val="00270364"/>
    <w:rsid w:val="00270B43"/>
    <w:rsid w:val="002713D9"/>
    <w:rsid w:val="00272761"/>
    <w:rsid w:val="002729D5"/>
    <w:rsid w:val="00272F63"/>
    <w:rsid w:val="002738BD"/>
    <w:rsid w:val="0027415E"/>
    <w:rsid w:val="0027422A"/>
    <w:rsid w:val="00274955"/>
    <w:rsid w:val="00274E3B"/>
    <w:rsid w:val="00275D63"/>
    <w:rsid w:val="00276978"/>
    <w:rsid w:val="00276CF2"/>
    <w:rsid w:val="00276D44"/>
    <w:rsid w:val="00280285"/>
    <w:rsid w:val="00280AEA"/>
    <w:rsid w:val="00280C47"/>
    <w:rsid w:val="00280CA5"/>
    <w:rsid w:val="00281402"/>
    <w:rsid w:val="00281546"/>
    <w:rsid w:val="00281EA4"/>
    <w:rsid w:val="0028367D"/>
    <w:rsid w:val="00283DD1"/>
    <w:rsid w:val="00284159"/>
    <w:rsid w:val="00284584"/>
    <w:rsid w:val="002848E8"/>
    <w:rsid w:val="002853C1"/>
    <w:rsid w:val="002857EC"/>
    <w:rsid w:val="00285A4B"/>
    <w:rsid w:val="00285E94"/>
    <w:rsid w:val="00285ED1"/>
    <w:rsid w:val="00286760"/>
    <w:rsid w:val="00287AF2"/>
    <w:rsid w:val="00287B01"/>
    <w:rsid w:val="00287B6A"/>
    <w:rsid w:val="002906DE"/>
    <w:rsid w:val="00290FD8"/>
    <w:rsid w:val="00291529"/>
    <w:rsid w:val="0029197F"/>
    <w:rsid w:val="00292C28"/>
    <w:rsid w:val="00293C51"/>
    <w:rsid w:val="00293D5C"/>
    <w:rsid w:val="00294173"/>
    <w:rsid w:val="00296549"/>
    <w:rsid w:val="002973BF"/>
    <w:rsid w:val="002974B1"/>
    <w:rsid w:val="00297DE6"/>
    <w:rsid w:val="002A08FC"/>
    <w:rsid w:val="002A185A"/>
    <w:rsid w:val="002A1BCA"/>
    <w:rsid w:val="002A1D27"/>
    <w:rsid w:val="002A20D4"/>
    <w:rsid w:val="002A2727"/>
    <w:rsid w:val="002A2CD3"/>
    <w:rsid w:val="002A2DB5"/>
    <w:rsid w:val="002A30F1"/>
    <w:rsid w:val="002A32D8"/>
    <w:rsid w:val="002A3E9A"/>
    <w:rsid w:val="002A42EF"/>
    <w:rsid w:val="002A47C2"/>
    <w:rsid w:val="002A5EDD"/>
    <w:rsid w:val="002A636B"/>
    <w:rsid w:val="002A6632"/>
    <w:rsid w:val="002B007E"/>
    <w:rsid w:val="002B0E1F"/>
    <w:rsid w:val="002B1CA1"/>
    <w:rsid w:val="002B1E69"/>
    <w:rsid w:val="002B2A18"/>
    <w:rsid w:val="002B318C"/>
    <w:rsid w:val="002B33A8"/>
    <w:rsid w:val="002B36E8"/>
    <w:rsid w:val="002B3BFA"/>
    <w:rsid w:val="002B423B"/>
    <w:rsid w:val="002B4B45"/>
    <w:rsid w:val="002B57DF"/>
    <w:rsid w:val="002B5A73"/>
    <w:rsid w:val="002B5EED"/>
    <w:rsid w:val="002B73BA"/>
    <w:rsid w:val="002B7855"/>
    <w:rsid w:val="002B78B6"/>
    <w:rsid w:val="002B7E09"/>
    <w:rsid w:val="002B7FE9"/>
    <w:rsid w:val="002C13AC"/>
    <w:rsid w:val="002C2FD2"/>
    <w:rsid w:val="002C3815"/>
    <w:rsid w:val="002C3B62"/>
    <w:rsid w:val="002C3EC6"/>
    <w:rsid w:val="002C422C"/>
    <w:rsid w:val="002C4418"/>
    <w:rsid w:val="002C499A"/>
    <w:rsid w:val="002C5A29"/>
    <w:rsid w:val="002C7504"/>
    <w:rsid w:val="002D00B4"/>
    <w:rsid w:val="002D13B4"/>
    <w:rsid w:val="002D15E5"/>
    <w:rsid w:val="002D1680"/>
    <w:rsid w:val="002D1789"/>
    <w:rsid w:val="002D1800"/>
    <w:rsid w:val="002D1CD5"/>
    <w:rsid w:val="002D2772"/>
    <w:rsid w:val="002D340E"/>
    <w:rsid w:val="002D36DE"/>
    <w:rsid w:val="002D392C"/>
    <w:rsid w:val="002D5340"/>
    <w:rsid w:val="002D5AAC"/>
    <w:rsid w:val="002D5DA9"/>
    <w:rsid w:val="002D5E6B"/>
    <w:rsid w:val="002D671B"/>
    <w:rsid w:val="002D7F6D"/>
    <w:rsid w:val="002E03FA"/>
    <w:rsid w:val="002E0A3D"/>
    <w:rsid w:val="002E0D43"/>
    <w:rsid w:val="002E3F41"/>
    <w:rsid w:val="002E4762"/>
    <w:rsid w:val="002E6254"/>
    <w:rsid w:val="002E7D3C"/>
    <w:rsid w:val="002F445A"/>
    <w:rsid w:val="002F4DA9"/>
    <w:rsid w:val="002F4FBE"/>
    <w:rsid w:val="002F532D"/>
    <w:rsid w:val="002F57CB"/>
    <w:rsid w:val="002F68DF"/>
    <w:rsid w:val="002F7224"/>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13E"/>
    <w:rsid w:val="003113CB"/>
    <w:rsid w:val="00313053"/>
    <w:rsid w:val="003134D0"/>
    <w:rsid w:val="003139A0"/>
    <w:rsid w:val="003147DC"/>
    <w:rsid w:val="003157D0"/>
    <w:rsid w:val="00316B71"/>
    <w:rsid w:val="00316CEA"/>
    <w:rsid w:val="00320242"/>
    <w:rsid w:val="003206FA"/>
    <w:rsid w:val="003214D5"/>
    <w:rsid w:val="003220A5"/>
    <w:rsid w:val="00323476"/>
    <w:rsid w:val="00323C2D"/>
    <w:rsid w:val="00323F4A"/>
    <w:rsid w:val="0032407E"/>
    <w:rsid w:val="0032442C"/>
    <w:rsid w:val="003246CE"/>
    <w:rsid w:val="0032471F"/>
    <w:rsid w:val="003251B5"/>
    <w:rsid w:val="00325249"/>
    <w:rsid w:val="00327343"/>
    <w:rsid w:val="00327F1B"/>
    <w:rsid w:val="00330995"/>
    <w:rsid w:val="0033104C"/>
    <w:rsid w:val="00331255"/>
    <w:rsid w:val="00331DE8"/>
    <w:rsid w:val="00331EFC"/>
    <w:rsid w:val="0033248A"/>
    <w:rsid w:val="0033273F"/>
    <w:rsid w:val="00332824"/>
    <w:rsid w:val="00332F35"/>
    <w:rsid w:val="00332F74"/>
    <w:rsid w:val="00333CAB"/>
    <w:rsid w:val="0033419B"/>
    <w:rsid w:val="00334884"/>
    <w:rsid w:val="003349AA"/>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6525"/>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058"/>
    <w:rsid w:val="003712B5"/>
    <w:rsid w:val="00371360"/>
    <w:rsid w:val="00371B64"/>
    <w:rsid w:val="00372EA6"/>
    <w:rsid w:val="00374471"/>
    <w:rsid w:val="003756B5"/>
    <w:rsid w:val="00375ACD"/>
    <w:rsid w:val="00375DD2"/>
    <w:rsid w:val="003760C6"/>
    <w:rsid w:val="0037762C"/>
    <w:rsid w:val="00377D9F"/>
    <w:rsid w:val="003809BE"/>
    <w:rsid w:val="00381B95"/>
    <w:rsid w:val="0038207C"/>
    <w:rsid w:val="0038295F"/>
    <w:rsid w:val="00382E7B"/>
    <w:rsid w:val="00383AB1"/>
    <w:rsid w:val="003840D6"/>
    <w:rsid w:val="00384384"/>
    <w:rsid w:val="003846D0"/>
    <w:rsid w:val="0038493D"/>
    <w:rsid w:val="00385D51"/>
    <w:rsid w:val="00386665"/>
    <w:rsid w:val="00386790"/>
    <w:rsid w:val="00390F10"/>
    <w:rsid w:val="00390F8F"/>
    <w:rsid w:val="00391E1F"/>
    <w:rsid w:val="00392260"/>
    <w:rsid w:val="0039347D"/>
    <w:rsid w:val="00393CFF"/>
    <w:rsid w:val="003940D7"/>
    <w:rsid w:val="00394206"/>
    <w:rsid w:val="00394610"/>
    <w:rsid w:val="00395340"/>
    <w:rsid w:val="00396D44"/>
    <w:rsid w:val="00396F81"/>
    <w:rsid w:val="00397200"/>
    <w:rsid w:val="0039728A"/>
    <w:rsid w:val="00397AA0"/>
    <w:rsid w:val="00397FD0"/>
    <w:rsid w:val="003A0DA6"/>
    <w:rsid w:val="003A24AF"/>
    <w:rsid w:val="003A2CE2"/>
    <w:rsid w:val="003A3000"/>
    <w:rsid w:val="003A531D"/>
    <w:rsid w:val="003A5FC2"/>
    <w:rsid w:val="003A6111"/>
    <w:rsid w:val="003A79F7"/>
    <w:rsid w:val="003B062B"/>
    <w:rsid w:val="003B0E18"/>
    <w:rsid w:val="003B0F2E"/>
    <w:rsid w:val="003B1092"/>
    <w:rsid w:val="003B1574"/>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1906"/>
    <w:rsid w:val="003D34CE"/>
    <w:rsid w:val="003D3554"/>
    <w:rsid w:val="003D3957"/>
    <w:rsid w:val="003D3C02"/>
    <w:rsid w:val="003D3CAF"/>
    <w:rsid w:val="003D40E9"/>
    <w:rsid w:val="003D44B3"/>
    <w:rsid w:val="003D5295"/>
    <w:rsid w:val="003D576B"/>
    <w:rsid w:val="003D6356"/>
    <w:rsid w:val="003D63F3"/>
    <w:rsid w:val="003D688A"/>
    <w:rsid w:val="003D6E68"/>
    <w:rsid w:val="003D75A5"/>
    <w:rsid w:val="003D763C"/>
    <w:rsid w:val="003D7CD2"/>
    <w:rsid w:val="003E07C1"/>
    <w:rsid w:val="003E0FFC"/>
    <w:rsid w:val="003E1889"/>
    <w:rsid w:val="003E228A"/>
    <w:rsid w:val="003E2427"/>
    <w:rsid w:val="003E3657"/>
    <w:rsid w:val="003E41C5"/>
    <w:rsid w:val="003E4D3B"/>
    <w:rsid w:val="003E4E3C"/>
    <w:rsid w:val="003E55C7"/>
    <w:rsid w:val="003E65B3"/>
    <w:rsid w:val="003E6971"/>
    <w:rsid w:val="003E7425"/>
    <w:rsid w:val="003F088E"/>
    <w:rsid w:val="003F0FB9"/>
    <w:rsid w:val="003F148D"/>
    <w:rsid w:val="003F1613"/>
    <w:rsid w:val="003F1D09"/>
    <w:rsid w:val="003F1F62"/>
    <w:rsid w:val="003F3338"/>
    <w:rsid w:val="003F3767"/>
    <w:rsid w:val="003F4193"/>
    <w:rsid w:val="003F48D2"/>
    <w:rsid w:val="003F56F7"/>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02BE"/>
    <w:rsid w:val="004115B3"/>
    <w:rsid w:val="0041250C"/>
    <w:rsid w:val="00412762"/>
    <w:rsid w:val="00413542"/>
    <w:rsid w:val="0041365F"/>
    <w:rsid w:val="004136DA"/>
    <w:rsid w:val="00414024"/>
    <w:rsid w:val="0041471F"/>
    <w:rsid w:val="00415D08"/>
    <w:rsid w:val="00416069"/>
    <w:rsid w:val="00416383"/>
    <w:rsid w:val="004168CB"/>
    <w:rsid w:val="00416F68"/>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6444"/>
    <w:rsid w:val="00437750"/>
    <w:rsid w:val="0044064F"/>
    <w:rsid w:val="00440A9F"/>
    <w:rsid w:val="00441692"/>
    <w:rsid w:val="00441733"/>
    <w:rsid w:val="00441BC2"/>
    <w:rsid w:val="00443091"/>
    <w:rsid w:val="004446C5"/>
    <w:rsid w:val="00446050"/>
    <w:rsid w:val="004465AB"/>
    <w:rsid w:val="004465CA"/>
    <w:rsid w:val="00450010"/>
    <w:rsid w:val="00450AE0"/>
    <w:rsid w:val="00451549"/>
    <w:rsid w:val="00451842"/>
    <w:rsid w:val="00451947"/>
    <w:rsid w:val="00452499"/>
    <w:rsid w:val="0045294E"/>
    <w:rsid w:val="00454685"/>
    <w:rsid w:val="00454BCB"/>
    <w:rsid w:val="0045539A"/>
    <w:rsid w:val="0045680D"/>
    <w:rsid w:val="004602E3"/>
    <w:rsid w:val="0046035C"/>
    <w:rsid w:val="0046086B"/>
    <w:rsid w:val="004610CE"/>
    <w:rsid w:val="004612FA"/>
    <w:rsid w:val="00464650"/>
    <w:rsid w:val="00464A0B"/>
    <w:rsid w:val="00465BFF"/>
    <w:rsid w:val="0046606D"/>
    <w:rsid w:val="00466137"/>
    <w:rsid w:val="00470472"/>
    <w:rsid w:val="004704BD"/>
    <w:rsid w:val="00470E32"/>
    <w:rsid w:val="004715FE"/>
    <w:rsid w:val="00472145"/>
    <w:rsid w:val="00473098"/>
    <w:rsid w:val="00473814"/>
    <w:rsid w:val="00473E46"/>
    <w:rsid w:val="004746C2"/>
    <w:rsid w:val="004749E8"/>
    <w:rsid w:val="00474AC3"/>
    <w:rsid w:val="00474D56"/>
    <w:rsid w:val="004755D2"/>
    <w:rsid w:val="00475940"/>
    <w:rsid w:val="00476695"/>
    <w:rsid w:val="0048067D"/>
    <w:rsid w:val="004810C8"/>
    <w:rsid w:val="00482751"/>
    <w:rsid w:val="00483F9C"/>
    <w:rsid w:val="0048446E"/>
    <w:rsid w:val="004849A2"/>
    <w:rsid w:val="00484CF7"/>
    <w:rsid w:val="00486F7F"/>
    <w:rsid w:val="00487327"/>
    <w:rsid w:val="004879DC"/>
    <w:rsid w:val="00490E96"/>
    <w:rsid w:val="00490ED6"/>
    <w:rsid w:val="00492128"/>
    <w:rsid w:val="004938D6"/>
    <w:rsid w:val="004941BD"/>
    <w:rsid w:val="004956A8"/>
    <w:rsid w:val="00495870"/>
    <w:rsid w:val="004973DD"/>
    <w:rsid w:val="00497AF3"/>
    <w:rsid w:val="004A0541"/>
    <w:rsid w:val="004A0578"/>
    <w:rsid w:val="004A0E54"/>
    <w:rsid w:val="004A2A48"/>
    <w:rsid w:val="004A30B1"/>
    <w:rsid w:val="004A30C5"/>
    <w:rsid w:val="004A30FA"/>
    <w:rsid w:val="004A3955"/>
    <w:rsid w:val="004A44DD"/>
    <w:rsid w:val="004A471E"/>
    <w:rsid w:val="004A5B48"/>
    <w:rsid w:val="004A5F16"/>
    <w:rsid w:val="004A6859"/>
    <w:rsid w:val="004A6CE0"/>
    <w:rsid w:val="004A7855"/>
    <w:rsid w:val="004A7918"/>
    <w:rsid w:val="004A7D46"/>
    <w:rsid w:val="004A7D66"/>
    <w:rsid w:val="004B1C54"/>
    <w:rsid w:val="004B2858"/>
    <w:rsid w:val="004B359D"/>
    <w:rsid w:val="004B3C11"/>
    <w:rsid w:val="004B51A6"/>
    <w:rsid w:val="004B5A49"/>
    <w:rsid w:val="004B5DE4"/>
    <w:rsid w:val="004B6063"/>
    <w:rsid w:val="004B685D"/>
    <w:rsid w:val="004B7D5F"/>
    <w:rsid w:val="004C0997"/>
    <w:rsid w:val="004C0A2B"/>
    <w:rsid w:val="004C32E7"/>
    <w:rsid w:val="004C3D61"/>
    <w:rsid w:val="004C4970"/>
    <w:rsid w:val="004C5B8B"/>
    <w:rsid w:val="004C5BB3"/>
    <w:rsid w:val="004C6428"/>
    <w:rsid w:val="004C6542"/>
    <w:rsid w:val="004C7C74"/>
    <w:rsid w:val="004D0B89"/>
    <w:rsid w:val="004D1271"/>
    <w:rsid w:val="004D12EE"/>
    <w:rsid w:val="004D1691"/>
    <w:rsid w:val="004D2371"/>
    <w:rsid w:val="004D2BC5"/>
    <w:rsid w:val="004D2C0A"/>
    <w:rsid w:val="004D2D3C"/>
    <w:rsid w:val="004D350D"/>
    <w:rsid w:val="004D3B56"/>
    <w:rsid w:val="004D3D8E"/>
    <w:rsid w:val="004D525D"/>
    <w:rsid w:val="004D588A"/>
    <w:rsid w:val="004D5AE7"/>
    <w:rsid w:val="004D7503"/>
    <w:rsid w:val="004D788C"/>
    <w:rsid w:val="004E03EC"/>
    <w:rsid w:val="004E0499"/>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0F3F"/>
    <w:rsid w:val="0051241D"/>
    <w:rsid w:val="00512A06"/>
    <w:rsid w:val="005156AC"/>
    <w:rsid w:val="0051584E"/>
    <w:rsid w:val="00515C86"/>
    <w:rsid w:val="00516148"/>
    <w:rsid w:val="0051619B"/>
    <w:rsid w:val="005163FD"/>
    <w:rsid w:val="005164BD"/>
    <w:rsid w:val="0051662E"/>
    <w:rsid w:val="005171FD"/>
    <w:rsid w:val="0051720C"/>
    <w:rsid w:val="00520010"/>
    <w:rsid w:val="0052121F"/>
    <w:rsid w:val="005213DB"/>
    <w:rsid w:val="005214A4"/>
    <w:rsid w:val="00521644"/>
    <w:rsid w:val="0052204B"/>
    <w:rsid w:val="00522B65"/>
    <w:rsid w:val="00524463"/>
    <w:rsid w:val="0052450A"/>
    <w:rsid w:val="005248A1"/>
    <w:rsid w:val="00524EFD"/>
    <w:rsid w:val="00525B7A"/>
    <w:rsid w:val="00526185"/>
    <w:rsid w:val="00526367"/>
    <w:rsid w:val="00526853"/>
    <w:rsid w:val="00527756"/>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3C45"/>
    <w:rsid w:val="00544005"/>
    <w:rsid w:val="005441ED"/>
    <w:rsid w:val="00544CF8"/>
    <w:rsid w:val="005454B5"/>
    <w:rsid w:val="00546575"/>
    <w:rsid w:val="00547593"/>
    <w:rsid w:val="00547EA4"/>
    <w:rsid w:val="00550222"/>
    <w:rsid w:val="00550D68"/>
    <w:rsid w:val="00550F23"/>
    <w:rsid w:val="00551277"/>
    <w:rsid w:val="00552507"/>
    <w:rsid w:val="00552A2D"/>
    <w:rsid w:val="00553118"/>
    <w:rsid w:val="00553307"/>
    <w:rsid w:val="00553919"/>
    <w:rsid w:val="00553EAA"/>
    <w:rsid w:val="005543DA"/>
    <w:rsid w:val="00554E22"/>
    <w:rsid w:val="00555C68"/>
    <w:rsid w:val="0055633A"/>
    <w:rsid w:val="005565A2"/>
    <w:rsid w:val="005575AF"/>
    <w:rsid w:val="0055798F"/>
    <w:rsid w:val="00560400"/>
    <w:rsid w:val="0056143F"/>
    <w:rsid w:val="0056166B"/>
    <w:rsid w:val="00561869"/>
    <w:rsid w:val="00561A03"/>
    <w:rsid w:val="00561D86"/>
    <w:rsid w:val="00562802"/>
    <w:rsid w:val="00563B3A"/>
    <w:rsid w:val="005640F9"/>
    <w:rsid w:val="00564810"/>
    <w:rsid w:val="005648AD"/>
    <w:rsid w:val="0056504F"/>
    <w:rsid w:val="00565AB4"/>
    <w:rsid w:val="00566165"/>
    <w:rsid w:val="005669AD"/>
    <w:rsid w:val="00566B40"/>
    <w:rsid w:val="00566EC5"/>
    <w:rsid w:val="005702A9"/>
    <w:rsid w:val="00570700"/>
    <w:rsid w:val="005708C8"/>
    <w:rsid w:val="00573D5C"/>
    <w:rsid w:val="00574881"/>
    <w:rsid w:val="00574BBC"/>
    <w:rsid w:val="00575939"/>
    <w:rsid w:val="00576073"/>
    <w:rsid w:val="0057679A"/>
    <w:rsid w:val="005768F6"/>
    <w:rsid w:val="005769CC"/>
    <w:rsid w:val="0057725B"/>
    <w:rsid w:val="00577C05"/>
    <w:rsid w:val="00580306"/>
    <w:rsid w:val="00581CC4"/>
    <w:rsid w:val="00581D9D"/>
    <w:rsid w:val="00582A8D"/>
    <w:rsid w:val="005853E9"/>
    <w:rsid w:val="00586741"/>
    <w:rsid w:val="00586C8A"/>
    <w:rsid w:val="00586DD2"/>
    <w:rsid w:val="0058762A"/>
    <w:rsid w:val="00587EC0"/>
    <w:rsid w:val="00590D42"/>
    <w:rsid w:val="00590FBA"/>
    <w:rsid w:val="0059169F"/>
    <w:rsid w:val="005919C3"/>
    <w:rsid w:val="005926F1"/>
    <w:rsid w:val="005942E5"/>
    <w:rsid w:val="00595402"/>
    <w:rsid w:val="0059548D"/>
    <w:rsid w:val="00595D94"/>
    <w:rsid w:val="00596CA8"/>
    <w:rsid w:val="005A133A"/>
    <w:rsid w:val="005A1B6D"/>
    <w:rsid w:val="005A28E9"/>
    <w:rsid w:val="005A298A"/>
    <w:rsid w:val="005A4668"/>
    <w:rsid w:val="005A49C4"/>
    <w:rsid w:val="005A6738"/>
    <w:rsid w:val="005A6FC9"/>
    <w:rsid w:val="005A7496"/>
    <w:rsid w:val="005A7D53"/>
    <w:rsid w:val="005B09AA"/>
    <w:rsid w:val="005B11C4"/>
    <w:rsid w:val="005B1243"/>
    <w:rsid w:val="005B1869"/>
    <w:rsid w:val="005B3159"/>
    <w:rsid w:val="005B38B6"/>
    <w:rsid w:val="005B4DFF"/>
    <w:rsid w:val="005B56B8"/>
    <w:rsid w:val="005B5CE5"/>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5BF5"/>
    <w:rsid w:val="005C6650"/>
    <w:rsid w:val="005C71B6"/>
    <w:rsid w:val="005C7750"/>
    <w:rsid w:val="005C7C0C"/>
    <w:rsid w:val="005D0C83"/>
    <w:rsid w:val="005D23C2"/>
    <w:rsid w:val="005D2CC6"/>
    <w:rsid w:val="005D32A2"/>
    <w:rsid w:val="005D3AAA"/>
    <w:rsid w:val="005D3D08"/>
    <w:rsid w:val="005D3D72"/>
    <w:rsid w:val="005D4296"/>
    <w:rsid w:val="005D4BDD"/>
    <w:rsid w:val="005D55A3"/>
    <w:rsid w:val="005D571F"/>
    <w:rsid w:val="005D7525"/>
    <w:rsid w:val="005E069E"/>
    <w:rsid w:val="005E0AFD"/>
    <w:rsid w:val="005E145A"/>
    <w:rsid w:val="005E1698"/>
    <w:rsid w:val="005E23A8"/>
    <w:rsid w:val="005E301F"/>
    <w:rsid w:val="005E5517"/>
    <w:rsid w:val="005E595C"/>
    <w:rsid w:val="005E6739"/>
    <w:rsid w:val="005E6F73"/>
    <w:rsid w:val="005E731D"/>
    <w:rsid w:val="005E7D04"/>
    <w:rsid w:val="005E7FEB"/>
    <w:rsid w:val="005F0856"/>
    <w:rsid w:val="005F09DD"/>
    <w:rsid w:val="005F0DA1"/>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268D"/>
    <w:rsid w:val="00612768"/>
    <w:rsid w:val="006135AC"/>
    <w:rsid w:val="006142CC"/>
    <w:rsid w:val="00615012"/>
    <w:rsid w:val="00615296"/>
    <w:rsid w:val="00617550"/>
    <w:rsid w:val="00617EAC"/>
    <w:rsid w:val="00620435"/>
    <w:rsid w:val="00620868"/>
    <w:rsid w:val="006208A5"/>
    <w:rsid w:val="00620CEC"/>
    <w:rsid w:val="00621CAB"/>
    <w:rsid w:val="006233DB"/>
    <w:rsid w:val="00625205"/>
    <w:rsid w:val="0062737D"/>
    <w:rsid w:val="006278A2"/>
    <w:rsid w:val="00630B06"/>
    <w:rsid w:val="00631080"/>
    <w:rsid w:val="00631588"/>
    <w:rsid w:val="00632D8A"/>
    <w:rsid w:val="0063375C"/>
    <w:rsid w:val="00633C7C"/>
    <w:rsid w:val="00633CC4"/>
    <w:rsid w:val="00634044"/>
    <w:rsid w:val="00634350"/>
    <w:rsid w:val="00634E62"/>
    <w:rsid w:val="00635D2B"/>
    <w:rsid w:val="006360EB"/>
    <w:rsid w:val="0063639B"/>
    <w:rsid w:val="006371D2"/>
    <w:rsid w:val="00637981"/>
    <w:rsid w:val="0064019B"/>
    <w:rsid w:val="00640347"/>
    <w:rsid w:val="006412D7"/>
    <w:rsid w:val="00641480"/>
    <w:rsid w:val="0064163E"/>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280"/>
    <w:rsid w:val="0065353D"/>
    <w:rsid w:val="0065390E"/>
    <w:rsid w:val="00653D24"/>
    <w:rsid w:val="00655068"/>
    <w:rsid w:val="0065554F"/>
    <w:rsid w:val="006559EC"/>
    <w:rsid w:val="00655FDD"/>
    <w:rsid w:val="006560BC"/>
    <w:rsid w:val="006563D8"/>
    <w:rsid w:val="00656568"/>
    <w:rsid w:val="006579B0"/>
    <w:rsid w:val="0066005E"/>
    <w:rsid w:val="00660846"/>
    <w:rsid w:val="00660BDB"/>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4B7C"/>
    <w:rsid w:val="00674D64"/>
    <w:rsid w:val="00674DBD"/>
    <w:rsid w:val="00676491"/>
    <w:rsid w:val="00676892"/>
    <w:rsid w:val="006773A3"/>
    <w:rsid w:val="0068016A"/>
    <w:rsid w:val="0068365A"/>
    <w:rsid w:val="00683A73"/>
    <w:rsid w:val="0068486F"/>
    <w:rsid w:val="00684B20"/>
    <w:rsid w:val="00684F25"/>
    <w:rsid w:val="0068623D"/>
    <w:rsid w:val="006871EC"/>
    <w:rsid w:val="00691BB2"/>
    <w:rsid w:val="00691C34"/>
    <w:rsid w:val="0069244B"/>
    <w:rsid w:val="00692BB8"/>
    <w:rsid w:val="0069336D"/>
    <w:rsid w:val="006938C8"/>
    <w:rsid w:val="00694C17"/>
    <w:rsid w:val="00694E9B"/>
    <w:rsid w:val="00695178"/>
    <w:rsid w:val="00696328"/>
    <w:rsid w:val="00696A7B"/>
    <w:rsid w:val="00696EEC"/>
    <w:rsid w:val="00697044"/>
    <w:rsid w:val="00697C9C"/>
    <w:rsid w:val="006A1112"/>
    <w:rsid w:val="006A170E"/>
    <w:rsid w:val="006A25A6"/>
    <w:rsid w:val="006A25EE"/>
    <w:rsid w:val="006A2B29"/>
    <w:rsid w:val="006A34C8"/>
    <w:rsid w:val="006A351A"/>
    <w:rsid w:val="006A370F"/>
    <w:rsid w:val="006A39F7"/>
    <w:rsid w:val="006A3D94"/>
    <w:rsid w:val="006A45AF"/>
    <w:rsid w:val="006A58E2"/>
    <w:rsid w:val="006A5CF5"/>
    <w:rsid w:val="006A627E"/>
    <w:rsid w:val="006A79DF"/>
    <w:rsid w:val="006B17A2"/>
    <w:rsid w:val="006B183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C66BF"/>
    <w:rsid w:val="006C6E3B"/>
    <w:rsid w:val="006C7FD1"/>
    <w:rsid w:val="006D0B52"/>
    <w:rsid w:val="006D0F5C"/>
    <w:rsid w:val="006D1694"/>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5E8"/>
    <w:rsid w:val="006F4A75"/>
    <w:rsid w:val="006F4A9F"/>
    <w:rsid w:val="006F584D"/>
    <w:rsid w:val="006F58E2"/>
    <w:rsid w:val="006F5EDF"/>
    <w:rsid w:val="006F69C4"/>
    <w:rsid w:val="006F6A1A"/>
    <w:rsid w:val="006F6AE4"/>
    <w:rsid w:val="006F733A"/>
    <w:rsid w:val="007001CD"/>
    <w:rsid w:val="00700A93"/>
    <w:rsid w:val="0070143F"/>
    <w:rsid w:val="00701E24"/>
    <w:rsid w:val="00702152"/>
    <w:rsid w:val="00702198"/>
    <w:rsid w:val="00702435"/>
    <w:rsid w:val="0070288F"/>
    <w:rsid w:val="007029D6"/>
    <w:rsid w:val="00702B6A"/>
    <w:rsid w:val="00702C0E"/>
    <w:rsid w:val="00703079"/>
    <w:rsid w:val="0070357D"/>
    <w:rsid w:val="00703860"/>
    <w:rsid w:val="00704140"/>
    <w:rsid w:val="0070511D"/>
    <w:rsid w:val="007062C7"/>
    <w:rsid w:val="00706BE7"/>
    <w:rsid w:val="007077BB"/>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3B53"/>
    <w:rsid w:val="007245C0"/>
    <w:rsid w:val="00725675"/>
    <w:rsid w:val="00726E4A"/>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0F04"/>
    <w:rsid w:val="00741283"/>
    <w:rsid w:val="00741FC2"/>
    <w:rsid w:val="0074224E"/>
    <w:rsid w:val="00742D06"/>
    <w:rsid w:val="00742FF4"/>
    <w:rsid w:val="00743393"/>
    <w:rsid w:val="007436C5"/>
    <w:rsid w:val="00743A0B"/>
    <w:rsid w:val="00743D83"/>
    <w:rsid w:val="00743F5C"/>
    <w:rsid w:val="0074420A"/>
    <w:rsid w:val="00744F25"/>
    <w:rsid w:val="00746938"/>
    <w:rsid w:val="00746C8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1EE2"/>
    <w:rsid w:val="007645EF"/>
    <w:rsid w:val="00764650"/>
    <w:rsid w:val="00764B8F"/>
    <w:rsid w:val="0076508C"/>
    <w:rsid w:val="007650E2"/>
    <w:rsid w:val="007660A4"/>
    <w:rsid w:val="00766F97"/>
    <w:rsid w:val="007670A2"/>
    <w:rsid w:val="00767116"/>
    <w:rsid w:val="00767369"/>
    <w:rsid w:val="0077027A"/>
    <w:rsid w:val="00771742"/>
    <w:rsid w:val="0077175B"/>
    <w:rsid w:val="00772793"/>
    <w:rsid w:val="00772B67"/>
    <w:rsid w:val="00774569"/>
    <w:rsid w:val="007763FA"/>
    <w:rsid w:val="00776546"/>
    <w:rsid w:val="00776C6D"/>
    <w:rsid w:val="007818D8"/>
    <w:rsid w:val="00783762"/>
    <w:rsid w:val="00783AD1"/>
    <w:rsid w:val="00785ECF"/>
    <w:rsid w:val="00787115"/>
    <w:rsid w:val="00787B1B"/>
    <w:rsid w:val="00790167"/>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CE9"/>
    <w:rsid w:val="007A2EBA"/>
    <w:rsid w:val="007A39DC"/>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6DAB"/>
    <w:rsid w:val="007B77A1"/>
    <w:rsid w:val="007B787B"/>
    <w:rsid w:val="007C0805"/>
    <w:rsid w:val="007C0DA5"/>
    <w:rsid w:val="007C317C"/>
    <w:rsid w:val="007C3677"/>
    <w:rsid w:val="007C53F4"/>
    <w:rsid w:val="007C5411"/>
    <w:rsid w:val="007C565B"/>
    <w:rsid w:val="007C5C26"/>
    <w:rsid w:val="007C60B4"/>
    <w:rsid w:val="007C6E81"/>
    <w:rsid w:val="007C71E4"/>
    <w:rsid w:val="007C774F"/>
    <w:rsid w:val="007C7B60"/>
    <w:rsid w:val="007D07AD"/>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12C"/>
    <w:rsid w:val="007E64FF"/>
    <w:rsid w:val="007E66D1"/>
    <w:rsid w:val="007E677C"/>
    <w:rsid w:val="007E6EFD"/>
    <w:rsid w:val="007E6F24"/>
    <w:rsid w:val="007E7D6E"/>
    <w:rsid w:val="007E7F82"/>
    <w:rsid w:val="007F048E"/>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2FFA"/>
    <w:rsid w:val="00803103"/>
    <w:rsid w:val="008035AB"/>
    <w:rsid w:val="00803B8C"/>
    <w:rsid w:val="008045F5"/>
    <w:rsid w:val="00804E46"/>
    <w:rsid w:val="00805487"/>
    <w:rsid w:val="00805F7A"/>
    <w:rsid w:val="00806AC3"/>
    <w:rsid w:val="008076D7"/>
    <w:rsid w:val="00807A51"/>
    <w:rsid w:val="0081112F"/>
    <w:rsid w:val="008116D3"/>
    <w:rsid w:val="00811BAA"/>
    <w:rsid w:val="0081324B"/>
    <w:rsid w:val="008138E8"/>
    <w:rsid w:val="008139AC"/>
    <w:rsid w:val="00813E84"/>
    <w:rsid w:val="00814C97"/>
    <w:rsid w:val="008155D8"/>
    <w:rsid w:val="0081578B"/>
    <w:rsid w:val="0081648D"/>
    <w:rsid w:val="00817186"/>
    <w:rsid w:val="00817A8F"/>
    <w:rsid w:val="00817B9F"/>
    <w:rsid w:val="00820377"/>
    <w:rsid w:val="00820670"/>
    <w:rsid w:val="0082087D"/>
    <w:rsid w:val="00823793"/>
    <w:rsid w:val="008243C4"/>
    <w:rsid w:val="008261F8"/>
    <w:rsid w:val="00826E7F"/>
    <w:rsid w:val="0082741B"/>
    <w:rsid w:val="00827F64"/>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0439"/>
    <w:rsid w:val="0084132E"/>
    <w:rsid w:val="00842713"/>
    <w:rsid w:val="00842B3A"/>
    <w:rsid w:val="00842C7A"/>
    <w:rsid w:val="00843632"/>
    <w:rsid w:val="00845751"/>
    <w:rsid w:val="00846245"/>
    <w:rsid w:val="00846433"/>
    <w:rsid w:val="008464E6"/>
    <w:rsid w:val="00846A4D"/>
    <w:rsid w:val="00846BE4"/>
    <w:rsid w:val="008500F8"/>
    <w:rsid w:val="0085055E"/>
    <w:rsid w:val="00850C1D"/>
    <w:rsid w:val="008514EB"/>
    <w:rsid w:val="00851886"/>
    <w:rsid w:val="0085230F"/>
    <w:rsid w:val="00852587"/>
    <w:rsid w:val="0085276B"/>
    <w:rsid w:val="00852B3D"/>
    <w:rsid w:val="00855215"/>
    <w:rsid w:val="0085530C"/>
    <w:rsid w:val="0085670E"/>
    <w:rsid w:val="00856CFA"/>
    <w:rsid w:val="00857381"/>
    <w:rsid w:val="008578AE"/>
    <w:rsid w:val="00860F68"/>
    <w:rsid w:val="00861511"/>
    <w:rsid w:val="00862003"/>
    <w:rsid w:val="00862627"/>
    <w:rsid w:val="00862650"/>
    <w:rsid w:val="00863628"/>
    <w:rsid w:val="008644F4"/>
    <w:rsid w:val="008657F7"/>
    <w:rsid w:val="00865B05"/>
    <w:rsid w:val="00866070"/>
    <w:rsid w:val="00866981"/>
    <w:rsid w:val="00866D41"/>
    <w:rsid w:val="00867648"/>
    <w:rsid w:val="00867D16"/>
    <w:rsid w:val="008700E4"/>
    <w:rsid w:val="00870274"/>
    <w:rsid w:val="008713FC"/>
    <w:rsid w:val="00872394"/>
    <w:rsid w:val="00873CD6"/>
    <w:rsid w:val="00874BEA"/>
    <w:rsid w:val="008767DD"/>
    <w:rsid w:val="00876E72"/>
    <w:rsid w:val="0087704F"/>
    <w:rsid w:val="008802AE"/>
    <w:rsid w:val="00880558"/>
    <w:rsid w:val="008808CA"/>
    <w:rsid w:val="00880D44"/>
    <w:rsid w:val="00881E35"/>
    <w:rsid w:val="008824D9"/>
    <w:rsid w:val="00882FF0"/>
    <w:rsid w:val="008834A3"/>
    <w:rsid w:val="008836F3"/>
    <w:rsid w:val="008837B6"/>
    <w:rsid w:val="00884014"/>
    <w:rsid w:val="0088405A"/>
    <w:rsid w:val="008850BE"/>
    <w:rsid w:val="0088535F"/>
    <w:rsid w:val="00885B9A"/>
    <w:rsid w:val="00886758"/>
    <w:rsid w:val="0088751E"/>
    <w:rsid w:val="0089024D"/>
    <w:rsid w:val="0089117B"/>
    <w:rsid w:val="0089169D"/>
    <w:rsid w:val="0089233A"/>
    <w:rsid w:val="008928D3"/>
    <w:rsid w:val="00892A42"/>
    <w:rsid w:val="00892F4A"/>
    <w:rsid w:val="0089590F"/>
    <w:rsid w:val="008965DC"/>
    <w:rsid w:val="00896673"/>
    <w:rsid w:val="008976A1"/>
    <w:rsid w:val="0089784F"/>
    <w:rsid w:val="00897BF0"/>
    <w:rsid w:val="008A18AB"/>
    <w:rsid w:val="008A29B9"/>
    <w:rsid w:val="008A3041"/>
    <w:rsid w:val="008A3D4A"/>
    <w:rsid w:val="008A3D66"/>
    <w:rsid w:val="008A47C4"/>
    <w:rsid w:val="008A48E2"/>
    <w:rsid w:val="008A4F75"/>
    <w:rsid w:val="008A5444"/>
    <w:rsid w:val="008A61AC"/>
    <w:rsid w:val="008A6ECA"/>
    <w:rsid w:val="008A70CA"/>
    <w:rsid w:val="008A729E"/>
    <w:rsid w:val="008A7EBF"/>
    <w:rsid w:val="008B0154"/>
    <w:rsid w:val="008B11E9"/>
    <w:rsid w:val="008B2E8C"/>
    <w:rsid w:val="008B2F30"/>
    <w:rsid w:val="008B33D8"/>
    <w:rsid w:val="008B39D7"/>
    <w:rsid w:val="008B3AEB"/>
    <w:rsid w:val="008B4E23"/>
    <w:rsid w:val="008B63EF"/>
    <w:rsid w:val="008B6E90"/>
    <w:rsid w:val="008B7177"/>
    <w:rsid w:val="008B7347"/>
    <w:rsid w:val="008B7608"/>
    <w:rsid w:val="008C00E5"/>
    <w:rsid w:val="008C0CA9"/>
    <w:rsid w:val="008C214B"/>
    <w:rsid w:val="008C28B8"/>
    <w:rsid w:val="008C3084"/>
    <w:rsid w:val="008C3156"/>
    <w:rsid w:val="008C3358"/>
    <w:rsid w:val="008C4D53"/>
    <w:rsid w:val="008C4F26"/>
    <w:rsid w:val="008C55C3"/>
    <w:rsid w:val="008C59B4"/>
    <w:rsid w:val="008C6251"/>
    <w:rsid w:val="008C66A5"/>
    <w:rsid w:val="008C74DD"/>
    <w:rsid w:val="008D00B9"/>
    <w:rsid w:val="008D053A"/>
    <w:rsid w:val="008D19E8"/>
    <w:rsid w:val="008D359D"/>
    <w:rsid w:val="008D386F"/>
    <w:rsid w:val="008D4196"/>
    <w:rsid w:val="008D4EB1"/>
    <w:rsid w:val="008D508C"/>
    <w:rsid w:val="008D544B"/>
    <w:rsid w:val="008D5D0A"/>
    <w:rsid w:val="008D60D5"/>
    <w:rsid w:val="008D7862"/>
    <w:rsid w:val="008D7DF6"/>
    <w:rsid w:val="008D7F23"/>
    <w:rsid w:val="008E1532"/>
    <w:rsid w:val="008E2549"/>
    <w:rsid w:val="008E3450"/>
    <w:rsid w:val="008E3733"/>
    <w:rsid w:val="008E378F"/>
    <w:rsid w:val="008E538B"/>
    <w:rsid w:val="008E61FE"/>
    <w:rsid w:val="008E6564"/>
    <w:rsid w:val="008E66F8"/>
    <w:rsid w:val="008E6718"/>
    <w:rsid w:val="008E7177"/>
    <w:rsid w:val="008E75F0"/>
    <w:rsid w:val="008F1032"/>
    <w:rsid w:val="008F131B"/>
    <w:rsid w:val="008F1891"/>
    <w:rsid w:val="008F19BF"/>
    <w:rsid w:val="008F2D3C"/>
    <w:rsid w:val="008F315F"/>
    <w:rsid w:val="008F49C8"/>
    <w:rsid w:val="008F5299"/>
    <w:rsid w:val="008F5DB2"/>
    <w:rsid w:val="008F5E99"/>
    <w:rsid w:val="008F68EB"/>
    <w:rsid w:val="008F6D9E"/>
    <w:rsid w:val="009010B2"/>
    <w:rsid w:val="0090198B"/>
    <w:rsid w:val="00903D84"/>
    <w:rsid w:val="00904AA8"/>
    <w:rsid w:val="00904BE6"/>
    <w:rsid w:val="00904C4B"/>
    <w:rsid w:val="00906932"/>
    <w:rsid w:val="00907B4D"/>
    <w:rsid w:val="00907DB4"/>
    <w:rsid w:val="00912444"/>
    <w:rsid w:val="009139C8"/>
    <w:rsid w:val="00913DFD"/>
    <w:rsid w:val="00914663"/>
    <w:rsid w:val="00914B22"/>
    <w:rsid w:val="00916210"/>
    <w:rsid w:val="00916AC9"/>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982"/>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5E52"/>
    <w:rsid w:val="0094604D"/>
    <w:rsid w:val="009466DB"/>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847"/>
    <w:rsid w:val="00952C1A"/>
    <w:rsid w:val="00953E41"/>
    <w:rsid w:val="00953EA9"/>
    <w:rsid w:val="00954705"/>
    <w:rsid w:val="009555F2"/>
    <w:rsid w:val="009556CE"/>
    <w:rsid w:val="00955879"/>
    <w:rsid w:val="00956AB0"/>
    <w:rsid w:val="00956C59"/>
    <w:rsid w:val="009579F8"/>
    <w:rsid w:val="00960065"/>
    <w:rsid w:val="00960E1F"/>
    <w:rsid w:val="00960E27"/>
    <w:rsid w:val="00960FA9"/>
    <w:rsid w:val="00961369"/>
    <w:rsid w:val="00961928"/>
    <w:rsid w:val="009623B4"/>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3657"/>
    <w:rsid w:val="009759A2"/>
    <w:rsid w:val="00977493"/>
    <w:rsid w:val="0098062F"/>
    <w:rsid w:val="00980A6A"/>
    <w:rsid w:val="009821F1"/>
    <w:rsid w:val="009838FE"/>
    <w:rsid w:val="00983B3A"/>
    <w:rsid w:val="00983D7E"/>
    <w:rsid w:val="009842A8"/>
    <w:rsid w:val="0098577A"/>
    <w:rsid w:val="00985989"/>
    <w:rsid w:val="00986C10"/>
    <w:rsid w:val="00986E3C"/>
    <w:rsid w:val="009877A0"/>
    <w:rsid w:val="00987E5F"/>
    <w:rsid w:val="00992322"/>
    <w:rsid w:val="0099263C"/>
    <w:rsid w:val="00992908"/>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48D6"/>
    <w:rsid w:val="009B4E99"/>
    <w:rsid w:val="009B56AB"/>
    <w:rsid w:val="009B6B19"/>
    <w:rsid w:val="009B7A95"/>
    <w:rsid w:val="009B7C36"/>
    <w:rsid w:val="009C047A"/>
    <w:rsid w:val="009C06BD"/>
    <w:rsid w:val="009C1CDD"/>
    <w:rsid w:val="009C2C4C"/>
    <w:rsid w:val="009C2C95"/>
    <w:rsid w:val="009C2E5D"/>
    <w:rsid w:val="009C3D93"/>
    <w:rsid w:val="009C58CE"/>
    <w:rsid w:val="009C779D"/>
    <w:rsid w:val="009D1232"/>
    <w:rsid w:val="009D22CF"/>
    <w:rsid w:val="009D3EF1"/>
    <w:rsid w:val="009D4BE7"/>
    <w:rsid w:val="009D517E"/>
    <w:rsid w:val="009D59AF"/>
    <w:rsid w:val="009D612C"/>
    <w:rsid w:val="009D7F49"/>
    <w:rsid w:val="009E0299"/>
    <w:rsid w:val="009E06C4"/>
    <w:rsid w:val="009E17EE"/>
    <w:rsid w:val="009E1D13"/>
    <w:rsid w:val="009E1FE3"/>
    <w:rsid w:val="009E2D2B"/>
    <w:rsid w:val="009E3135"/>
    <w:rsid w:val="009E36ED"/>
    <w:rsid w:val="009E4966"/>
    <w:rsid w:val="009E4EF5"/>
    <w:rsid w:val="009E595B"/>
    <w:rsid w:val="009E5E75"/>
    <w:rsid w:val="009E5F7B"/>
    <w:rsid w:val="009E6061"/>
    <w:rsid w:val="009E64AA"/>
    <w:rsid w:val="009E66BC"/>
    <w:rsid w:val="009E6E72"/>
    <w:rsid w:val="009F1E2E"/>
    <w:rsid w:val="009F2522"/>
    <w:rsid w:val="009F258D"/>
    <w:rsid w:val="009F2A0F"/>
    <w:rsid w:val="009F41F6"/>
    <w:rsid w:val="009F4EA6"/>
    <w:rsid w:val="009F4F39"/>
    <w:rsid w:val="009F5F6F"/>
    <w:rsid w:val="009F6484"/>
    <w:rsid w:val="00A00884"/>
    <w:rsid w:val="00A008E5"/>
    <w:rsid w:val="00A00C3F"/>
    <w:rsid w:val="00A01193"/>
    <w:rsid w:val="00A01C2D"/>
    <w:rsid w:val="00A0427D"/>
    <w:rsid w:val="00A049BA"/>
    <w:rsid w:val="00A075BA"/>
    <w:rsid w:val="00A112FF"/>
    <w:rsid w:val="00A11370"/>
    <w:rsid w:val="00A115E8"/>
    <w:rsid w:val="00A1323F"/>
    <w:rsid w:val="00A13D4C"/>
    <w:rsid w:val="00A1429B"/>
    <w:rsid w:val="00A14C4E"/>
    <w:rsid w:val="00A157FF"/>
    <w:rsid w:val="00A15F1D"/>
    <w:rsid w:val="00A16822"/>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3707D"/>
    <w:rsid w:val="00A40CA0"/>
    <w:rsid w:val="00A40F14"/>
    <w:rsid w:val="00A413D0"/>
    <w:rsid w:val="00A42657"/>
    <w:rsid w:val="00A42F61"/>
    <w:rsid w:val="00A42FAC"/>
    <w:rsid w:val="00A43175"/>
    <w:rsid w:val="00A44C3A"/>
    <w:rsid w:val="00A45012"/>
    <w:rsid w:val="00A45C56"/>
    <w:rsid w:val="00A47C82"/>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6982"/>
    <w:rsid w:val="00A57CA1"/>
    <w:rsid w:val="00A60A68"/>
    <w:rsid w:val="00A60B99"/>
    <w:rsid w:val="00A61879"/>
    <w:rsid w:val="00A628CC"/>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537D"/>
    <w:rsid w:val="00A87658"/>
    <w:rsid w:val="00A909AC"/>
    <w:rsid w:val="00A90D94"/>
    <w:rsid w:val="00A9144C"/>
    <w:rsid w:val="00A9256C"/>
    <w:rsid w:val="00A9281B"/>
    <w:rsid w:val="00A931B3"/>
    <w:rsid w:val="00A93596"/>
    <w:rsid w:val="00A93806"/>
    <w:rsid w:val="00A94972"/>
    <w:rsid w:val="00A94D86"/>
    <w:rsid w:val="00A9532B"/>
    <w:rsid w:val="00A95FAC"/>
    <w:rsid w:val="00A966A1"/>
    <w:rsid w:val="00A966A8"/>
    <w:rsid w:val="00A96CF0"/>
    <w:rsid w:val="00AA062D"/>
    <w:rsid w:val="00AA2517"/>
    <w:rsid w:val="00AA2B09"/>
    <w:rsid w:val="00AA2C4C"/>
    <w:rsid w:val="00AA2FFB"/>
    <w:rsid w:val="00AA3D1D"/>
    <w:rsid w:val="00AA4F9F"/>
    <w:rsid w:val="00AA67D5"/>
    <w:rsid w:val="00AA6BFD"/>
    <w:rsid w:val="00AA6C1C"/>
    <w:rsid w:val="00AA70C4"/>
    <w:rsid w:val="00AA7FBF"/>
    <w:rsid w:val="00AB065D"/>
    <w:rsid w:val="00AB0826"/>
    <w:rsid w:val="00AB0F0A"/>
    <w:rsid w:val="00AB18E6"/>
    <w:rsid w:val="00AB1A0A"/>
    <w:rsid w:val="00AB2674"/>
    <w:rsid w:val="00AB3983"/>
    <w:rsid w:val="00AB48ED"/>
    <w:rsid w:val="00AB4B26"/>
    <w:rsid w:val="00AB5193"/>
    <w:rsid w:val="00AB53B6"/>
    <w:rsid w:val="00AB5505"/>
    <w:rsid w:val="00AB5767"/>
    <w:rsid w:val="00AB633A"/>
    <w:rsid w:val="00AB6A82"/>
    <w:rsid w:val="00AB6AD1"/>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4B9F"/>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AD3"/>
    <w:rsid w:val="00AE1E52"/>
    <w:rsid w:val="00AE2057"/>
    <w:rsid w:val="00AE261F"/>
    <w:rsid w:val="00AE2B4B"/>
    <w:rsid w:val="00AE4B46"/>
    <w:rsid w:val="00AE6066"/>
    <w:rsid w:val="00AE60C4"/>
    <w:rsid w:val="00AE6372"/>
    <w:rsid w:val="00AE6AD6"/>
    <w:rsid w:val="00AE7FE7"/>
    <w:rsid w:val="00AF01B8"/>
    <w:rsid w:val="00AF0D09"/>
    <w:rsid w:val="00AF0FC2"/>
    <w:rsid w:val="00AF2699"/>
    <w:rsid w:val="00AF3497"/>
    <w:rsid w:val="00AF36BF"/>
    <w:rsid w:val="00AF3B5A"/>
    <w:rsid w:val="00AF631D"/>
    <w:rsid w:val="00AF6320"/>
    <w:rsid w:val="00AF679F"/>
    <w:rsid w:val="00AF6AA4"/>
    <w:rsid w:val="00AF6F03"/>
    <w:rsid w:val="00AF7026"/>
    <w:rsid w:val="00AF763C"/>
    <w:rsid w:val="00AFBDDB"/>
    <w:rsid w:val="00B0083F"/>
    <w:rsid w:val="00B01A14"/>
    <w:rsid w:val="00B01E98"/>
    <w:rsid w:val="00B03B02"/>
    <w:rsid w:val="00B03F09"/>
    <w:rsid w:val="00B0564F"/>
    <w:rsid w:val="00B05830"/>
    <w:rsid w:val="00B06624"/>
    <w:rsid w:val="00B07380"/>
    <w:rsid w:val="00B0C74E"/>
    <w:rsid w:val="00B1018B"/>
    <w:rsid w:val="00B1073B"/>
    <w:rsid w:val="00B10A9A"/>
    <w:rsid w:val="00B113DE"/>
    <w:rsid w:val="00B11660"/>
    <w:rsid w:val="00B11C23"/>
    <w:rsid w:val="00B128DB"/>
    <w:rsid w:val="00B12AAE"/>
    <w:rsid w:val="00B146D7"/>
    <w:rsid w:val="00B15447"/>
    <w:rsid w:val="00B17C99"/>
    <w:rsid w:val="00B207D9"/>
    <w:rsid w:val="00B208F4"/>
    <w:rsid w:val="00B20E88"/>
    <w:rsid w:val="00B21813"/>
    <w:rsid w:val="00B23A57"/>
    <w:rsid w:val="00B23B3B"/>
    <w:rsid w:val="00B242CE"/>
    <w:rsid w:val="00B246B8"/>
    <w:rsid w:val="00B247BA"/>
    <w:rsid w:val="00B24CB4"/>
    <w:rsid w:val="00B24E83"/>
    <w:rsid w:val="00B2538A"/>
    <w:rsid w:val="00B26A26"/>
    <w:rsid w:val="00B27DCC"/>
    <w:rsid w:val="00B31F52"/>
    <w:rsid w:val="00B331D5"/>
    <w:rsid w:val="00B34581"/>
    <w:rsid w:val="00B35258"/>
    <w:rsid w:val="00B354B6"/>
    <w:rsid w:val="00B35C7A"/>
    <w:rsid w:val="00B36AD8"/>
    <w:rsid w:val="00B36CCF"/>
    <w:rsid w:val="00B37885"/>
    <w:rsid w:val="00B37E18"/>
    <w:rsid w:val="00B37E3B"/>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3FA3"/>
    <w:rsid w:val="00B64657"/>
    <w:rsid w:val="00B648EF"/>
    <w:rsid w:val="00B64A04"/>
    <w:rsid w:val="00B64ECE"/>
    <w:rsid w:val="00B66139"/>
    <w:rsid w:val="00B665F3"/>
    <w:rsid w:val="00B669FE"/>
    <w:rsid w:val="00B71084"/>
    <w:rsid w:val="00B725B1"/>
    <w:rsid w:val="00B729EC"/>
    <w:rsid w:val="00B73A79"/>
    <w:rsid w:val="00B73BEF"/>
    <w:rsid w:val="00B73C02"/>
    <w:rsid w:val="00B740F4"/>
    <w:rsid w:val="00B74C56"/>
    <w:rsid w:val="00B75487"/>
    <w:rsid w:val="00B75C51"/>
    <w:rsid w:val="00B75F91"/>
    <w:rsid w:val="00B771CB"/>
    <w:rsid w:val="00B77693"/>
    <w:rsid w:val="00B77ACA"/>
    <w:rsid w:val="00B77F97"/>
    <w:rsid w:val="00B8061B"/>
    <w:rsid w:val="00B807F1"/>
    <w:rsid w:val="00B80DFC"/>
    <w:rsid w:val="00B821D2"/>
    <w:rsid w:val="00B8247D"/>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C7E"/>
    <w:rsid w:val="00B93F26"/>
    <w:rsid w:val="00B94A55"/>
    <w:rsid w:val="00B95426"/>
    <w:rsid w:val="00B96C6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835"/>
    <w:rsid w:val="00BB2B72"/>
    <w:rsid w:val="00BB3A37"/>
    <w:rsid w:val="00BB4B46"/>
    <w:rsid w:val="00BB6864"/>
    <w:rsid w:val="00BB6B16"/>
    <w:rsid w:val="00BB7798"/>
    <w:rsid w:val="00BB7C0F"/>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245"/>
    <w:rsid w:val="00BD456D"/>
    <w:rsid w:val="00BD787F"/>
    <w:rsid w:val="00BD7E36"/>
    <w:rsid w:val="00BDB805"/>
    <w:rsid w:val="00BE0224"/>
    <w:rsid w:val="00BE186F"/>
    <w:rsid w:val="00BE1BC6"/>
    <w:rsid w:val="00BE2098"/>
    <w:rsid w:val="00BE3905"/>
    <w:rsid w:val="00BE3DD2"/>
    <w:rsid w:val="00BE42BA"/>
    <w:rsid w:val="00BE4435"/>
    <w:rsid w:val="00BE49D3"/>
    <w:rsid w:val="00BE4EB4"/>
    <w:rsid w:val="00BE60C9"/>
    <w:rsid w:val="00BE6DCA"/>
    <w:rsid w:val="00BE6F03"/>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39"/>
    <w:rsid w:val="00C00EF5"/>
    <w:rsid w:val="00C00F33"/>
    <w:rsid w:val="00C0102F"/>
    <w:rsid w:val="00C01948"/>
    <w:rsid w:val="00C01AB5"/>
    <w:rsid w:val="00C026C9"/>
    <w:rsid w:val="00C035C9"/>
    <w:rsid w:val="00C03F23"/>
    <w:rsid w:val="00C0405D"/>
    <w:rsid w:val="00C04619"/>
    <w:rsid w:val="00C05CDC"/>
    <w:rsid w:val="00C062EF"/>
    <w:rsid w:val="00C064BB"/>
    <w:rsid w:val="00C07506"/>
    <w:rsid w:val="00C0793B"/>
    <w:rsid w:val="00C0EFDA"/>
    <w:rsid w:val="00C10E3D"/>
    <w:rsid w:val="00C113CD"/>
    <w:rsid w:val="00C11455"/>
    <w:rsid w:val="00C11891"/>
    <w:rsid w:val="00C11BB1"/>
    <w:rsid w:val="00C12E21"/>
    <w:rsid w:val="00C13953"/>
    <w:rsid w:val="00C13C99"/>
    <w:rsid w:val="00C140EF"/>
    <w:rsid w:val="00C15881"/>
    <w:rsid w:val="00C163B2"/>
    <w:rsid w:val="00C16693"/>
    <w:rsid w:val="00C176BF"/>
    <w:rsid w:val="00C22B00"/>
    <w:rsid w:val="00C22F6A"/>
    <w:rsid w:val="00C23B19"/>
    <w:rsid w:val="00C2400D"/>
    <w:rsid w:val="00C243A7"/>
    <w:rsid w:val="00C243C5"/>
    <w:rsid w:val="00C243CC"/>
    <w:rsid w:val="00C244A6"/>
    <w:rsid w:val="00C248A9"/>
    <w:rsid w:val="00C24958"/>
    <w:rsid w:val="00C24DBF"/>
    <w:rsid w:val="00C25A05"/>
    <w:rsid w:val="00C25DDF"/>
    <w:rsid w:val="00C26272"/>
    <w:rsid w:val="00C2790C"/>
    <w:rsid w:val="00C27B3D"/>
    <w:rsid w:val="00C27C2A"/>
    <w:rsid w:val="00C302F7"/>
    <w:rsid w:val="00C30367"/>
    <w:rsid w:val="00C30652"/>
    <w:rsid w:val="00C30A63"/>
    <w:rsid w:val="00C32894"/>
    <w:rsid w:val="00C328E8"/>
    <w:rsid w:val="00C32902"/>
    <w:rsid w:val="00C32F6A"/>
    <w:rsid w:val="00C33744"/>
    <w:rsid w:val="00C3427F"/>
    <w:rsid w:val="00C3468A"/>
    <w:rsid w:val="00C34FDB"/>
    <w:rsid w:val="00C35456"/>
    <w:rsid w:val="00C36600"/>
    <w:rsid w:val="00C36C6F"/>
    <w:rsid w:val="00C376F5"/>
    <w:rsid w:val="00C40AAD"/>
    <w:rsid w:val="00C40AD7"/>
    <w:rsid w:val="00C40C8B"/>
    <w:rsid w:val="00C41835"/>
    <w:rsid w:val="00C41B59"/>
    <w:rsid w:val="00C41D70"/>
    <w:rsid w:val="00C4319F"/>
    <w:rsid w:val="00C43C56"/>
    <w:rsid w:val="00C444D2"/>
    <w:rsid w:val="00C44C82"/>
    <w:rsid w:val="00C44E91"/>
    <w:rsid w:val="00C462E0"/>
    <w:rsid w:val="00C46480"/>
    <w:rsid w:val="00C47E10"/>
    <w:rsid w:val="00C47F50"/>
    <w:rsid w:val="00C5096D"/>
    <w:rsid w:val="00C51B59"/>
    <w:rsid w:val="00C52038"/>
    <w:rsid w:val="00C52706"/>
    <w:rsid w:val="00C548AB"/>
    <w:rsid w:val="00C551A3"/>
    <w:rsid w:val="00C5521F"/>
    <w:rsid w:val="00C5526D"/>
    <w:rsid w:val="00C56C70"/>
    <w:rsid w:val="00C57D9C"/>
    <w:rsid w:val="00C57E5D"/>
    <w:rsid w:val="00C602A8"/>
    <w:rsid w:val="00C614E3"/>
    <w:rsid w:val="00C621A5"/>
    <w:rsid w:val="00C62F20"/>
    <w:rsid w:val="00C638DB"/>
    <w:rsid w:val="00C64C36"/>
    <w:rsid w:val="00C65FF2"/>
    <w:rsid w:val="00C66FDF"/>
    <w:rsid w:val="00C67B03"/>
    <w:rsid w:val="00C701A6"/>
    <w:rsid w:val="00C7097B"/>
    <w:rsid w:val="00C712EE"/>
    <w:rsid w:val="00C71C38"/>
    <w:rsid w:val="00C71CBB"/>
    <w:rsid w:val="00C728F1"/>
    <w:rsid w:val="00C7335D"/>
    <w:rsid w:val="00C73DCC"/>
    <w:rsid w:val="00C742C8"/>
    <w:rsid w:val="00C748EF"/>
    <w:rsid w:val="00C74E6E"/>
    <w:rsid w:val="00C7560A"/>
    <w:rsid w:val="00C75F75"/>
    <w:rsid w:val="00C7602C"/>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0D2D"/>
    <w:rsid w:val="00C91205"/>
    <w:rsid w:val="00C913A6"/>
    <w:rsid w:val="00C91ACD"/>
    <w:rsid w:val="00C91CDA"/>
    <w:rsid w:val="00C9261F"/>
    <w:rsid w:val="00C92E1E"/>
    <w:rsid w:val="00C93756"/>
    <w:rsid w:val="00C94272"/>
    <w:rsid w:val="00C94831"/>
    <w:rsid w:val="00C94D0F"/>
    <w:rsid w:val="00C97165"/>
    <w:rsid w:val="00C97A87"/>
    <w:rsid w:val="00C97AC8"/>
    <w:rsid w:val="00CA00BF"/>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7DC"/>
    <w:rsid w:val="00CC1D45"/>
    <w:rsid w:val="00CC2524"/>
    <w:rsid w:val="00CC3E07"/>
    <w:rsid w:val="00CC4AF9"/>
    <w:rsid w:val="00CC568B"/>
    <w:rsid w:val="00CC61C8"/>
    <w:rsid w:val="00CC70DC"/>
    <w:rsid w:val="00CC7350"/>
    <w:rsid w:val="00CC7768"/>
    <w:rsid w:val="00CC79F8"/>
    <w:rsid w:val="00CC7AC4"/>
    <w:rsid w:val="00CC7F21"/>
    <w:rsid w:val="00CD0353"/>
    <w:rsid w:val="00CD04C7"/>
    <w:rsid w:val="00CD36AC"/>
    <w:rsid w:val="00CD5497"/>
    <w:rsid w:val="00CD7594"/>
    <w:rsid w:val="00CD7726"/>
    <w:rsid w:val="00CD7E13"/>
    <w:rsid w:val="00CE1334"/>
    <w:rsid w:val="00CE2297"/>
    <w:rsid w:val="00CE2680"/>
    <w:rsid w:val="00CE3B7D"/>
    <w:rsid w:val="00CE5820"/>
    <w:rsid w:val="00CE58AA"/>
    <w:rsid w:val="00CE60AD"/>
    <w:rsid w:val="00CE6B9C"/>
    <w:rsid w:val="00CE71AA"/>
    <w:rsid w:val="00CE77AA"/>
    <w:rsid w:val="00CF06E7"/>
    <w:rsid w:val="00CF0917"/>
    <w:rsid w:val="00CF18B3"/>
    <w:rsid w:val="00CF22C2"/>
    <w:rsid w:val="00CF26EB"/>
    <w:rsid w:val="00CF2C61"/>
    <w:rsid w:val="00CF3A84"/>
    <w:rsid w:val="00CF3B2D"/>
    <w:rsid w:val="00CF3F41"/>
    <w:rsid w:val="00CF44EC"/>
    <w:rsid w:val="00CF4F82"/>
    <w:rsid w:val="00CF51B2"/>
    <w:rsid w:val="00CF5AEF"/>
    <w:rsid w:val="00CF6A10"/>
    <w:rsid w:val="00CF6B34"/>
    <w:rsid w:val="00CF7D04"/>
    <w:rsid w:val="00D00611"/>
    <w:rsid w:val="00D0063C"/>
    <w:rsid w:val="00D026A4"/>
    <w:rsid w:val="00D03AF7"/>
    <w:rsid w:val="00D046E5"/>
    <w:rsid w:val="00D054EB"/>
    <w:rsid w:val="00D0587B"/>
    <w:rsid w:val="00D07A19"/>
    <w:rsid w:val="00D10230"/>
    <w:rsid w:val="00D10467"/>
    <w:rsid w:val="00D128FD"/>
    <w:rsid w:val="00D158B4"/>
    <w:rsid w:val="00D15CCF"/>
    <w:rsid w:val="00D160A8"/>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470D"/>
    <w:rsid w:val="00D2502C"/>
    <w:rsid w:val="00D25258"/>
    <w:rsid w:val="00D2748D"/>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1F"/>
    <w:rsid w:val="00D41CE9"/>
    <w:rsid w:val="00D42027"/>
    <w:rsid w:val="00D43B31"/>
    <w:rsid w:val="00D43E63"/>
    <w:rsid w:val="00D4434D"/>
    <w:rsid w:val="00D457FD"/>
    <w:rsid w:val="00D45810"/>
    <w:rsid w:val="00D467FD"/>
    <w:rsid w:val="00D47349"/>
    <w:rsid w:val="00D473C3"/>
    <w:rsid w:val="00D47471"/>
    <w:rsid w:val="00D4762A"/>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45D6"/>
    <w:rsid w:val="00D6571B"/>
    <w:rsid w:val="00D65A88"/>
    <w:rsid w:val="00D65D47"/>
    <w:rsid w:val="00D66A82"/>
    <w:rsid w:val="00D66DAC"/>
    <w:rsid w:val="00D675B1"/>
    <w:rsid w:val="00D67B31"/>
    <w:rsid w:val="00D70452"/>
    <w:rsid w:val="00D71F0A"/>
    <w:rsid w:val="00D72C12"/>
    <w:rsid w:val="00D72F7F"/>
    <w:rsid w:val="00D7333F"/>
    <w:rsid w:val="00D76349"/>
    <w:rsid w:val="00D76B9B"/>
    <w:rsid w:val="00D77B7F"/>
    <w:rsid w:val="00D802E1"/>
    <w:rsid w:val="00D81166"/>
    <w:rsid w:val="00D829C3"/>
    <w:rsid w:val="00D82D51"/>
    <w:rsid w:val="00D83996"/>
    <w:rsid w:val="00D83DAD"/>
    <w:rsid w:val="00D841A2"/>
    <w:rsid w:val="00D84E65"/>
    <w:rsid w:val="00D8557D"/>
    <w:rsid w:val="00D86C3D"/>
    <w:rsid w:val="00D87283"/>
    <w:rsid w:val="00D87511"/>
    <w:rsid w:val="00D87D10"/>
    <w:rsid w:val="00D90212"/>
    <w:rsid w:val="00D90215"/>
    <w:rsid w:val="00D90C6E"/>
    <w:rsid w:val="00D90F09"/>
    <w:rsid w:val="00D9147B"/>
    <w:rsid w:val="00D91699"/>
    <w:rsid w:val="00D9170C"/>
    <w:rsid w:val="00D91B6E"/>
    <w:rsid w:val="00D93935"/>
    <w:rsid w:val="00D94459"/>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100"/>
    <w:rsid w:val="00DA6EE2"/>
    <w:rsid w:val="00DA7B56"/>
    <w:rsid w:val="00DB0EFB"/>
    <w:rsid w:val="00DB3B63"/>
    <w:rsid w:val="00DB3F30"/>
    <w:rsid w:val="00DB4E72"/>
    <w:rsid w:val="00DB5202"/>
    <w:rsid w:val="00DB535C"/>
    <w:rsid w:val="00DB7180"/>
    <w:rsid w:val="00DB74CD"/>
    <w:rsid w:val="00DB7C3B"/>
    <w:rsid w:val="00DC06D9"/>
    <w:rsid w:val="00DC0ECF"/>
    <w:rsid w:val="00DC117B"/>
    <w:rsid w:val="00DC261B"/>
    <w:rsid w:val="00DC2675"/>
    <w:rsid w:val="00DC28E8"/>
    <w:rsid w:val="00DC2B02"/>
    <w:rsid w:val="00DC4587"/>
    <w:rsid w:val="00DC4D9F"/>
    <w:rsid w:val="00DC584A"/>
    <w:rsid w:val="00DC59EC"/>
    <w:rsid w:val="00DC5ED0"/>
    <w:rsid w:val="00DC6754"/>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0EB"/>
    <w:rsid w:val="00DE0887"/>
    <w:rsid w:val="00DE0B35"/>
    <w:rsid w:val="00DE1286"/>
    <w:rsid w:val="00DE15F8"/>
    <w:rsid w:val="00DE164A"/>
    <w:rsid w:val="00DE26AB"/>
    <w:rsid w:val="00DE4CDD"/>
    <w:rsid w:val="00DE56F5"/>
    <w:rsid w:val="00DE59B4"/>
    <w:rsid w:val="00DE6246"/>
    <w:rsid w:val="00DE68C5"/>
    <w:rsid w:val="00DF0330"/>
    <w:rsid w:val="00DF2B3D"/>
    <w:rsid w:val="00DF2DC9"/>
    <w:rsid w:val="00DF340D"/>
    <w:rsid w:val="00DF414F"/>
    <w:rsid w:val="00DF4CFF"/>
    <w:rsid w:val="00DF522E"/>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6DBD"/>
    <w:rsid w:val="00E0701C"/>
    <w:rsid w:val="00E07A06"/>
    <w:rsid w:val="00E07F7C"/>
    <w:rsid w:val="00E1033E"/>
    <w:rsid w:val="00E10CDF"/>
    <w:rsid w:val="00E11937"/>
    <w:rsid w:val="00E12349"/>
    <w:rsid w:val="00E13200"/>
    <w:rsid w:val="00E1326E"/>
    <w:rsid w:val="00E137B2"/>
    <w:rsid w:val="00E13946"/>
    <w:rsid w:val="00E159C6"/>
    <w:rsid w:val="00E178A5"/>
    <w:rsid w:val="00E17923"/>
    <w:rsid w:val="00E20B90"/>
    <w:rsid w:val="00E20EC2"/>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40E"/>
    <w:rsid w:val="00E41FCB"/>
    <w:rsid w:val="00E42B59"/>
    <w:rsid w:val="00E42C92"/>
    <w:rsid w:val="00E42D53"/>
    <w:rsid w:val="00E4336D"/>
    <w:rsid w:val="00E43710"/>
    <w:rsid w:val="00E43853"/>
    <w:rsid w:val="00E43BE6"/>
    <w:rsid w:val="00E43D6C"/>
    <w:rsid w:val="00E4468F"/>
    <w:rsid w:val="00E449FD"/>
    <w:rsid w:val="00E45400"/>
    <w:rsid w:val="00E45B56"/>
    <w:rsid w:val="00E46416"/>
    <w:rsid w:val="00E46DF2"/>
    <w:rsid w:val="00E4745D"/>
    <w:rsid w:val="00E479CE"/>
    <w:rsid w:val="00E47FB8"/>
    <w:rsid w:val="00E511D0"/>
    <w:rsid w:val="00E5181B"/>
    <w:rsid w:val="00E51B06"/>
    <w:rsid w:val="00E52C54"/>
    <w:rsid w:val="00E52D69"/>
    <w:rsid w:val="00E530F3"/>
    <w:rsid w:val="00E53B31"/>
    <w:rsid w:val="00E5439C"/>
    <w:rsid w:val="00E54517"/>
    <w:rsid w:val="00E54E22"/>
    <w:rsid w:val="00E56476"/>
    <w:rsid w:val="00E5697E"/>
    <w:rsid w:val="00E615B9"/>
    <w:rsid w:val="00E622E0"/>
    <w:rsid w:val="00E6251C"/>
    <w:rsid w:val="00E62742"/>
    <w:rsid w:val="00E63029"/>
    <w:rsid w:val="00E64BB5"/>
    <w:rsid w:val="00E65081"/>
    <w:rsid w:val="00E66C3E"/>
    <w:rsid w:val="00E66C4B"/>
    <w:rsid w:val="00E66D42"/>
    <w:rsid w:val="00E67580"/>
    <w:rsid w:val="00E70B08"/>
    <w:rsid w:val="00E71945"/>
    <w:rsid w:val="00E72214"/>
    <w:rsid w:val="00E735E8"/>
    <w:rsid w:val="00E743B4"/>
    <w:rsid w:val="00E7492C"/>
    <w:rsid w:val="00E74D36"/>
    <w:rsid w:val="00E75438"/>
    <w:rsid w:val="00E77921"/>
    <w:rsid w:val="00E81E15"/>
    <w:rsid w:val="00E82C61"/>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97B58"/>
    <w:rsid w:val="00EA03C9"/>
    <w:rsid w:val="00EA06BE"/>
    <w:rsid w:val="00EA1B66"/>
    <w:rsid w:val="00EA1D7E"/>
    <w:rsid w:val="00EA3411"/>
    <w:rsid w:val="00EA41E3"/>
    <w:rsid w:val="00EA437F"/>
    <w:rsid w:val="00EA6419"/>
    <w:rsid w:val="00EA64B6"/>
    <w:rsid w:val="00EA67DA"/>
    <w:rsid w:val="00EA6ADD"/>
    <w:rsid w:val="00EA6CE9"/>
    <w:rsid w:val="00EA6FF7"/>
    <w:rsid w:val="00EB002F"/>
    <w:rsid w:val="00EB08E4"/>
    <w:rsid w:val="00EB1D6E"/>
    <w:rsid w:val="00EB1F33"/>
    <w:rsid w:val="00EB275D"/>
    <w:rsid w:val="00EB3BCA"/>
    <w:rsid w:val="00EB44FD"/>
    <w:rsid w:val="00EB4697"/>
    <w:rsid w:val="00EB4749"/>
    <w:rsid w:val="00EB4D3F"/>
    <w:rsid w:val="00EB5059"/>
    <w:rsid w:val="00EB5593"/>
    <w:rsid w:val="00EB74CD"/>
    <w:rsid w:val="00EB7BF1"/>
    <w:rsid w:val="00EC106F"/>
    <w:rsid w:val="00EC127E"/>
    <w:rsid w:val="00EC16CF"/>
    <w:rsid w:val="00EC1C98"/>
    <w:rsid w:val="00EC2806"/>
    <w:rsid w:val="00EC2C8E"/>
    <w:rsid w:val="00EC2E15"/>
    <w:rsid w:val="00EC351A"/>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5FE"/>
    <w:rsid w:val="00EE3799"/>
    <w:rsid w:val="00EE3840"/>
    <w:rsid w:val="00EE468F"/>
    <w:rsid w:val="00EE618C"/>
    <w:rsid w:val="00EE6355"/>
    <w:rsid w:val="00EF0C46"/>
    <w:rsid w:val="00EF0D3E"/>
    <w:rsid w:val="00EF1438"/>
    <w:rsid w:val="00EF18D9"/>
    <w:rsid w:val="00EF2C6B"/>
    <w:rsid w:val="00EF2EED"/>
    <w:rsid w:val="00EF363A"/>
    <w:rsid w:val="00EF50DA"/>
    <w:rsid w:val="00EF5423"/>
    <w:rsid w:val="00EF5871"/>
    <w:rsid w:val="00EF590B"/>
    <w:rsid w:val="00EF7CA8"/>
    <w:rsid w:val="00F00049"/>
    <w:rsid w:val="00F00184"/>
    <w:rsid w:val="00F012BE"/>
    <w:rsid w:val="00F01ACA"/>
    <w:rsid w:val="00F02C24"/>
    <w:rsid w:val="00F02ED3"/>
    <w:rsid w:val="00F06D8E"/>
    <w:rsid w:val="00F07D53"/>
    <w:rsid w:val="00F111DF"/>
    <w:rsid w:val="00F1366B"/>
    <w:rsid w:val="00F1459A"/>
    <w:rsid w:val="00F156A1"/>
    <w:rsid w:val="00F15D61"/>
    <w:rsid w:val="00F16343"/>
    <w:rsid w:val="00F16599"/>
    <w:rsid w:val="00F205FD"/>
    <w:rsid w:val="00F21FA1"/>
    <w:rsid w:val="00F2303B"/>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3BA9"/>
    <w:rsid w:val="00F43FA4"/>
    <w:rsid w:val="00F44AA8"/>
    <w:rsid w:val="00F44C48"/>
    <w:rsid w:val="00F44D33"/>
    <w:rsid w:val="00F458C6"/>
    <w:rsid w:val="00F45AA6"/>
    <w:rsid w:val="00F471A1"/>
    <w:rsid w:val="00F50566"/>
    <w:rsid w:val="00F509BF"/>
    <w:rsid w:val="00F50A98"/>
    <w:rsid w:val="00F52145"/>
    <w:rsid w:val="00F521D7"/>
    <w:rsid w:val="00F52CB6"/>
    <w:rsid w:val="00F5303C"/>
    <w:rsid w:val="00F53301"/>
    <w:rsid w:val="00F539C5"/>
    <w:rsid w:val="00F53A03"/>
    <w:rsid w:val="00F53A4E"/>
    <w:rsid w:val="00F53D4B"/>
    <w:rsid w:val="00F54BF9"/>
    <w:rsid w:val="00F54EB1"/>
    <w:rsid w:val="00F55A94"/>
    <w:rsid w:val="00F56B98"/>
    <w:rsid w:val="00F57086"/>
    <w:rsid w:val="00F570BF"/>
    <w:rsid w:val="00F578E4"/>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B51"/>
    <w:rsid w:val="00F73EDC"/>
    <w:rsid w:val="00F74419"/>
    <w:rsid w:val="00F74AB3"/>
    <w:rsid w:val="00F75077"/>
    <w:rsid w:val="00F75A55"/>
    <w:rsid w:val="00F769DC"/>
    <w:rsid w:val="00F76B6F"/>
    <w:rsid w:val="00F77447"/>
    <w:rsid w:val="00F77FDA"/>
    <w:rsid w:val="00F8174C"/>
    <w:rsid w:val="00F8344E"/>
    <w:rsid w:val="00F85309"/>
    <w:rsid w:val="00F85432"/>
    <w:rsid w:val="00F856C7"/>
    <w:rsid w:val="00F8596B"/>
    <w:rsid w:val="00F87B0B"/>
    <w:rsid w:val="00F900BA"/>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0988"/>
    <w:rsid w:val="00FA1530"/>
    <w:rsid w:val="00FA185C"/>
    <w:rsid w:val="00FA1A9E"/>
    <w:rsid w:val="00FA2887"/>
    <w:rsid w:val="00FA2A9E"/>
    <w:rsid w:val="00FA329E"/>
    <w:rsid w:val="00FA3F78"/>
    <w:rsid w:val="00FA6662"/>
    <w:rsid w:val="00FA67FD"/>
    <w:rsid w:val="00FA78E1"/>
    <w:rsid w:val="00FB02C4"/>
    <w:rsid w:val="00FB0B32"/>
    <w:rsid w:val="00FB1D69"/>
    <w:rsid w:val="00FB2BD3"/>
    <w:rsid w:val="00FB3789"/>
    <w:rsid w:val="00FB3CC5"/>
    <w:rsid w:val="00FB40F0"/>
    <w:rsid w:val="00FB4556"/>
    <w:rsid w:val="00FB4776"/>
    <w:rsid w:val="00FB4BF0"/>
    <w:rsid w:val="00FB4CFC"/>
    <w:rsid w:val="00FB4F73"/>
    <w:rsid w:val="00FB56DA"/>
    <w:rsid w:val="00FB78A4"/>
    <w:rsid w:val="00FC0D25"/>
    <w:rsid w:val="00FC1054"/>
    <w:rsid w:val="00FC138B"/>
    <w:rsid w:val="00FC21F1"/>
    <w:rsid w:val="00FC2756"/>
    <w:rsid w:val="00FC28BE"/>
    <w:rsid w:val="00FC39C4"/>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8E9"/>
    <w:rsid w:val="00FF4E94"/>
    <w:rsid w:val="00FF5BB5"/>
    <w:rsid w:val="00FF665E"/>
    <w:rsid w:val="00FF78FC"/>
    <w:rsid w:val="010455D1"/>
    <w:rsid w:val="0118B3EF"/>
    <w:rsid w:val="011E857C"/>
    <w:rsid w:val="0122D168"/>
    <w:rsid w:val="012E836C"/>
    <w:rsid w:val="015848BE"/>
    <w:rsid w:val="0158AE60"/>
    <w:rsid w:val="01620AB7"/>
    <w:rsid w:val="0189D78D"/>
    <w:rsid w:val="02092543"/>
    <w:rsid w:val="0255413C"/>
    <w:rsid w:val="026979A9"/>
    <w:rsid w:val="026DC97C"/>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1D7C5"/>
    <w:rsid w:val="04FC80BD"/>
    <w:rsid w:val="051581EA"/>
    <w:rsid w:val="0518C530"/>
    <w:rsid w:val="051DC387"/>
    <w:rsid w:val="052EC105"/>
    <w:rsid w:val="055E5466"/>
    <w:rsid w:val="056E8D12"/>
    <w:rsid w:val="056F9FB9"/>
    <w:rsid w:val="057DE438"/>
    <w:rsid w:val="05957B77"/>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2D10AD"/>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1C8ED"/>
    <w:rsid w:val="09D56AC7"/>
    <w:rsid w:val="09D5993F"/>
    <w:rsid w:val="09F062A7"/>
    <w:rsid w:val="0A4F7F98"/>
    <w:rsid w:val="0A838E5B"/>
    <w:rsid w:val="0AC9B523"/>
    <w:rsid w:val="0ACA7999"/>
    <w:rsid w:val="0AE89A37"/>
    <w:rsid w:val="0B181068"/>
    <w:rsid w:val="0B23E88F"/>
    <w:rsid w:val="0B2B5B3F"/>
    <w:rsid w:val="0B34AD84"/>
    <w:rsid w:val="0B416413"/>
    <w:rsid w:val="0B5361E8"/>
    <w:rsid w:val="0B76EC6F"/>
    <w:rsid w:val="0B87DFA8"/>
    <w:rsid w:val="0B89A5DD"/>
    <w:rsid w:val="0BBA189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CEDA6A5"/>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4AFCFF"/>
    <w:rsid w:val="0E67A73C"/>
    <w:rsid w:val="0E776E63"/>
    <w:rsid w:val="0EA48D44"/>
    <w:rsid w:val="0EADC23A"/>
    <w:rsid w:val="0EB78CCF"/>
    <w:rsid w:val="0EFCF52A"/>
    <w:rsid w:val="0F050762"/>
    <w:rsid w:val="0F387EFB"/>
    <w:rsid w:val="0F4B1C36"/>
    <w:rsid w:val="0F50FCC2"/>
    <w:rsid w:val="0F539B97"/>
    <w:rsid w:val="0F86E425"/>
    <w:rsid w:val="0FC62361"/>
    <w:rsid w:val="0FE97E59"/>
    <w:rsid w:val="0FF36032"/>
    <w:rsid w:val="100D5C75"/>
    <w:rsid w:val="10196211"/>
    <w:rsid w:val="101B2516"/>
    <w:rsid w:val="102F070F"/>
    <w:rsid w:val="10455046"/>
    <w:rsid w:val="1075D456"/>
    <w:rsid w:val="107FD4AD"/>
    <w:rsid w:val="1088E387"/>
    <w:rsid w:val="109F1CAC"/>
    <w:rsid w:val="10A12ADC"/>
    <w:rsid w:val="10ABB639"/>
    <w:rsid w:val="10AFD0D9"/>
    <w:rsid w:val="10B3EF4C"/>
    <w:rsid w:val="10C2F50C"/>
    <w:rsid w:val="10C4B5CA"/>
    <w:rsid w:val="10D4C934"/>
    <w:rsid w:val="10DAFB27"/>
    <w:rsid w:val="10EDA3B3"/>
    <w:rsid w:val="10FD1FAF"/>
    <w:rsid w:val="10FE5A6E"/>
    <w:rsid w:val="10FE8E4A"/>
    <w:rsid w:val="1106A9B9"/>
    <w:rsid w:val="110AB571"/>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5D5CD"/>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B8E018"/>
    <w:rsid w:val="14C4A631"/>
    <w:rsid w:val="14D3594A"/>
    <w:rsid w:val="14DB621A"/>
    <w:rsid w:val="14F96156"/>
    <w:rsid w:val="15381BF1"/>
    <w:rsid w:val="15462AD9"/>
    <w:rsid w:val="15562939"/>
    <w:rsid w:val="155C109E"/>
    <w:rsid w:val="15672E3B"/>
    <w:rsid w:val="156967FB"/>
    <w:rsid w:val="159D52F7"/>
    <w:rsid w:val="15A86ABF"/>
    <w:rsid w:val="15B4C5A8"/>
    <w:rsid w:val="15C87176"/>
    <w:rsid w:val="15E8E262"/>
    <w:rsid w:val="15F92E80"/>
    <w:rsid w:val="15FD300E"/>
    <w:rsid w:val="162F21E9"/>
    <w:rsid w:val="16343FAB"/>
    <w:rsid w:val="16670C58"/>
    <w:rsid w:val="1667465B"/>
    <w:rsid w:val="1674863D"/>
    <w:rsid w:val="16C80ACB"/>
    <w:rsid w:val="16D48712"/>
    <w:rsid w:val="16D4BF6D"/>
    <w:rsid w:val="16E6FA15"/>
    <w:rsid w:val="16F7ED65"/>
    <w:rsid w:val="1702604B"/>
    <w:rsid w:val="17149ED3"/>
    <w:rsid w:val="17170437"/>
    <w:rsid w:val="171AB9FC"/>
    <w:rsid w:val="171F211D"/>
    <w:rsid w:val="172BCDF7"/>
    <w:rsid w:val="17330D4A"/>
    <w:rsid w:val="174CBB33"/>
    <w:rsid w:val="1757F2A1"/>
    <w:rsid w:val="1773FE0C"/>
    <w:rsid w:val="17871FE2"/>
    <w:rsid w:val="178F3B13"/>
    <w:rsid w:val="179F8FFD"/>
    <w:rsid w:val="17A14277"/>
    <w:rsid w:val="17ACCEC9"/>
    <w:rsid w:val="17CD831E"/>
    <w:rsid w:val="17D276FA"/>
    <w:rsid w:val="17DD9000"/>
    <w:rsid w:val="17F62314"/>
    <w:rsid w:val="17FAEC93"/>
    <w:rsid w:val="1808EC7F"/>
    <w:rsid w:val="180D1A88"/>
    <w:rsid w:val="181BE433"/>
    <w:rsid w:val="1829AB2C"/>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6D5C01"/>
    <w:rsid w:val="1A75516E"/>
    <w:rsid w:val="1A77CF09"/>
    <w:rsid w:val="1A85A807"/>
    <w:rsid w:val="1AB3E04F"/>
    <w:rsid w:val="1AB818FA"/>
    <w:rsid w:val="1ABADE73"/>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93C6C8"/>
    <w:rsid w:val="1CB3EA13"/>
    <w:rsid w:val="1CBEE213"/>
    <w:rsid w:val="1CDFCD87"/>
    <w:rsid w:val="1D0E0862"/>
    <w:rsid w:val="1D2D7D0E"/>
    <w:rsid w:val="1D39AA69"/>
    <w:rsid w:val="1D5EE2C8"/>
    <w:rsid w:val="1D8C1F67"/>
    <w:rsid w:val="1D94C39D"/>
    <w:rsid w:val="1D99D0D1"/>
    <w:rsid w:val="1DAFA67D"/>
    <w:rsid w:val="1DB9F739"/>
    <w:rsid w:val="1DBD86D1"/>
    <w:rsid w:val="1DDD84F9"/>
    <w:rsid w:val="1DF42638"/>
    <w:rsid w:val="1DFB7DC0"/>
    <w:rsid w:val="1E16C732"/>
    <w:rsid w:val="1E26C94D"/>
    <w:rsid w:val="1E457AB0"/>
    <w:rsid w:val="1E495751"/>
    <w:rsid w:val="1E55BEA7"/>
    <w:rsid w:val="1E5AEF68"/>
    <w:rsid w:val="1E629EF8"/>
    <w:rsid w:val="1E6D3B1A"/>
    <w:rsid w:val="1E782EB0"/>
    <w:rsid w:val="1E814B63"/>
    <w:rsid w:val="1E86A66A"/>
    <w:rsid w:val="1E9370B1"/>
    <w:rsid w:val="1ECC39D9"/>
    <w:rsid w:val="1EE1B8DD"/>
    <w:rsid w:val="1EE40462"/>
    <w:rsid w:val="1EEBE9A4"/>
    <w:rsid w:val="1EFA1501"/>
    <w:rsid w:val="1EFB9F5C"/>
    <w:rsid w:val="1F24E4FA"/>
    <w:rsid w:val="1F25D0D8"/>
    <w:rsid w:val="1F4B5D2A"/>
    <w:rsid w:val="1F5FB57F"/>
    <w:rsid w:val="1F81D201"/>
    <w:rsid w:val="1F92BD0C"/>
    <w:rsid w:val="1F964609"/>
    <w:rsid w:val="1F99CE57"/>
    <w:rsid w:val="1FBB2F00"/>
    <w:rsid w:val="1FD72CE2"/>
    <w:rsid w:val="1FDA1FC4"/>
    <w:rsid w:val="1FE758E7"/>
    <w:rsid w:val="201C1C35"/>
    <w:rsid w:val="202B7E98"/>
    <w:rsid w:val="202EC1A4"/>
    <w:rsid w:val="203A506C"/>
    <w:rsid w:val="2062474A"/>
    <w:rsid w:val="2069EDD5"/>
    <w:rsid w:val="2073D4DC"/>
    <w:rsid w:val="20773404"/>
    <w:rsid w:val="207CCC40"/>
    <w:rsid w:val="2096E1E9"/>
    <w:rsid w:val="20AA1C03"/>
    <w:rsid w:val="20ECF81A"/>
    <w:rsid w:val="20EE9158"/>
    <w:rsid w:val="20F10DB6"/>
    <w:rsid w:val="21099F3B"/>
    <w:rsid w:val="210AC721"/>
    <w:rsid w:val="211C9CCD"/>
    <w:rsid w:val="2137EBC5"/>
    <w:rsid w:val="213D885D"/>
    <w:rsid w:val="21605C05"/>
    <w:rsid w:val="217F6E21"/>
    <w:rsid w:val="21863F83"/>
    <w:rsid w:val="218B08E4"/>
    <w:rsid w:val="21B69EA3"/>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1AF4F"/>
    <w:rsid w:val="23EDA989"/>
    <w:rsid w:val="23F1FBCD"/>
    <w:rsid w:val="241EFB16"/>
    <w:rsid w:val="2437C121"/>
    <w:rsid w:val="244B839F"/>
    <w:rsid w:val="247596CF"/>
    <w:rsid w:val="247F5AB8"/>
    <w:rsid w:val="24A6EB91"/>
    <w:rsid w:val="24AF7B59"/>
    <w:rsid w:val="24B5540A"/>
    <w:rsid w:val="24DAE2F3"/>
    <w:rsid w:val="24E3FB69"/>
    <w:rsid w:val="2520EDB5"/>
    <w:rsid w:val="2535A28B"/>
    <w:rsid w:val="254329CF"/>
    <w:rsid w:val="25533C00"/>
    <w:rsid w:val="255A890C"/>
    <w:rsid w:val="257AA783"/>
    <w:rsid w:val="2584930F"/>
    <w:rsid w:val="258F44E8"/>
    <w:rsid w:val="259ADA39"/>
    <w:rsid w:val="25A137C0"/>
    <w:rsid w:val="25D08DD7"/>
    <w:rsid w:val="25D0AAB0"/>
    <w:rsid w:val="25FB7606"/>
    <w:rsid w:val="2602A4D8"/>
    <w:rsid w:val="261F4E40"/>
    <w:rsid w:val="26216F5A"/>
    <w:rsid w:val="262E4046"/>
    <w:rsid w:val="2630F8FB"/>
    <w:rsid w:val="265850BF"/>
    <w:rsid w:val="2664F440"/>
    <w:rsid w:val="266E8569"/>
    <w:rsid w:val="2689EA0E"/>
    <w:rsid w:val="2696A087"/>
    <w:rsid w:val="26ACC255"/>
    <w:rsid w:val="26D46612"/>
    <w:rsid w:val="27036413"/>
    <w:rsid w:val="271ACBCD"/>
    <w:rsid w:val="27279793"/>
    <w:rsid w:val="2736861E"/>
    <w:rsid w:val="273D7157"/>
    <w:rsid w:val="275059E0"/>
    <w:rsid w:val="2755F7C9"/>
    <w:rsid w:val="27A52829"/>
    <w:rsid w:val="27C85DA0"/>
    <w:rsid w:val="27D812EE"/>
    <w:rsid w:val="27F3AD1B"/>
    <w:rsid w:val="27F42DD8"/>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5B3FE3"/>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B46B6"/>
    <w:rsid w:val="2B2C05AD"/>
    <w:rsid w:val="2B592993"/>
    <w:rsid w:val="2B83053D"/>
    <w:rsid w:val="2B9A41B4"/>
    <w:rsid w:val="2BB50DE9"/>
    <w:rsid w:val="2BBEBBEB"/>
    <w:rsid w:val="2BC31F7F"/>
    <w:rsid w:val="2BD3F6EC"/>
    <w:rsid w:val="2BDFA35B"/>
    <w:rsid w:val="2BE02767"/>
    <w:rsid w:val="2BECC6C5"/>
    <w:rsid w:val="2BF5C40D"/>
    <w:rsid w:val="2C1B2245"/>
    <w:rsid w:val="2C3115E9"/>
    <w:rsid w:val="2C4E4940"/>
    <w:rsid w:val="2C588AFE"/>
    <w:rsid w:val="2C661B53"/>
    <w:rsid w:val="2C8D82A3"/>
    <w:rsid w:val="2CB16F72"/>
    <w:rsid w:val="2CB22066"/>
    <w:rsid w:val="2CC014E7"/>
    <w:rsid w:val="2CDA66B4"/>
    <w:rsid w:val="2CE15874"/>
    <w:rsid w:val="2CE3621C"/>
    <w:rsid w:val="2CE5FD87"/>
    <w:rsid w:val="2D26B5C7"/>
    <w:rsid w:val="2D2F732A"/>
    <w:rsid w:val="2D528D6D"/>
    <w:rsid w:val="2D5773B6"/>
    <w:rsid w:val="2D5EEFE0"/>
    <w:rsid w:val="2D67780C"/>
    <w:rsid w:val="2D733AE9"/>
    <w:rsid w:val="2D87739C"/>
    <w:rsid w:val="2D943F8F"/>
    <w:rsid w:val="2DB3E170"/>
    <w:rsid w:val="2DC3E9B7"/>
    <w:rsid w:val="2DDE8B4B"/>
    <w:rsid w:val="2DDF41EA"/>
    <w:rsid w:val="2DE48B63"/>
    <w:rsid w:val="2DE88475"/>
    <w:rsid w:val="2DF1920E"/>
    <w:rsid w:val="2DF47806"/>
    <w:rsid w:val="2DF5C63A"/>
    <w:rsid w:val="2E07696E"/>
    <w:rsid w:val="2E1B366F"/>
    <w:rsid w:val="2E27BABA"/>
    <w:rsid w:val="2E28B257"/>
    <w:rsid w:val="2E28EED3"/>
    <w:rsid w:val="2E296DD8"/>
    <w:rsid w:val="2E319C56"/>
    <w:rsid w:val="2E3A60EB"/>
    <w:rsid w:val="2E493915"/>
    <w:rsid w:val="2E9719CF"/>
    <w:rsid w:val="2EAB0C9A"/>
    <w:rsid w:val="2EABECDC"/>
    <w:rsid w:val="2EC59765"/>
    <w:rsid w:val="2F06EBF1"/>
    <w:rsid w:val="2F077BF5"/>
    <w:rsid w:val="2F2CCA87"/>
    <w:rsid w:val="2F3EDAA4"/>
    <w:rsid w:val="2F47D68C"/>
    <w:rsid w:val="2F485DFB"/>
    <w:rsid w:val="2F52C307"/>
    <w:rsid w:val="2F5524EE"/>
    <w:rsid w:val="2F5EE65A"/>
    <w:rsid w:val="2F74A325"/>
    <w:rsid w:val="2F859254"/>
    <w:rsid w:val="2FC0C8AB"/>
    <w:rsid w:val="2FCEA5F6"/>
    <w:rsid w:val="2FED8AD8"/>
    <w:rsid w:val="3009B8DF"/>
    <w:rsid w:val="302C00A6"/>
    <w:rsid w:val="302DC59A"/>
    <w:rsid w:val="3046DCFB"/>
    <w:rsid w:val="3049BED4"/>
    <w:rsid w:val="30540446"/>
    <w:rsid w:val="3056B545"/>
    <w:rsid w:val="307FDE40"/>
    <w:rsid w:val="308AF87B"/>
    <w:rsid w:val="308D40D1"/>
    <w:rsid w:val="30957578"/>
    <w:rsid w:val="30976583"/>
    <w:rsid w:val="30F5D874"/>
    <w:rsid w:val="30FF90D8"/>
    <w:rsid w:val="310DC699"/>
    <w:rsid w:val="312F5E00"/>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4E34C"/>
    <w:rsid w:val="3325FEAB"/>
    <w:rsid w:val="33290392"/>
    <w:rsid w:val="3338C598"/>
    <w:rsid w:val="335BABFB"/>
    <w:rsid w:val="3375EE60"/>
    <w:rsid w:val="33A5FCE1"/>
    <w:rsid w:val="33B3476C"/>
    <w:rsid w:val="33B58A72"/>
    <w:rsid w:val="33BE6D32"/>
    <w:rsid w:val="33D10C5B"/>
    <w:rsid w:val="33D58121"/>
    <w:rsid w:val="33E2B732"/>
    <w:rsid w:val="33ECB9EE"/>
    <w:rsid w:val="33F2463C"/>
    <w:rsid w:val="33F26550"/>
    <w:rsid w:val="3425F05C"/>
    <w:rsid w:val="3440B3DD"/>
    <w:rsid w:val="3458EF26"/>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3F9DB"/>
    <w:rsid w:val="3577E3B4"/>
    <w:rsid w:val="35B0B6EE"/>
    <w:rsid w:val="35B17CF2"/>
    <w:rsid w:val="35B71569"/>
    <w:rsid w:val="35BD6990"/>
    <w:rsid w:val="35C50E5D"/>
    <w:rsid w:val="35C6D649"/>
    <w:rsid w:val="35D0D9EF"/>
    <w:rsid w:val="35D8ED1F"/>
    <w:rsid w:val="35DB0508"/>
    <w:rsid w:val="35EA3A34"/>
    <w:rsid w:val="35FA7916"/>
    <w:rsid w:val="3600F7AF"/>
    <w:rsid w:val="36110040"/>
    <w:rsid w:val="362EBC90"/>
    <w:rsid w:val="3647D0E5"/>
    <w:rsid w:val="3667CC4B"/>
    <w:rsid w:val="368C8BC2"/>
    <w:rsid w:val="36936EA1"/>
    <w:rsid w:val="3698A9C9"/>
    <w:rsid w:val="36A3F795"/>
    <w:rsid w:val="36B010A7"/>
    <w:rsid w:val="36B168D2"/>
    <w:rsid w:val="36DDF81C"/>
    <w:rsid w:val="36EB7F97"/>
    <w:rsid w:val="36F22A0A"/>
    <w:rsid w:val="37152F86"/>
    <w:rsid w:val="3717CD89"/>
    <w:rsid w:val="3726A43E"/>
    <w:rsid w:val="37382509"/>
    <w:rsid w:val="375F033C"/>
    <w:rsid w:val="37615EC4"/>
    <w:rsid w:val="376FE646"/>
    <w:rsid w:val="3788F5BA"/>
    <w:rsid w:val="37955E14"/>
    <w:rsid w:val="3799F3AD"/>
    <w:rsid w:val="37A29FB9"/>
    <w:rsid w:val="37BAF140"/>
    <w:rsid w:val="37CCF9CE"/>
    <w:rsid w:val="37EB5AF8"/>
    <w:rsid w:val="37ED1628"/>
    <w:rsid w:val="37ED505D"/>
    <w:rsid w:val="37F4BBB3"/>
    <w:rsid w:val="380F6DF1"/>
    <w:rsid w:val="3813663D"/>
    <w:rsid w:val="3835013D"/>
    <w:rsid w:val="3846EE6B"/>
    <w:rsid w:val="38660380"/>
    <w:rsid w:val="3875B2A5"/>
    <w:rsid w:val="3880630A"/>
    <w:rsid w:val="3883F892"/>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C3A6DE"/>
    <w:rsid w:val="39D4FC8B"/>
    <w:rsid w:val="39DE35A3"/>
    <w:rsid w:val="39F9A39B"/>
    <w:rsid w:val="3A09F7FC"/>
    <w:rsid w:val="3A33A09F"/>
    <w:rsid w:val="3A36FE9A"/>
    <w:rsid w:val="3A46CDE7"/>
    <w:rsid w:val="3A5B7D1E"/>
    <w:rsid w:val="3A66264A"/>
    <w:rsid w:val="3A821CE2"/>
    <w:rsid w:val="3A8A9514"/>
    <w:rsid w:val="3AA06859"/>
    <w:rsid w:val="3AAE39DC"/>
    <w:rsid w:val="3AB45463"/>
    <w:rsid w:val="3ABF3BA2"/>
    <w:rsid w:val="3AD5EEBB"/>
    <w:rsid w:val="3AF11B99"/>
    <w:rsid w:val="3B14B55C"/>
    <w:rsid w:val="3B548E1D"/>
    <w:rsid w:val="3B562409"/>
    <w:rsid w:val="3BB4995A"/>
    <w:rsid w:val="3BBCF41B"/>
    <w:rsid w:val="3BC8F41D"/>
    <w:rsid w:val="3BD0DE0B"/>
    <w:rsid w:val="3C094589"/>
    <w:rsid w:val="3C20E852"/>
    <w:rsid w:val="3C25F166"/>
    <w:rsid w:val="3C2AD642"/>
    <w:rsid w:val="3C37FB55"/>
    <w:rsid w:val="3C407E60"/>
    <w:rsid w:val="3C4DC7E5"/>
    <w:rsid w:val="3C5A6CD7"/>
    <w:rsid w:val="3C5C765B"/>
    <w:rsid w:val="3C7C15C7"/>
    <w:rsid w:val="3C9AB9AC"/>
    <w:rsid w:val="3CD4FFAE"/>
    <w:rsid w:val="3CDFB1D0"/>
    <w:rsid w:val="3CE3D0B9"/>
    <w:rsid w:val="3CED9207"/>
    <w:rsid w:val="3CF21BE4"/>
    <w:rsid w:val="3CFECCDE"/>
    <w:rsid w:val="3CFFE1B1"/>
    <w:rsid w:val="3D01FDDE"/>
    <w:rsid w:val="3D1C2F2B"/>
    <w:rsid w:val="3D7C4479"/>
    <w:rsid w:val="3D81C4A3"/>
    <w:rsid w:val="3D990DF7"/>
    <w:rsid w:val="3DAC2C89"/>
    <w:rsid w:val="3DAE0116"/>
    <w:rsid w:val="3DAE8C96"/>
    <w:rsid w:val="3DAEB0F7"/>
    <w:rsid w:val="3DE3D46A"/>
    <w:rsid w:val="3DF03EC5"/>
    <w:rsid w:val="3DFA9CAB"/>
    <w:rsid w:val="3E075389"/>
    <w:rsid w:val="3E133148"/>
    <w:rsid w:val="3E1F8FF0"/>
    <w:rsid w:val="3E291C7F"/>
    <w:rsid w:val="3E2DC60C"/>
    <w:rsid w:val="3E69FF7F"/>
    <w:rsid w:val="3E6F62FA"/>
    <w:rsid w:val="3E78E3F2"/>
    <w:rsid w:val="3E92D883"/>
    <w:rsid w:val="3EA18A88"/>
    <w:rsid w:val="3EC2538E"/>
    <w:rsid w:val="3EE85B4D"/>
    <w:rsid w:val="3EF1FA32"/>
    <w:rsid w:val="3F07CFD7"/>
    <w:rsid w:val="3F0ADA2A"/>
    <w:rsid w:val="3F115EF6"/>
    <w:rsid w:val="3F26AAF6"/>
    <w:rsid w:val="3F34075C"/>
    <w:rsid w:val="3F3D4B2C"/>
    <w:rsid w:val="3F443E1F"/>
    <w:rsid w:val="3F504FF8"/>
    <w:rsid w:val="3F509182"/>
    <w:rsid w:val="3F61031C"/>
    <w:rsid w:val="3F63F6DF"/>
    <w:rsid w:val="3F65D7A2"/>
    <w:rsid w:val="3F732934"/>
    <w:rsid w:val="3F892811"/>
    <w:rsid w:val="3F8D2E8F"/>
    <w:rsid w:val="3FCDC054"/>
    <w:rsid w:val="401E479F"/>
    <w:rsid w:val="4022A1AB"/>
    <w:rsid w:val="402DD3C7"/>
    <w:rsid w:val="403D2F6B"/>
    <w:rsid w:val="405BEC33"/>
    <w:rsid w:val="407A707A"/>
    <w:rsid w:val="40A661A5"/>
    <w:rsid w:val="40A970BD"/>
    <w:rsid w:val="40AFB7BD"/>
    <w:rsid w:val="40C101E1"/>
    <w:rsid w:val="40F24F2C"/>
    <w:rsid w:val="41006712"/>
    <w:rsid w:val="41304C1E"/>
    <w:rsid w:val="41496599"/>
    <w:rsid w:val="4150A0A3"/>
    <w:rsid w:val="4199FA4D"/>
    <w:rsid w:val="41A4F7FA"/>
    <w:rsid w:val="41C50603"/>
    <w:rsid w:val="41E3CD1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8ED1AF"/>
    <w:rsid w:val="45A6050A"/>
    <w:rsid w:val="45ADE792"/>
    <w:rsid w:val="45C58256"/>
    <w:rsid w:val="45DC0123"/>
    <w:rsid w:val="45E3F6D7"/>
    <w:rsid w:val="45F60608"/>
    <w:rsid w:val="4615D3E3"/>
    <w:rsid w:val="462381BA"/>
    <w:rsid w:val="46324616"/>
    <w:rsid w:val="4636CB41"/>
    <w:rsid w:val="46377880"/>
    <w:rsid w:val="4645FBD4"/>
    <w:rsid w:val="466AA1CD"/>
    <w:rsid w:val="4697CCE7"/>
    <w:rsid w:val="469DDD07"/>
    <w:rsid w:val="46AE933A"/>
    <w:rsid w:val="46B539E3"/>
    <w:rsid w:val="46C15A38"/>
    <w:rsid w:val="46DF4794"/>
    <w:rsid w:val="47011B36"/>
    <w:rsid w:val="470B4234"/>
    <w:rsid w:val="470C571A"/>
    <w:rsid w:val="4716A709"/>
    <w:rsid w:val="472BF39E"/>
    <w:rsid w:val="473EB8A5"/>
    <w:rsid w:val="4757DCB1"/>
    <w:rsid w:val="4765E470"/>
    <w:rsid w:val="47A769A7"/>
    <w:rsid w:val="47AB4B4C"/>
    <w:rsid w:val="47B5F26C"/>
    <w:rsid w:val="47D8EF96"/>
    <w:rsid w:val="47E9A992"/>
    <w:rsid w:val="47ED016C"/>
    <w:rsid w:val="481B2F28"/>
    <w:rsid w:val="484BC039"/>
    <w:rsid w:val="484E758C"/>
    <w:rsid w:val="487D7CD2"/>
    <w:rsid w:val="488A149F"/>
    <w:rsid w:val="489349D0"/>
    <w:rsid w:val="48966090"/>
    <w:rsid w:val="48C5BD97"/>
    <w:rsid w:val="48CFD349"/>
    <w:rsid w:val="48E633AE"/>
    <w:rsid w:val="4910E35E"/>
    <w:rsid w:val="49115056"/>
    <w:rsid w:val="493DAA78"/>
    <w:rsid w:val="49496784"/>
    <w:rsid w:val="495387F2"/>
    <w:rsid w:val="497AE52F"/>
    <w:rsid w:val="49947F59"/>
    <w:rsid w:val="49B4E37F"/>
    <w:rsid w:val="49E93057"/>
    <w:rsid w:val="4A1BD283"/>
    <w:rsid w:val="4A1DDB86"/>
    <w:rsid w:val="4A3703BD"/>
    <w:rsid w:val="4A41EFC0"/>
    <w:rsid w:val="4A42232C"/>
    <w:rsid w:val="4A731756"/>
    <w:rsid w:val="4A73B40A"/>
    <w:rsid w:val="4AA6289D"/>
    <w:rsid w:val="4AA7D0DB"/>
    <w:rsid w:val="4AC2B365"/>
    <w:rsid w:val="4AC6A7F8"/>
    <w:rsid w:val="4AD6EE76"/>
    <w:rsid w:val="4AD8540D"/>
    <w:rsid w:val="4ADEC384"/>
    <w:rsid w:val="4AE0B7F3"/>
    <w:rsid w:val="4AF13916"/>
    <w:rsid w:val="4AF5A303"/>
    <w:rsid w:val="4AFC7AC2"/>
    <w:rsid w:val="4B175F57"/>
    <w:rsid w:val="4B179D9B"/>
    <w:rsid w:val="4B3DB625"/>
    <w:rsid w:val="4B4955B7"/>
    <w:rsid w:val="4B524620"/>
    <w:rsid w:val="4B8366E7"/>
    <w:rsid w:val="4BA9CD48"/>
    <w:rsid w:val="4BBA63AD"/>
    <w:rsid w:val="4BBCE846"/>
    <w:rsid w:val="4BDAFE50"/>
    <w:rsid w:val="4C021C7F"/>
    <w:rsid w:val="4C02D16C"/>
    <w:rsid w:val="4C114467"/>
    <w:rsid w:val="4C32D284"/>
    <w:rsid w:val="4C6B17AE"/>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CC564E"/>
    <w:rsid w:val="4DDE574F"/>
    <w:rsid w:val="4DE61208"/>
    <w:rsid w:val="4DF2F35E"/>
    <w:rsid w:val="4E124C2A"/>
    <w:rsid w:val="4E2EA16D"/>
    <w:rsid w:val="4E5B06D1"/>
    <w:rsid w:val="4E7C5DC9"/>
    <w:rsid w:val="4E99AB94"/>
    <w:rsid w:val="4EAC5D8B"/>
    <w:rsid w:val="4EC108AA"/>
    <w:rsid w:val="4ECC2F0C"/>
    <w:rsid w:val="4ECD2458"/>
    <w:rsid w:val="4ED47F85"/>
    <w:rsid w:val="4ED948CD"/>
    <w:rsid w:val="4F085BF7"/>
    <w:rsid w:val="4F21EFD6"/>
    <w:rsid w:val="4F3378F5"/>
    <w:rsid w:val="4F3E3420"/>
    <w:rsid w:val="4F4F1E6F"/>
    <w:rsid w:val="4F648413"/>
    <w:rsid w:val="4F7B3B14"/>
    <w:rsid w:val="4F859E9C"/>
    <w:rsid w:val="4F886849"/>
    <w:rsid w:val="4F8B7F53"/>
    <w:rsid w:val="4FA902D7"/>
    <w:rsid w:val="4FBDA35A"/>
    <w:rsid w:val="4FD64D47"/>
    <w:rsid w:val="501E2D15"/>
    <w:rsid w:val="5025B743"/>
    <w:rsid w:val="50424E49"/>
    <w:rsid w:val="505069EB"/>
    <w:rsid w:val="507AAE6B"/>
    <w:rsid w:val="50A0996A"/>
    <w:rsid w:val="50A19B1A"/>
    <w:rsid w:val="50A7BE50"/>
    <w:rsid w:val="50D70D5B"/>
    <w:rsid w:val="50EF0CF2"/>
    <w:rsid w:val="50F997D5"/>
    <w:rsid w:val="51179550"/>
    <w:rsid w:val="513DB3F9"/>
    <w:rsid w:val="5144D338"/>
    <w:rsid w:val="5171AE0E"/>
    <w:rsid w:val="519ECCB3"/>
    <w:rsid w:val="51BAB15A"/>
    <w:rsid w:val="51C8998F"/>
    <w:rsid w:val="51CED1F7"/>
    <w:rsid w:val="51D3D068"/>
    <w:rsid w:val="51DAB001"/>
    <w:rsid w:val="51DF91B3"/>
    <w:rsid w:val="520D3FBC"/>
    <w:rsid w:val="520E3878"/>
    <w:rsid w:val="522CFD44"/>
    <w:rsid w:val="52308A13"/>
    <w:rsid w:val="5249EC87"/>
    <w:rsid w:val="5256C8BF"/>
    <w:rsid w:val="5267E726"/>
    <w:rsid w:val="5269B88C"/>
    <w:rsid w:val="526A4396"/>
    <w:rsid w:val="528B69AB"/>
    <w:rsid w:val="5290D229"/>
    <w:rsid w:val="52A12184"/>
    <w:rsid w:val="52A7D4F5"/>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2D9B0C"/>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ADE645"/>
    <w:rsid w:val="56DEBB8F"/>
    <w:rsid w:val="57067760"/>
    <w:rsid w:val="570CB620"/>
    <w:rsid w:val="571963B2"/>
    <w:rsid w:val="572DFA79"/>
    <w:rsid w:val="5741F84A"/>
    <w:rsid w:val="5742F0A2"/>
    <w:rsid w:val="574FA508"/>
    <w:rsid w:val="5756FA54"/>
    <w:rsid w:val="57687E54"/>
    <w:rsid w:val="5788A133"/>
    <w:rsid w:val="578C0394"/>
    <w:rsid w:val="5792805C"/>
    <w:rsid w:val="57E9815D"/>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9C11A6C"/>
    <w:rsid w:val="5A202586"/>
    <w:rsid w:val="5A243AF8"/>
    <w:rsid w:val="5A5653A0"/>
    <w:rsid w:val="5A63D02D"/>
    <w:rsid w:val="5A76918A"/>
    <w:rsid w:val="5A8FB5B1"/>
    <w:rsid w:val="5AB5E19F"/>
    <w:rsid w:val="5ABE271A"/>
    <w:rsid w:val="5AF3FC18"/>
    <w:rsid w:val="5AFF1D22"/>
    <w:rsid w:val="5B0326C4"/>
    <w:rsid w:val="5B2CF271"/>
    <w:rsid w:val="5B32CBA8"/>
    <w:rsid w:val="5B4C53D5"/>
    <w:rsid w:val="5B655756"/>
    <w:rsid w:val="5B67B406"/>
    <w:rsid w:val="5B7E4CDE"/>
    <w:rsid w:val="5B8038CE"/>
    <w:rsid w:val="5B95F76D"/>
    <w:rsid w:val="5BA155E0"/>
    <w:rsid w:val="5BB4413E"/>
    <w:rsid w:val="5BB5025A"/>
    <w:rsid w:val="5BB6C0F2"/>
    <w:rsid w:val="5BD987FF"/>
    <w:rsid w:val="5C4B9932"/>
    <w:rsid w:val="5C811E02"/>
    <w:rsid w:val="5C91A4E0"/>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DFE0F4E"/>
    <w:rsid w:val="5E363397"/>
    <w:rsid w:val="5E3783F1"/>
    <w:rsid w:val="5E382143"/>
    <w:rsid w:val="5E39D22D"/>
    <w:rsid w:val="5E4ABEB5"/>
    <w:rsid w:val="5E59E34B"/>
    <w:rsid w:val="5E6FDA09"/>
    <w:rsid w:val="5EA00AAC"/>
    <w:rsid w:val="5EC09216"/>
    <w:rsid w:val="5EC94006"/>
    <w:rsid w:val="5EE16C5B"/>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D9FE41"/>
    <w:rsid w:val="60EF309A"/>
    <w:rsid w:val="60FF467F"/>
    <w:rsid w:val="611974F6"/>
    <w:rsid w:val="611C1953"/>
    <w:rsid w:val="6122F06D"/>
    <w:rsid w:val="61395517"/>
    <w:rsid w:val="615B935D"/>
    <w:rsid w:val="61682071"/>
    <w:rsid w:val="6176630F"/>
    <w:rsid w:val="617B7ADD"/>
    <w:rsid w:val="61C4A1E8"/>
    <w:rsid w:val="61E4CE35"/>
    <w:rsid w:val="61F30A27"/>
    <w:rsid w:val="61FAB3D9"/>
    <w:rsid w:val="62317304"/>
    <w:rsid w:val="62337B83"/>
    <w:rsid w:val="62390731"/>
    <w:rsid w:val="623C8B52"/>
    <w:rsid w:val="6247A730"/>
    <w:rsid w:val="625C2826"/>
    <w:rsid w:val="6262578B"/>
    <w:rsid w:val="62857004"/>
    <w:rsid w:val="62B1AB2C"/>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12EFA0"/>
    <w:rsid w:val="642D069B"/>
    <w:rsid w:val="642D1830"/>
    <w:rsid w:val="64303577"/>
    <w:rsid w:val="64617ADC"/>
    <w:rsid w:val="64A33815"/>
    <w:rsid w:val="64AFFD11"/>
    <w:rsid w:val="64B1CBCB"/>
    <w:rsid w:val="64DAC554"/>
    <w:rsid w:val="64DE3BB4"/>
    <w:rsid w:val="64F01931"/>
    <w:rsid w:val="651583D3"/>
    <w:rsid w:val="6547CA9F"/>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B7F1D"/>
    <w:rsid w:val="670DFAC5"/>
    <w:rsid w:val="6726342A"/>
    <w:rsid w:val="6735D9BE"/>
    <w:rsid w:val="674339A6"/>
    <w:rsid w:val="6747403B"/>
    <w:rsid w:val="675EAE88"/>
    <w:rsid w:val="67A59440"/>
    <w:rsid w:val="67AA28F2"/>
    <w:rsid w:val="67B0ECC8"/>
    <w:rsid w:val="67BE0925"/>
    <w:rsid w:val="67BFE1C6"/>
    <w:rsid w:val="67C94249"/>
    <w:rsid w:val="67CD6634"/>
    <w:rsid w:val="67EDA878"/>
    <w:rsid w:val="68075CBC"/>
    <w:rsid w:val="6810520A"/>
    <w:rsid w:val="6815AAD2"/>
    <w:rsid w:val="683F637D"/>
    <w:rsid w:val="68654C26"/>
    <w:rsid w:val="6875F82B"/>
    <w:rsid w:val="6878C0CB"/>
    <w:rsid w:val="68A04F07"/>
    <w:rsid w:val="68A97CAD"/>
    <w:rsid w:val="68ADF836"/>
    <w:rsid w:val="68B60A16"/>
    <w:rsid w:val="68CE6B70"/>
    <w:rsid w:val="68D1A303"/>
    <w:rsid w:val="68E856B1"/>
    <w:rsid w:val="68EB2E95"/>
    <w:rsid w:val="68EEF32B"/>
    <w:rsid w:val="68F414C9"/>
    <w:rsid w:val="68F70B60"/>
    <w:rsid w:val="693002EE"/>
    <w:rsid w:val="69754F94"/>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105A17"/>
    <w:rsid w:val="6B23D0A3"/>
    <w:rsid w:val="6B245DCF"/>
    <w:rsid w:val="6B284596"/>
    <w:rsid w:val="6B3EF495"/>
    <w:rsid w:val="6B5D407B"/>
    <w:rsid w:val="6B6259B4"/>
    <w:rsid w:val="6B777CF0"/>
    <w:rsid w:val="6B867B3A"/>
    <w:rsid w:val="6B90CCE6"/>
    <w:rsid w:val="6B963161"/>
    <w:rsid w:val="6BA2C474"/>
    <w:rsid w:val="6BAD60E0"/>
    <w:rsid w:val="6BB73DCF"/>
    <w:rsid w:val="6BB9DD28"/>
    <w:rsid w:val="6BC42E3D"/>
    <w:rsid w:val="6BCBE851"/>
    <w:rsid w:val="6BF264C9"/>
    <w:rsid w:val="6C0E0B38"/>
    <w:rsid w:val="6C15BC78"/>
    <w:rsid w:val="6C1FBAD9"/>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656B2"/>
    <w:rsid w:val="6DCCF572"/>
    <w:rsid w:val="6DE5F610"/>
    <w:rsid w:val="6DE7BDDF"/>
    <w:rsid w:val="6DF4CA43"/>
    <w:rsid w:val="6DF820C6"/>
    <w:rsid w:val="6E08264C"/>
    <w:rsid w:val="6E0ED01A"/>
    <w:rsid w:val="6E225620"/>
    <w:rsid w:val="6E288901"/>
    <w:rsid w:val="6E30A1AD"/>
    <w:rsid w:val="6E7466FF"/>
    <w:rsid w:val="6E7BCBFD"/>
    <w:rsid w:val="6E82B349"/>
    <w:rsid w:val="6E8E8C05"/>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7D5AFE"/>
    <w:rsid w:val="6F81876E"/>
    <w:rsid w:val="6F8AB33E"/>
    <w:rsid w:val="6F96F853"/>
    <w:rsid w:val="6FAF4B15"/>
    <w:rsid w:val="6FF83EEF"/>
    <w:rsid w:val="6FFB31B2"/>
    <w:rsid w:val="7004A2BE"/>
    <w:rsid w:val="7007B907"/>
    <w:rsid w:val="7016F968"/>
    <w:rsid w:val="70255971"/>
    <w:rsid w:val="702DE36B"/>
    <w:rsid w:val="70684599"/>
    <w:rsid w:val="707EA07E"/>
    <w:rsid w:val="70839538"/>
    <w:rsid w:val="7086DF56"/>
    <w:rsid w:val="708ABC32"/>
    <w:rsid w:val="70B33B4B"/>
    <w:rsid w:val="70C6912C"/>
    <w:rsid w:val="70C91908"/>
    <w:rsid w:val="70FED50A"/>
    <w:rsid w:val="7136F163"/>
    <w:rsid w:val="71396C4A"/>
    <w:rsid w:val="7147AE5E"/>
    <w:rsid w:val="7148F46A"/>
    <w:rsid w:val="718298D7"/>
    <w:rsid w:val="718326F4"/>
    <w:rsid w:val="71AC3CE0"/>
    <w:rsid w:val="71B16227"/>
    <w:rsid w:val="71C2E1B3"/>
    <w:rsid w:val="71D80B17"/>
    <w:rsid w:val="71EA1455"/>
    <w:rsid w:val="71F12CC6"/>
    <w:rsid w:val="7202A661"/>
    <w:rsid w:val="7230A1A6"/>
    <w:rsid w:val="72430F66"/>
    <w:rsid w:val="7245AE21"/>
    <w:rsid w:val="724D7E66"/>
    <w:rsid w:val="72954A70"/>
    <w:rsid w:val="72B96529"/>
    <w:rsid w:val="72DC318A"/>
    <w:rsid w:val="72EF31FB"/>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120AD"/>
    <w:rsid w:val="73C87DF9"/>
    <w:rsid w:val="73CAF255"/>
    <w:rsid w:val="73CB8567"/>
    <w:rsid w:val="73EDA66F"/>
    <w:rsid w:val="73F0C78E"/>
    <w:rsid w:val="742AC4D7"/>
    <w:rsid w:val="7443F5A6"/>
    <w:rsid w:val="7450CCAE"/>
    <w:rsid w:val="7474B642"/>
    <w:rsid w:val="7483C50B"/>
    <w:rsid w:val="7492EE12"/>
    <w:rsid w:val="749331E3"/>
    <w:rsid w:val="749A1EBE"/>
    <w:rsid w:val="749B3557"/>
    <w:rsid w:val="74A015A3"/>
    <w:rsid w:val="74CE3F84"/>
    <w:rsid w:val="750793FE"/>
    <w:rsid w:val="75088CBA"/>
    <w:rsid w:val="750E2A81"/>
    <w:rsid w:val="752611EE"/>
    <w:rsid w:val="75307E5D"/>
    <w:rsid w:val="7533B592"/>
    <w:rsid w:val="7539C50E"/>
    <w:rsid w:val="7549F2D6"/>
    <w:rsid w:val="7574EFCE"/>
    <w:rsid w:val="7586937D"/>
    <w:rsid w:val="758F7D22"/>
    <w:rsid w:val="759BCF95"/>
    <w:rsid w:val="75A4C36E"/>
    <w:rsid w:val="75ADB847"/>
    <w:rsid w:val="7610E026"/>
    <w:rsid w:val="76143368"/>
    <w:rsid w:val="76178376"/>
    <w:rsid w:val="763DF1F6"/>
    <w:rsid w:val="764144F4"/>
    <w:rsid w:val="76466B2F"/>
    <w:rsid w:val="765D1509"/>
    <w:rsid w:val="76725BF9"/>
    <w:rsid w:val="7672FA77"/>
    <w:rsid w:val="768534FF"/>
    <w:rsid w:val="7685707A"/>
    <w:rsid w:val="76A0A1E6"/>
    <w:rsid w:val="76A9FAE2"/>
    <w:rsid w:val="76AF13FD"/>
    <w:rsid w:val="76AFB331"/>
    <w:rsid w:val="76C15311"/>
    <w:rsid w:val="76C92DE1"/>
    <w:rsid w:val="76CA2492"/>
    <w:rsid w:val="76D47E3B"/>
    <w:rsid w:val="76D6F39C"/>
    <w:rsid w:val="76EB6B76"/>
    <w:rsid w:val="76F1B570"/>
    <w:rsid w:val="772A0ACE"/>
    <w:rsid w:val="772AD1F4"/>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8F9E5D5"/>
    <w:rsid w:val="790FFB40"/>
    <w:rsid w:val="79186599"/>
    <w:rsid w:val="791C282B"/>
    <w:rsid w:val="791E70D6"/>
    <w:rsid w:val="7922D3BD"/>
    <w:rsid w:val="79346361"/>
    <w:rsid w:val="793B1ED6"/>
    <w:rsid w:val="79447211"/>
    <w:rsid w:val="79634D92"/>
    <w:rsid w:val="796ACAFC"/>
    <w:rsid w:val="7995A91A"/>
    <w:rsid w:val="79A5F1E3"/>
    <w:rsid w:val="79CCB779"/>
    <w:rsid w:val="79FC9895"/>
    <w:rsid w:val="7A00CEA3"/>
    <w:rsid w:val="7A065CFF"/>
    <w:rsid w:val="7A146B38"/>
    <w:rsid w:val="7A4EC846"/>
    <w:rsid w:val="7A60233C"/>
    <w:rsid w:val="7A644B8E"/>
    <w:rsid w:val="7A7A4BFF"/>
    <w:rsid w:val="7ABE491B"/>
    <w:rsid w:val="7AE8C009"/>
    <w:rsid w:val="7AF7B320"/>
    <w:rsid w:val="7AFC7D07"/>
    <w:rsid w:val="7B045441"/>
    <w:rsid w:val="7B170A55"/>
    <w:rsid w:val="7B2735B3"/>
    <w:rsid w:val="7B4A8AAA"/>
    <w:rsid w:val="7B5B37C4"/>
    <w:rsid w:val="7B6702AC"/>
    <w:rsid w:val="7B71F1CB"/>
    <w:rsid w:val="7BDEC497"/>
    <w:rsid w:val="7C0E0BD0"/>
    <w:rsid w:val="7C1738E3"/>
    <w:rsid w:val="7C1ED22D"/>
    <w:rsid w:val="7C3BA7E8"/>
    <w:rsid w:val="7C45CDED"/>
    <w:rsid w:val="7C52FA2D"/>
    <w:rsid w:val="7C77B7F1"/>
    <w:rsid w:val="7C796392"/>
    <w:rsid w:val="7C893E55"/>
    <w:rsid w:val="7C8AD5D9"/>
    <w:rsid w:val="7C8EFA68"/>
    <w:rsid w:val="7C9F531B"/>
    <w:rsid w:val="7CB51487"/>
    <w:rsid w:val="7CC120A7"/>
    <w:rsid w:val="7CD42187"/>
    <w:rsid w:val="7CE78676"/>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9856A0"/>
    <w:rsid w:val="7EB1805D"/>
    <w:rsid w:val="7EB3C256"/>
    <w:rsid w:val="7EB931CE"/>
    <w:rsid w:val="7EE9D698"/>
    <w:rsid w:val="7EFB8778"/>
    <w:rsid w:val="7F13A3DB"/>
    <w:rsid w:val="7F376764"/>
    <w:rsid w:val="7F3AF0BE"/>
    <w:rsid w:val="7F750097"/>
    <w:rsid w:val="7FA6E077"/>
    <w:rsid w:val="7FB69C26"/>
    <w:rsid w:val="7FB9C9F8"/>
    <w:rsid w:val="7FC1D33C"/>
    <w:rsid w:val="7FC43826"/>
    <w:rsid w:val="7FD15FFA"/>
    <w:rsid w:val="7FD62D21"/>
    <w:rsid w:val="7FD67ADB"/>
    <w:rsid w:val="7FD77073"/>
    <w:rsid w:val="7FDB5876"/>
    <w:rsid w:val="7FF217FF"/>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42F61"/>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yperlink" Target="mailto:eric.palonen@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4.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77</Words>
  <Characters>4266</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4934</CharactersWithSpaces>
  <SharedDoc>false</SharedDoc>
  <HLinks>
    <vt:vector size="18" baseType="variant">
      <vt:variant>
        <vt:i4>262253</vt:i4>
      </vt:variant>
      <vt:variant>
        <vt:i4>6</vt:i4>
      </vt:variant>
      <vt:variant>
        <vt:i4>0</vt:i4>
      </vt:variant>
      <vt:variant>
        <vt:i4>5</vt:i4>
      </vt:variant>
      <vt:variant>
        <vt:lpwstr>mailto:eric.palonen@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Lena Gensch</cp:lastModifiedBy>
  <cp:revision>2</cp:revision>
  <cp:lastPrinted>2026-01-20T14:47:00Z</cp:lastPrinted>
  <dcterms:created xsi:type="dcterms:W3CDTF">2026-01-28T10:21:00Z</dcterms:created>
  <dcterms:modified xsi:type="dcterms:W3CDTF">2026-01-2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